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FF5EC" w14:textId="77777777" w:rsidR="00FF468D" w:rsidRDefault="00FF468D" w:rsidP="008730AF">
      <w:pPr>
        <w:spacing w:line="240" w:lineRule="auto"/>
        <w:rPr>
          <w:b/>
          <w:bCs/>
          <w:color w:val="000000"/>
          <w:szCs w:val="32"/>
          <w:shd w:val="clear" w:color="auto" w:fill="FFFFFF"/>
        </w:rPr>
      </w:pPr>
    </w:p>
    <w:p w14:paraId="2D4DFFF3" w14:textId="4AA12E09" w:rsidR="004E0AB4" w:rsidRPr="008730AF" w:rsidRDefault="004E0AB4" w:rsidP="009F2C6D">
      <w:pPr>
        <w:spacing w:line="240" w:lineRule="auto"/>
        <w:jc w:val="center"/>
        <w:rPr>
          <w:b/>
          <w:bCs/>
          <w:color w:val="000000"/>
          <w:szCs w:val="32"/>
          <w:shd w:val="clear" w:color="auto" w:fill="FFFFFF"/>
        </w:rPr>
      </w:pPr>
      <w:r w:rsidRPr="008730AF">
        <w:rPr>
          <w:noProof/>
          <w:lang w:val="en-US"/>
        </w:rPr>
        <w:drawing>
          <wp:inline distT="0" distB="0" distL="0" distR="0" wp14:anchorId="1D42886B" wp14:editId="1C78282C">
            <wp:extent cx="445770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57700" cy="971550"/>
                    </a:xfrm>
                    <a:prstGeom prst="rect">
                      <a:avLst/>
                    </a:prstGeom>
                  </pic:spPr>
                </pic:pic>
              </a:graphicData>
            </a:graphic>
          </wp:inline>
        </w:drawing>
      </w:r>
    </w:p>
    <w:p w14:paraId="31B8FB2A" w14:textId="0D09D411" w:rsidR="00FF468D" w:rsidRDefault="00FF468D" w:rsidP="009F2C6D">
      <w:pPr>
        <w:spacing w:line="240" w:lineRule="auto"/>
        <w:jc w:val="center"/>
        <w:rPr>
          <w:b/>
          <w:bCs/>
          <w:color w:val="000000"/>
          <w:szCs w:val="32"/>
          <w:shd w:val="clear" w:color="auto" w:fill="FFFFFF"/>
        </w:rPr>
      </w:pPr>
    </w:p>
    <w:p w14:paraId="256BBEA8" w14:textId="77777777" w:rsidR="00FF468D" w:rsidRDefault="00FF468D" w:rsidP="009F2C6D">
      <w:pPr>
        <w:spacing w:line="240" w:lineRule="auto"/>
        <w:jc w:val="center"/>
        <w:rPr>
          <w:b/>
          <w:bCs/>
          <w:color w:val="000000"/>
          <w:szCs w:val="32"/>
          <w:shd w:val="clear" w:color="auto" w:fill="FFFFFF"/>
        </w:rPr>
      </w:pPr>
    </w:p>
    <w:p w14:paraId="1B6B3B48" w14:textId="47AFFACB" w:rsidR="00057745" w:rsidRPr="009F2C6D" w:rsidRDefault="009F2C6D" w:rsidP="009F2C6D">
      <w:pPr>
        <w:spacing w:line="240" w:lineRule="auto"/>
        <w:jc w:val="center"/>
        <w:rPr>
          <w:color w:val="000000"/>
          <w:sz w:val="28"/>
          <w:szCs w:val="36"/>
          <w:shd w:val="clear" w:color="auto" w:fill="FFFFFF"/>
        </w:rPr>
      </w:pPr>
      <w:r w:rsidRPr="009F2C6D">
        <w:rPr>
          <w:color w:val="000000"/>
          <w:sz w:val="28"/>
          <w:szCs w:val="36"/>
          <w:shd w:val="clear" w:color="auto" w:fill="FFFFFF"/>
        </w:rPr>
        <w:t>A SEMIOLOGICAL DISCOURSE ANALYSIS OF US- TALIBAN RELATIONSHIP IN PAKISTANI ENGLISH NEWSPAPER</w:t>
      </w:r>
    </w:p>
    <w:p w14:paraId="2EF75345" w14:textId="77777777" w:rsidR="007D2F55" w:rsidRPr="008730AF" w:rsidRDefault="007D2F55" w:rsidP="009F2C6D">
      <w:pPr>
        <w:spacing w:line="240" w:lineRule="auto"/>
        <w:jc w:val="center"/>
        <w:rPr>
          <w:b/>
          <w:bCs/>
          <w:color w:val="000000"/>
          <w:szCs w:val="32"/>
          <w:shd w:val="clear" w:color="auto" w:fill="FFFFFF"/>
        </w:rPr>
      </w:pPr>
    </w:p>
    <w:p w14:paraId="79E8A710" w14:textId="4A0DB73D" w:rsidR="00B43962" w:rsidRPr="00B43584" w:rsidRDefault="002207F2" w:rsidP="00B43584">
      <w:pPr>
        <w:shd w:val="clear" w:color="auto" w:fill="FFFFFF"/>
        <w:jc w:val="center"/>
        <w:rPr>
          <w:bCs/>
          <w:i/>
          <w:iCs/>
          <w:color w:val="222222"/>
          <w:vertAlign w:val="superscript"/>
        </w:rPr>
      </w:pPr>
      <w:r w:rsidRPr="00B43584">
        <w:rPr>
          <w:bCs/>
          <w:i/>
          <w:iCs/>
          <w:color w:val="222222"/>
        </w:rPr>
        <w:t>Dr. Muhammad Akbar Sajid</w:t>
      </w:r>
      <w:r w:rsidR="00CF7858" w:rsidRPr="00B43584">
        <w:rPr>
          <w:bCs/>
          <w:i/>
          <w:iCs/>
          <w:color w:val="222222"/>
          <w:vertAlign w:val="superscript"/>
        </w:rPr>
        <w:t>1</w:t>
      </w:r>
      <w:r w:rsidR="00CF7858" w:rsidRPr="00B43584">
        <w:rPr>
          <w:bCs/>
          <w:i/>
          <w:iCs/>
          <w:color w:val="222222"/>
        </w:rPr>
        <w:t>,</w:t>
      </w:r>
      <w:r w:rsidR="00B43962" w:rsidRPr="00B43584">
        <w:rPr>
          <w:bCs/>
          <w:i/>
          <w:iCs/>
          <w:color w:val="222222"/>
        </w:rPr>
        <w:t xml:space="preserve"> </w:t>
      </w:r>
      <w:proofErr w:type="spellStart"/>
      <w:r w:rsidR="00B43962" w:rsidRPr="00B43584">
        <w:rPr>
          <w:bCs/>
          <w:i/>
          <w:iCs/>
          <w:color w:val="222222"/>
        </w:rPr>
        <w:t>Memoona</w:t>
      </w:r>
      <w:proofErr w:type="spellEnd"/>
      <w:r w:rsidR="00B43962" w:rsidRPr="00B43584">
        <w:rPr>
          <w:bCs/>
          <w:i/>
          <w:iCs/>
          <w:color w:val="222222"/>
        </w:rPr>
        <w:t xml:space="preserve"> Nazir</w:t>
      </w:r>
      <w:r w:rsidR="00B43962" w:rsidRPr="00B43584">
        <w:rPr>
          <w:bCs/>
          <w:i/>
          <w:iCs/>
          <w:color w:val="222222"/>
          <w:vertAlign w:val="superscript"/>
        </w:rPr>
        <w:t>2</w:t>
      </w:r>
      <w:r w:rsidR="00B43962" w:rsidRPr="00B43584">
        <w:rPr>
          <w:bCs/>
          <w:i/>
          <w:iCs/>
          <w:color w:val="222222"/>
        </w:rPr>
        <w:t>, Saeed Shaker</w:t>
      </w:r>
      <w:r w:rsidR="00B43962" w:rsidRPr="00B43584">
        <w:rPr>
          <w:bCs/>
          <w:i/>
          <w:iCs/>
          <w:color w:val="222222"/>
          <w:vertAlign w:val="superscript"/>
        </w:rPr>
        <w:t>3</w:t>
      </w:r>
      <w:r w:rsidR="00B43962" w:rsidRPr="00B43584">
        <w:rPr>
          <w:bCs/>
          <w:i/>
          <w:iCs/>
          <w:color w:val="222222"/>
        </w:rPr>
        <w:t>, Shafqat Hussain</w:t>
      </w:r>
      <w:r w:rsidR="00B43962" w:rsidRPr="00B43584">
        <w:rPr>
          <w:bCs/>
          <w:i/>
          <w:iCs/>
          <w:color w:val="222222"/>
          <w:vertAlign w:val="superscript"/>
        </w:rPr>
        <w:t>4</w:t>
      </w:r>
    </w:p>
    <w:p w14:paraId="6B50DF66" w14:textId="70B713BB" w:rsidR="002207F2" w:rsidRDefault="00134AB1" w:rsidP="00B43584">
      <w:pPr>
        <w:shd w:val="clear" w:color="auto" w:fill="FFFFFF"/>
        <w:jc w:val="center"/>
        <w:rPr>
          <w:color w:val="222222"/>
        </w:rPr>
      </w:pPr>
      <w:r>
        <w:rPr>
          <w:color w:val="222222"/>
          <w:vertAlign w:val="superscript"/>
        </w:rPr>
        <w:t>1</w:t>
      </w:r>
      <w:r w:rsidR="002207F2" w:rsidRPr="008730AF">
        <w:rPr>
          <w:color w:val="222222"/>
        </w:rPr>
        <w:t>Assistant Professor NUML, Multan</w:t>
      </w:r>
    </w:p>
    <w:p w14:paraId="64B0C2B6" w14:textId="77777777" w:rsidR="00B43962" w:rsidRPr="008730AF" w:rsidRDefault="00B43962" w:rsidP="00B43584">
      <w:pPr>
        <w:shd w:val="clear" w:color="auto" w:fill="FFFFFF"/>
        <w:jc w:val="center"/>
        <w:rPr>
          <w:color w:val="222222"/>
        </w:rPr>
      </w:pPr>
      <w:r>
        <w:rPr>
          <w:color w:val="222222"/>
          <w:vertAlign w:val="superscript"/>
        </w:rPr>
        <w:t>2</w:t>
      </w:r>
      <w:r w:rsidRPr="008730AF">
        <w:rPr>
          <w:color w:val="222222"/>
        </w:rPr>
        <w:t xml:space="preserve">Assistant Controller, </w:t>
      </w:r>
      <w:proofErr w:type="spellStart"/>
      <w:r w:rsidRPr="008730AF">
        <w:rPr>
          <w:color w:val="222222"/>
        </w:rPr>
        <w:t>Cholistan</w:t>
      </w:r>
      <w:proofErr w:type="spellEnd"/>
      <w:r w:rsidRPr="008730AF">
        <w:rPr>
          <w:color w:val="222222"/>
        </w:rPr>
        <w:t xml:space="preserve"> University Bahawalpur</w:t>
      </w:r>
    </w:p>
    <w:p w14:paraId="6C2A9C94" w14:textId="77777777" w:rsidR="00B43962" w:rsidRPr="008730AF" w:rsidRDefault="00B43962" w:rsidP="00B43584">
      <w:pPr>
        <w:shd w:val="clear" w:color="auto" w:fill="FFFFFF"/>
        <w:jc w:val="center"/>
        <w:rPr>
          <w:color w:val="222222"/>
        </w:rPr>
      </w:pPr>
      <w:r>
        <w:rPr>
          <w:color w:val="222222"/>
          <w:vertAlign w:val="superscript"/>
        </w:rPr>
        <w:t xml:space="preserve">3 </w:t>
      </w:r>
      <w:r w:rsidRPr="008730AF">
        <w:rPr>
          <w:color w:val="222222"/>
        </w:rPr>
        <w:t>Lecturer Department of Education, NUML, Multan</w:t>
      </w:r>
    </w:p>
    <w:p w14:paraId="39C5B926" w14:textId="77777777" w:rsidR="00B43962" w:rsidRPr="008730AF" w:rsidRDefault="00B43962" w:rsidP="00B43584">
      <w:pPr>
        <w:shd w:val="clear" w:color="auto" w:fill="FFFFFF"/>
        <w:jc w:val="center"/>
        <w:rPr>
          <w:color w:val="222222"/>
        </w:rPr>
      </w:pPr>
      <w:r>
        <w:rPr>
          <w:color w:val="222222"/>
        </w:rPr>
        <w:t xml:space="preserve">4 </w:t>
      </w:r>
      <w:r w:rsidRPr="008730AF">
        <w:rPr>
          <w:color w:val="222222"/>
        </w:rPr>
        <w:t>M. Phil Scholar, Times Institute Multan</w:t>
      </w:r>
    </w:p>
    <w:p w14:paraId="18974391" w14:textId="2F20B60B" w:rsidR="002207F2" w:rsidRDefault="005D32CC" w:rsidP="00B43584">
      <w:pPr>
        <w:shd w:val="clear" w:color="auto" w:fill="FFFFFF"/>
        <w:jc w:val="center"/>
        <w:rPr>
          <w:color w:val="0070C0"/>
        </w:rPr>
      </w:pPr>
      <w:r>
        <w:t xml:space="preserve">Email: </w:t>
      </w:r>
      <w:r w:rsidR="00EB7EF4" w:rsidRPr="00DC2B99">
        <w:rPr>
          <w:color w:val="0070C0"/>
          <w:vertAlign w:val="superscript"/>
        </w:rPr>
        <w:t>1</w:t>
      </w:r>
      <w:hyperlink r:id="rId8" w:history="1">
        <w:r w:rsidR="00D120B0" w:rsidRPr="00DC2B99">
          <w:rPr>
            <w:rStyle w:val="Hyperlink"/>
            <w:color w:val="0070C0"/>
          </w:rPr>
          <w:t>masajid@numl.edu.pk</w:t>
        </w:r>
      </w:hyperlink>
    </w:p>
    <w:p w14:paraId="14F4924D" w14:textId="77777777" w:rsidR="001B783C" w:rsidRDefault="001B783C" w:rsidP="001B783C">
      <w:pPr>
        <w:shd w:val="clear" w:color="auto" w:fill="FFFFFF"/>
        <w:spacing w:line="240" w:lineRule="auto"/>
        <w:jc w:val="center"/>
        <w:rPr>
          <w:color w:val="0070C0"/>
        </w:rPr>
      </w:pPr>
    </w:p>
    <w:tbl>
      <w:tblPr>
        <w:tblStyle w:val="TableGrid"/>
        <w:tblW w:w="0" w:type="auto"/>
        <w:tblLook w:val="04A0" w:firstRow="1" w:lastRow="0" w:firstColumn="1" w:lastColumn="0" w:noHBand="0" w:noVBand="1"/>
      </w:tblPr>
      <w:tblGrid>
        <w:gridCol w:w="9019"/>
      </w:tblGrid>
      <w:tr w:rsidR="001B783C" w14:paraId="0B6E0EB8" w14:textId="77777777" w:rsidTr="001B783C">
        <w:tc>
          <w:tcPr>
            <w:tcW w:w="9019" w:type="dxa"/>
          </w:tcPr>
          <w:p w14:paraId="595676C4" w14:textId="7E2506EA" w:rsidR="00D2222C" w:rsidRPr="00B73C1C" w:rsidRDefault="00B73C1C" w:rsidP="00B73C1C">
            <w:pPr>
              <w:rPr>
                <w:b/>
                <w:color w:val="000000"/>
                <w:shd w:val="clear" w:color="auto" w:fill="FFFFFF"/>
              </w:rPr>
            </w:pPr>
            <w:r w:rsidRPr="00B73C1C">
              <w:rPr>
                <w:b/>
                <w:color w:val="222222"/>
              </w:rPr>
              <w:t xml:space="preserve">Dr. Muhammad Akbar Sajid, </w:t>
            </w:r>
            <w:proofErr w:type="spellStart"/>
            <w:r w:rsidRPr="00B73C1C">
              <w:rPr>
                <w:b/>
                <w:color w:val="222222"/>
              </w:rPr>
              <w:t>Memoona</w:t>
            </w:r>
            <w:proofErr w:type="spellEnd"/>
            <w:r w:rsidRPr="00B73C1C">
              <w:rPr>
                <w:b/>
                <w:color w:val="222222"/>
              </w:rPr>
              <w:t xml:space="preserve"> Nazir, Saeed Shaker, Shafqat Hussain.</w:t>
            </w:r>
            <w:r w:rsidRPr="00B73C1C">
              <w:rPr>
                <w:b/>
                <w:color w:val="000000"/>
                <w:shd w:val="clear" w:color="auto" w:fill="FFFFFF"/>
              </w:rPr>
              <w:t xml:space="preserve"> A </w:t>
            </w:r>
            <w:proofErr w:type="spellStart"/>
            <w:r w:rsidRPr="00B73C1C">
              <w:rPr>
                <w:b/>
                <w:color w:val="000000"/>
                <w:shd w:val="clear" w:color="auto" w:fill="FFFFFF"/>
              </w:rPr>
              <w:t>Semiological</w:t>
            </w:r>
            <w:proofErr w:type="spellEnd"/>
            <w:r w:rsidRPr="00B73C1C">
              <w:rPr>
                <w:b/>
                <w:color w:val="000000"/>
                <w:shd w:val="clear" w:color="auto" w:fill="FFFFFF"/>
              </w:rPr>
              <w:t xml:space="preserve"> Discourse Analysis </w:t>
            </w:r>
            <w:proofErr w:type="gramStart"/>
            <w:r w:rsidRPr="00B73C1C">
              <w:rPr>
                <w:b/>
                <w:color w:val="000000"/>
                <w:shd w:val="clear" w:color="auto" w:fill="FFFFFF"/>
              </w:rPr>
              <w:t>Of</w:t>
            </w:r>
            <w:proofErr w:type="gramEnd"/>
            <w:r w:rsidRPr="00B73C1C">
              <w:rPr>
                <w:b/>
                <w:color w:val="000000"/>
                <w:shd w:val="clear" w:color="auto" w:fill="FFFFFF"/>
              </w:rPr>
              <w:t xml:space="preserve"> Us- Taliban Relationship In Pakistani English Newspaper -- </w:t>
            </w:r>
            <w:r w:rsidRPr="00B73C1C">
              <w:rPr>
                <w:b/>
              </w:rPr>
              <w:t xml:space="preserve">Palarch’s Journal </w:t>
            </w:r>
            <w:r w:rsidRPr="00B73C1C">
              <w:rPr>
                <w:b/>
                <w:lang w:val="en-US"/>
              </w:rPr>
              <w:t>O</w:t>
            </w:r>
            <w:r w:rsidRPr="00B73C1C">
              <w:rPr>
                <w:b/>
              </w:rPr>
              <w:t xml:space="preserve">f Archaeology </w:t>
            </w:r>
            <w:r w:rsidRPr="00B73C1C">
              <w:rPr>
                <w:b/>
                <w:lang w:val="en-US"/>
              </w:rPr>
              <w:t>O</w:t>
            </w:r>
            <w:r w:rsidRPr="00B73C1C">
              <w:rPr>
                <w:b/>
              </w:rPr>
              <w:t>f Egypt/Egyptology 1</w:t>
            </w:r>
            <w:r w:rsidRPr="00B73C1C">
              <w:rPr>
                <w:b/>
                <w:lang w:val="en-US"/>
              </w:rPr>
              <w:t>9</w:t>
            </w:r>
            <w:r w:rsidRPr="00B73C1C">
              <w:rPr>
                <w:b/>
              </w:rPr>
              <w:t>(</w:t>
            </w:r>
            <w:r w:rsidRPr="00B73C1C">
              <w:rPr>
                <w:b/>
                <w:lang w:val="en-US"/>
              </w:rPr>
              <w:t>3</w:t>
            </w:r>
            <w:r w:rsidRPr="00B73C1C">
              <w:rPr>
                <w:b/>
              </w:rPr>
              <w:t>), 1</w:t>
            </w:r>
            <w:r w:rsidR="00EB4DC4">
              <w:rPr>
                <w:b/>
              </w:rPr>
              <w:t>063</w:t>
            </w:r>
            <w:r w:rsidRPr="00B73C1C">
              <w:rPr>
                <w:b/>
              </w:rPr>
              <w:t>-</w:t>
            </w:r>
            <w:r w:rsidR="00DD34D7">
              <w:rPr>
                <w:b/>
              </w:rPr>
              <w:t>1072</w:t>
            </w:r>
            <w:r w:rsidRPr="00B73C1C">
              <w:rPr>
                <w:b/>
              </w:rPr>
              <w:t>. I</w:t>
            </w:r>
            <w:r>
              <w:rPr>
                <w:b/>
              </w:rPr>
              <w:t>SSN</w:t>
            </w:r>
            <w:r w:rsidRPr="00B73C1C">
              <w:rPr>
                <w:b/>
              </w:rPr>
              <w:t xml:space="preserve"> 1567-214x</w:t>
            </w:r>
          </w:p>
          <w:p w14:paraId="00A36D89" w14:textId="77777777" w:rsidR="00676E04" w:rsidRPr="00B73C1C" w:rsidRDefault="00676E04" w:rsidP="00B73C1C">
            <w:pPr>
              <w:rPr>
                <w:b/>
                <w:color w:val="000000"/>
                <w:shd w:val="clear" w:color="auto" w:fill="FFFFFF"/>
                <w:lang w:val="en-US"/>
              </w:rPr>
            </w:pPr>
          </w:p>
          <w:p w14:paraId="7BAEECED" w14:textId="3E8BEEA4" w:rsidR="00676E04" w:rsidRPr="00B73C1C" w:rsidRDefault="00B73C1C" w:rsidP="00B73C1C">
            <w:pPr>
              <w:rPr>
                <w:b/>
                <w:color w:val="000000"/>
                <w:shd w:val="clear" w:color="auto" w:fill="FFFFFF"/>
                <w:lang w:val="en-US"/>
              </w:rPr>
            </w:pPr>
            <w:r w:rsidRPr="00B73C1C">
              <w:rPr>
                <w:b/>
                <w:color w:val="000000"/>
                <w:shd w:val="clear" w:color="auto" w:fill="FFFFFF"/>
                <w:lang w:val="en-US"/>
              </w:rPr>
              <w:t xml:space="preserve">Key Words: Us- Taliban Relationship, Semiotic Discourses, </w:t>
            </w:r>
            <w:proofErr w:type="spellStart"/>
            <w:proofErr w:type="gramStart"/>
            <w:r w:rsidRPr="00B73C1C">
              <w:rPr>
                <w:b/>
                <w:color w:val="000000"/>
                <w:shd w:val="clear" w:color="auto" w:fill="FFFFFF"/>
                <w:lang w:val="en-US"/>
              </w:rPr>
              <w:t>Constucted</w:t>
            </w:r>
            <w:proofErr w:type="spellEnd"/>
            <w:r w:rsidRPr="00B73C1C">
              <w:rPr>
                <w:b/>
                <w:color w:val="000000"/>
                <w:shd w:val="clear" w:color="auto" w:fill="FFFFFF"/>
                <w:lang w:val="en-US"/>
              </w:rPr>
              <w:t xml:space="preserve">  Reality</w:t>
            </w:r>
            <w:proofErr w:type="gramEnd"/>
            <w:r w:rsidRPr="00B73C1C">
              <w:rPr>
                <w:b/>
                <w:color w:val="000000"/>
                <w:shd w:val="clear" w:color="auto" w:fill="FFFFFF"/>
                <w:lang w:val="en-US"/>
              </w:rPr>
              <w:t>, Focus Group Discussion</w:t>
            </w:r>
          </w:p>
          <w:p w14:paraId="63889FF9" w14:textId="77777777" w:rsidR="001B783C" w:rsidRDefault="001B783C" w:rsidP="00B43584">
            <w:pPr>
              <w:jc w:val="center"/>
              <w:rPr>
                <w:color w:val="222222"/>
              </w:rPr>
            </w:pPr>
          </w:p>
        </w:tc>
      </w:tr>
    </w:tbl>
    <w:p w14:paraId="2C5CD3CE" w14:textId="77777777" w:rsidR="00861E5C" w:rsidRDefault="00861E5C" w:rsidP="008730AF">
      <w:pPr>
        <w:spacing w:line="240" w:lineRule="auto"/>
        <w:rPr>
          <w:b/>
          <w:bCs/>
          <w:color w:val="000000"/>
          <w:szCs w:val="28"/>
          <w:shd w:val="clear" w:color="auto" w:fill="FFFFFF"/>
        </w:rPr>
      </w:pPr>
    </w:p>
    <w:p w14:paraId="4A7F61DB" w14:textId="3DAE67CD" w:rsidR="00057745" w:rsidRPr="008730AF" w:rsidRDefault="00861E5C" w:rsidP="008730AF">
      <w:pPr>
        <w:spacing w:line="240" w:lineRule="auto"/>
        <w:rPr>
          <w:b/>
          <w:bCs/>
          <w:color w:val="000000"/>
          <w:szCs w:val="28"/>
          <w:shd w:val="clear" w:color="auto" w:fill="FFFFFF"/>
        </w:rPr>
      </w:pPr>
      <w:r w:rsidRPr="008730AF">
        <w:rPr>
          <w:b/>
          <w:bCs/>
          <w:color w:val="000000"/>
          <w:szCs w:val="28"/>
          <w:shd w:val="clear" w:color="auto" w:fill="FFFFFF"/>
        </w:rPr>
        <w:t>ABSTRACT</w:t>
      </w:r>
    </w:p>
    <w:p w14:paraId="13D9E687" w14:textId="27D8842A" w:rsidR="00BE3518" w:rsidRPr="008730AF" w:rsidRDefault="009B2313" w:rsidP="008730AF">
      <w:pPr>
        <w:spacing w:line="240" w:lineRule="auto"/>
        <w:rPr>
          <w:color w:val="000000"/>
          <w:shd w:val="clear" w:color="auto" w:fill="FFFFFF"/>
        </w:rPr>
      </w:pPr>
      <w:r w:rsidRPr="008730AF">
        <w:rPr>
          <w:color w:val="000000"/>
          <w:shd w:val="clear" w:color="auto" w:fill="FFFFFF"/>
          <w:lang w:val="en-US"/>
        </w:rPr>
        <w:t xml:space="preserve">Print media semiotic discourses are regarded as </w:t>
      </w:r>
      <w:r w:rsidR="00C0205D" w:rsidRPr="008730AF">
        <w:rPr>
          <w:color w:val="000000"/>
          <w:shd w:val="clear" w:color="auto" w:fill="FFFFFF"/>
          <w:lang w:val="en-US"/>
        </w:rPr>
        <w:t xml:space="preserve">a </w:t>
      </w:r>
      <w:r w:rsidRPr="008730AF">
        <w:rPr>
          <w:color w:val="000000"/>
          <w:shd w:val="clear" w:color="auto" w:fill="FFFFFF"/>
          <w:lang w:val="en-US"/>
        </w:rPr>
        <w:t>language in graphic form. They mirror a constructed social reality from the lens of a particular ideological group. US- Taliban relationship</w:t>
      </w:r>
      <w:r w:rsidR="00C0205D" w:rsidRPr="008730AF">
        <w:rPr>
          <w:color w:val="000000"/>
          <w:shd w:val="clear" w:color="auto" w:fill="FFFFFF"/>
          <w:lang w:val="en-US"/>
        </w:rPr>
        <w:t>s have been through various phases in history and ar</w:t>
      </w:r>
      <w:r w:rsidR="005A741C" w:rsidRPr="008730AF">
        <w:rPr>
          <w:color w:val="000000"/>
          <w:shd w:val="clear" w:color="auto" w:fill="FFFFFF"/>
          <w:lang w:val="en-US"/>
        </w:rPr>
        <w:t>e</w:t>
      </w:r>
      <w:r w:rsidR="008D0273" w:rsidRPr="008730AF">
        <w:rPr>
          <w:color w:val="000000"/>
          <w:shd w:val="clear" w:color="auto" w:fill="FFFFFF"/>
          <w:lang w:val="en-US"/>
        </w:rPr>
        <w:t xml:space="preserve"> </w:t>
      </w:r>
      <w:r w:rsidRPr="008730AF">
        <w:rPr>
          <w:color w:val="000000"/>
          <w:shd w:val="clear" w:color="auto" w:fill="FFFFFF"/>
          <w:lang w:val="en-US"/>
        </w:rPr>
        <w:t>represented likewise</w:t>
      </w:r>
      <w:r w:rsidR="008D0273" w:rsidRPr="008730AF">
        <w:rPr>
          <w:color w:val="000000"/>
          <w:shd w:val="clear" w:color="auto" w:fill="FFFFFF"/>
          <w:lang w:val="en-US"/>
        </w:rPr>
        <w:t xml:space="preserve"> through print media semiotic discourses</w:t>
      </w:r>
      <w:r w:rsidRPr="008730AF">
        <w:rPr>
          <w:color w:val="000000"/>
          <w:shd w:val="clear" w:color="auto" w:fill="FFFFFF"/>
          <w:lang w:val="en-US"/>
        </w:rPr>
        <w:t>.</w:t>
      </w:r>
      <w:r w:rsidR="00AF7FC1" w:rsidRPr="008730AF">
        <w:rPr>
          <w:color w:val="000000"/>
          <w:shd w:val="clear" w:color="auto" w:fill="FFFFFF"/>
          <w:lang w:val="en-US"/>
        </w:rPr>
        <w:t xml:space="preserve"> </w:t>
      </w:r>
      <w:r w:rsidR="00C0205D" w:rsidRPr="008730AF">
        <w:rPr>
          <w:color w:val="000000"/>
          <w:shd w:val="clear" w:color="auto" w:fill="FFFFFF"/>
          <w:lang w:val="en-US"/>
        </w:rPr>
        <w:t>A</w:t>
      </w:r>
      <w:r w:rsidR="00AF7FC1" w:rsidRPr="008730AF">
        <w:rPr>
          <w:color w:val="000000"/>
          <w:shd w:val="clear" w:color="auto" w:fill="FFFFFF"/>
          <w:lang w:val="en-US"/>
        </w:rPr>
        <w:t xml:space="preserve"> re</w:t>
      </w:r>
      <w:r w:rsidR="00C0205D" w:rsidRPr="008730AF">
        <w:rPr>
          <w:color w:val="000000"/>
          <w:shd w:val="clear" w:color="auto" w:fill="FFFFFF"/>
          <w:lang w:val="en-US"/>
        </w:rPr>
        <w:t>c</w:t>
      </w:r>
      <w:r w:rsidR="00AF7FC1" w:rsidRPr="008730AF">
        <w:rPr>
          <w:color w:val="000000"/>
          <w:shd w:val="clear" w:color="auto" w:fill="FFFFFF"/>
          <w:lang w:val="en-US"/>
        </w:rPr>
        <w:t xml:space="preserve">ent study decodes the semiotic discourses related to </w:t>
      </w:r>
      <w:r w:rsidR="00C0205D" w:rsidRPr="008730AF">
        <w:rPr>
          <w:color w:val="000000"/>
          <w:shd w:val="clear" w:color="auto" w:fill="FFFFFF"/>
          <w:lang w:val="en-US"/>
        </w:rPr>
        <w:t xml:space="preserve">the </w:t>
      </w:r>
      <w:r w:rsidR="00AF7FC1" w:rsidRPr="008730AF">
        <w:rPr>
          <w:color w:val="000000"/>
          <w:shd w:val="clear" w:color="auto" w:fill="FFFFFF"/>
          <w:lang w:val="en-US"/>
        </w:rPr>
        <w:t>US- Taliban relations through the semiotic discourses of DAWN (a Pakistan daily newspaper). The data for the study has been collected from January</w:t>
      </w:r>
      <w:r w:rsidR="00BC27C9" w:rsidRPr="008730AF">
        <w:rPr>
          <w:color w:val="000000"/>
          <w:shd w:val="clear" w:color="auto" w:fill="FFFFFF"/>
          <w:lang w:val="en-US"/>
        </w:rPr>
        <w:t xml:space="preserve"> 2019 to December 2019 to show how linguistic and semiotic devices work discursively to shape the readers</w:t>
      </w:r>
      <w:r w:rsidR="00C0205D" w:rsidRPr="008730AF">
        <w:rPr>
          <w:color w:val="000000"/>
          <w:shd w:val="clear" w:color="auto" w:fill="FFFFFF"/>
          <w:lang w:val="en-US"/>
        </w:rPr>
        <w:t>'</w:t>
      </w:r>
      <w:r w:rsidR="00BC27C9" w:rsidRPr="008730AF">
        <w:rPr>
          <w:color w:val="000000"/>
          <w:shd w:val="clear" w:color="auto" w:fill="FFFFFF"/>
          <w:lang w:val="en-US"/>
        </w:rPr>
        <w:t xml:space="preserve"> perception</w:t>
      </w:r>
      <w:r w:rsidR="00AF7FC1" w:rsidRPr="008730AF">
        <w:rPr>
          <w:color w:val="000000"/>
          <w:shd w:val="clear" w:color="auto" w:fill="FFFFFF"/>
          <w:lang w:val="en-US"/>
        </w:rPr>
        <w:t xml:space="preserve"> </w:t>
      </w:r>
      <w:r w:rsidR="00C0205D" w:rsidRPr="008730AF">
        <w:rPr>
          <w:color w:val="000000"/>
          <w:shd w:val="clear" w:color="auto" w:fill="FFFFFF"/>
          <w:lang w:val="en-US"/>
        </w:rPr>
        <w:t>of</w:t>
      </w:r>
      <w:r w:rsidR="00AF7FC1" w:rsidRPr="008730AF">
        <w:rPr>
          <w:color w:val="000000"/>
          <w:shd w:val="clear" w:color="auto" w:fill="FFFFFF"/>
          <w:lang w:val="en-US"/>
        </w:rPr>
        <w:t xml:space="preserve"> US-Taliban relations. </w:t>
      </w:r>
      <w:r w:rsidR="00A14DBF" w:rsidRPr="008730AF">
        <w:rPr>
          <w:color w:val="000000"/>
          <w:shd w:val="clear" w:color="auto" w:fill="FFFFFF"/>
          <w:lang w:val="en-US"/>
        </w:rPr>
        <w:t xml:space="preserve">The present research employs Hodge and </w:t>
      </w:r>
      <w:r w:rsidR="00EA3179" w:rsidRPr="008730AF">
        <w:rPr>
          <w:color w:val="000000"/>
          <w:shd w:val="clear" w:color="auto" w:fill="FFFFFF"/>
          <w:lang w:val="en-US"/>
        </w:rPr>
        <w:t>Kress</w:t>
      </w:r>
      <w:r w:rsidR="00C0205D" w:rsidRPr="008730AF">
        <w:rPr>
          <w:color w:val="000000"/>
          <w:shd w:val="clear" w:color="auto" w:fill="FFFFFF"/>
          <w:lang w:val="en-US"/>
        </w:rPr>
        <w:t>'</w:t>
      </w:r>
      <w:r w:rsidR="00EA3179" w:rsidRPr="008730AF">
        <w:rPr>
          <w:color w:val="000000"/>
          <w:shd w:val="clear" w:color="auto" w:fill="FFFFFF"/>
          <w:lang w:val="en-US"/>
        </w:rPr>
        <w:t xml:space="preserve"> (</w:t>
      </w:r>
      <w:r w:rsidR="00A14DBF" w:rsidRPr="008730AF">
        <w:rPr>
          <w:color w:val="000000"/>
          <w:shd w:val="clear" w:color="auto" w:fill="FFFFFF"/>
          <w:lang w:val="en-US"/>
        </w:rPr>
        <w:t xml:space="preserve">2010) model of </w:t>
      </w:r>
      <w:r w:rsidR="00C0205D" w:rsidRPr="008730AF">
        <w:rPr>
          <w:color w:val="000000"/>
          <w:shd w:val="clear" w:color="auto" w:fill="FFFFFF"/>
          <w:lang w:val="en-US"/>
        </w:rPr>
        <w:t xml:space="preserve">the </w:t>
      </w:r>
      <w:r w:rsidR="00A14DBF" w:rsidRPr="008730AF">
        <w:rPr>
          <w:color w:val="000000"/>
          <w:shd w:val="clear" w:color="auto" w:fill="FFFFFF"/>
          <w:lang w:val="en-US"/>
        </w:rPr>
        <w:t>Contemporary Social semiotic Approach.</w:t>
      </w:r>
      <w:r w:rsidR="00AF7FC1" w:rsidRPr="008730AF">
        <w:rPr>
          <w:color w:val="000000"/>
          <w:shd w:val="clear" w:color="auto" w:fill="FFFFFF"/>
          <w:lang w:val="en-US"/>
        </w:rPr>
        <w:t xml:space="preserve"> </w:t>
      </w:r>
      <w:r w:rsidR="00A14DBF" w:rsidRPr="008730AF">
        <w:rPr>
          <w:color w:val="000000"/>
          <w:shd w:val="clear" w:color="auto" w:fill="FFFFFF"/>
          <w:lang w:val="en-US"/>
        </w:rPr>
        <w:t xml:space="preserve">The levels </w:t>
      </w:r>
      <w:r w:rsidR="00EA3179" w:rsidRPr="008730AF">
        <w:rPr>
          <w:color w:val="000000"/>
          <w:shd w:val="clear" w:color="auto" w:fill="FFFFFF"/>
          <w:lang w:val="en-US"/>
        </w:rPr>
        <w:t>of analysis</w:t>
      </w:r>
      <w:r w:rsidR="00A14DBF" w:rsidRPr="008730AF">
        <w:rPr>
          <w:color w:val="000000"/>
          <w:shd w:val="clear" w:color="auto" w:fill="FFFFFF"/>
          <w:lang w:val="en-US"/>
        </w:rPr>
        <w:t xml:space="preserve"> </w:t>
      </w:r>
      <w:r w:rsidR="00EA3179" w:rsidRPr="008730AF">
        <w:rPr>
          <w:color w:val="000000"/>
          <w:shd w:val="clear" w:color="auto" w:fill="FFFFFF"/>
          <w:lang w:val="en-US"/>
        </w:rPr>
        <w:t>include participants</w:t>
      </w:r>
      <w:r w:rsidR="00145BA0" w:rsidRPr="008730AF">
        <w:rPr>
          <w:color w:val="000000"/>
          <w:shd w:val="clear" w:color="auto" w:fill="FFFFFF"/>
          <w:lang w:val="en-US"/>
        </w:rPr>
        <w:t>, settings, poses, objects, expression and discourse.</w:t>
      </w:r>
      <w:r w:rsidR="00A14DBF" w:rsidRPr="008730AF">
        <w:rPr>
          <w:color w:val="000000"/>
          <w:shd w:val="clear" w:color="auto" w:fill="FFFFFF"/>
          <w:lang w:val="en-US"/>
        </w:rPr>
        <w:t xml:space="preserve"> </w:t>
      </w:r>
      <w:r w:rsidR="00516482" w:rsidRPr="008730AF">
        <w:rPr>
          <w:color w:val="000000"/>
          <w:shd w:val="clear" w:color="auto" w:fill="FFFFFF"/>
          <w:lang w:val="en-US"/>
        </w:rPr>
        <w:t xml:space="preserve">The findings of semiotic analysis have also been validated through two focus group discussions. The levels of Focus Group discussions include word, context, frequency and finding the big idea. This has been done to incorporate </w:t>
      </w:r>
      <w:r w:rsidR="00C0205D" w:rsidRPr="008730AF">
        <w:rPr>
          <w:color w:val="000000"/>
          <w:shd w:val="clear" w:color="auto" w:fill="FFFFFF"/>
          <w:lang w:val="en-US"/>
        </w:rPr>
        <w:t xml:space="preserve">the </w:t>
      </w:r>
      <w:r w:rsidR="00516482" w:rsidRPr="008730AF">
        <w:rPr>
          <w:color w:val="000000"/>
          <w:shd w:val="clear" w:color="auto" w:fill="FFFFFF"/>
          <w:lang w:val="en-US"/>
        </w:rPr>
        <w:t>general</w:t>
      </w:r>
      <w:r w:rsidR="00465912" w:rsidRPr="008730AF">
        <w:rPr>
          <w:color w:val="000000"/>
          <w:shd w:val="clear" w:color="auto" w:fill="FFFFFF"/>
          <w:lang w:val="en-US"/>
        </w:rPr>
        <w:t xml:space="preserve"> perception </w:t>
      </w:r>
      <w:r w:rsidR="00C0205D" w:rsidRPr="008730AF">
        <w:rPr>
          <w:color w:val="000000"/>
          <w:shd w:val="clear" w:color="auto" w:fill="FFFFFF"/>
          <w:lang w:val="en-US"/>
        </w:rPr>
        <w:t>of</w:t>
      </w:r>
      <w:r w:rsidR="00465912" w:rsidRPr="008730AF">
        <w:rPr>
          <w:color w:val="000000"/>
          <w:shd w:val="clear" w:color="auto" w:fill="FFFFFF"/>
          <w:lang w:val="en-US"/>
        </w:rPr>
        <w:t xml:space="preserve"> the selected images.</w:t>
      </w:r>
      <w:r w:rsidR="00A14DBF" w:rsidRPr="008730AF">
        <w:rPr>
          <w:color w:val="000000"/>
          <w:shd w:val="clear" w:color="auto" w:fill="FFFFFF"/>
        </w:rPr>
        <w:t xml:space="preserve"> It concludes </w:t>
      </w:r>
      <w:r w:rsidR="00EA3179" w:rsidRPr="008730AF">
        <w:rPr>
          <w:color w:val="000000"/>
          <w:shd w:val="clear" w:color="auto" w:fill="FFFFFF"/>
        </w:rPr>
        <w:t>that politics</w:t>
      </w:r>
      <w:r w:rsidR="00A14DBF" w:rsidRPr="008730AF">
        <w:rPr>
          <w:color w:val="000000"/>
          <w:shd w:val="clear" w:color="auto" w:fill="FFFFFF"/>
        </w:rPr>
        <w:t xml:space="preserve"> is </w:t>
      </w:r>
      <w:r w:rsidR="00EA3179" w:rsidRPr="008730AF">
        <w:rPr>
          <w:color w:val="000000"/>
          <w:shd w:val="clear" w:color="auto" w:fill="FFFFFF"/>
        </w:rPr>
        <w:t>a game</w:t>
      </w:r>
      <w:r w:rsidR="00A14DBF" w:rsidRPr="008730AF">
        <w:rPr>
          <w:color w:val="000000"/>
          <w:shd w:val="clear" w:color="auto" w:fill="FFFFFF"/>
        </w:rPr>
        <w:t xml:space="preserve"> of </w:t>
      </w:r>
      <w:r w:rsidR="002E3475" w:rsidRPr="008730AF">
        <w:rPr>
          <w:color w:val="000000"/>
          <w:shd w:val="clear" w:color="auto" w:fill="FFFFFF"/>
        </w:rPr>
        <w:t>interests</w:t>
      </w:r>
      <w:r w:rsidR="00A14DBF" w:rsidRPr="008730AF">
        <w:rPr>
          <w:color w:val="000000"/>
          <w:shd w:val="clear" w:color="auto" w:fill="FFFFFF"/>
        </w:rPr>
        <w:t xml:space="preserve"> and nothing is absolute in politics. However, print media semiotic discourses are one of the best s</w:t>
      </w:r>
      <w:r w:rsidR="002E3475" w:rsidRPr="008730AF">
        <w:rPr>
          <w:color w:val="000000"/>
          <w:shd w:val="clear" w:color="auto" w:fill="FFFFFF"/>
        </w:rPr>
        <w:t xml:space="preserve">ites for ideological investment and represent </w:t>
      </w:r>
      <w:r w:rsidR="00C0205D" w:rsidRPr="008730AF">
        <w:rPr>
          <w:color w:val="000000"/>
          <w:shd w:val="clear" w:color="auto" w:fill="FFFFFF"/>
        </w:rPr>
        <w:t>the</w:t>
      </w:r>
      <w:r w:rsidR="002E3475" w:rsidRPr="008730AF">
        <w:rPr>
          <w:color w:val="000000"/>
          <w:shd w:val="clear" w:color="auto" w:fill="FFFFFF"/>
        </w:rPr>
        <w:t xml:space="preserve"> desired version of a constructed reality by employing the notion of word-picture conjunction.</w:t>
      </w:r>
    </w:p>
    <w:p w14:paraId="229AA9C0" w14:textId="77777777" w:rsidR="005925E5" w:rsidRDefault="005925E5" w:rsidP="008730AF">
      <w:pPr>
        <w:spacing w:line="240" w:lineRule="auto"/>
        <w:rPr>
          <w:b/>
          <w:bCs/>
          <w:color w:val="000000"/>
          <w:szCs w:val="28"/>
          <w:shd w:val="clear" w:color="auto" w:fill="FFFFFF"/>
        </w:rPr>
      </w:pPr>
    </w:p>
    <w:p w14:paraId="16A5B6D3" w14:textId="77777777" w:rsidR="005925E5" w:rsidRDefault="005925E5" w:rsidP="008730AF">
      <w:pPr>
        <w:spacing w:line="240" w:lineRule="auto"/>
        <w:rPr>
          <w:b/>
          <w:bCs/>
          <w:color w:val="000000"/>
          <w:szCs w:val="28"/>
          <w:shd w:val="clear" w:color="auto" w:fill="FFFFFF"/>
        </w:rPr>
      </w:pPr>
    </w:p>
    <w:p w14:paraId="69B8FBB1" w14:textId="5DAFA33B" w:rsidR="00057745" w:rsidRPr="008730AF" w:rsidRDefault="001A23ED" w:rsidP="001A23ED">
      <w:pPr>
        <w:spacing w:line="240" w:lineRule="auto"/>
        <w:ind w:left="1440"/>
        <w:rPr>
          <w:b/>
          <w:bCs/>
          <w:color w:val="000000"/>
          <w:szCs w:val="28"/>
          <w:shd w:val="clear" w:color="auto" w:fill="FFFFFF"/>
        </w:rPr>
      </w:pPr>
      <w:r w:rsidRPr="008730AF">
        <w:rPr>
          <w:b/>
          <w:bCs/>
          <w:color w:val="000000"/>
          <w:szCs w:val="28"/>
          <w:shd w:val="clear" w:color="auto" w:fill="FFFFFF"/>
        </w:rPr>
        <w:lastRenderedPageBreak/>
        <w:t>INTRODUCTION</w:t>
      </w:r>
    </w:p>
    <w:p w14:paraId="789CA085" w14:textId="7B5EDFC1" w:rsidR="00020EFC" w:rsidRDefault="00020EFC" w:rsidP="001A23ED">
      <w:pPr>
        <w:spacing w:line="240" w:lineRule="auto"/>
        <w:ind w:left="1440"/>
        <w:rPr>
          <w:color w:val="000000"/>
          <w:shd w:val="clear" w:color="auto" w:fill="FFFFFF"/>
        </w:rPr>
      </w:pPr>
      <w:r w:rsidRPr="008730AF">
        <w:rPr>
          <w:color w:val="000000"/>
          <w:shd w:val="clear" w:color="auto" w:fill="FFFFFF"/>
        </w:rPr>
        <w:t xml:space="preserve">Political cartoons </w:t>
      </w:r>
      <w:r w:rsidR="00C0205D" w:rsidRPr="008730AF">
        <w:rPr>
          <w:color w:val="000000"/>
          <w:shd w:val="clear" w:color="auto" w:fill="FFFFFF"/>
        </w:rPr>
        <w:t>are</w:t>
      </w:r>
      <w:r w:rsidRPr="008730AF">
        <w:rPr>
          <w:color w:val="000000"/>
          <w:shd w:val="clear" w:color="auto" w:fill="FFFFFF"/>
        </w:rPr>
        <w:t xml:space="preserve"> </w:t>
      </w:r>
      <w:r w:rsidR="00C0205D" w:rsidRPr="008730AF">
        <w:rPr>
          <w:color w:val="000000"/>
          <w:shd w:val="clear" w:color="auto" w:fill="FFFFFF"/>
        </w:rPr>
        <w:t xml:space="preserve">a </w:t>
      </w:r>
      <w:r w:rsidRPr="008730AF">
        <w:rPr>
          <w:color w:val="000000"/>
          <w:shd w:val="clear" w:color="auto" w:fill="FFFFFF"/>
        </w:rPr>
        <w:t xml:space="preserve">communicative weapon; they play an </w:t>
      </w:r>
      <w:r w:rsidR="00C0205D" w:rsidRPr="008730AF">
        <w:rPr>
          <w:color w:val="000000"/>
          <w:shd w:val="clear" w:color="auto" w:fill="FFFFFF"/>
        </w:rPr>
        <w:t>essential</w:t>
      </w:r>
      <w:r w:rsidRPr="008730AF">
        <w:rPr>
          <w:color w:val="000000"/>
          <w:shd w:val="clear" w:color="auto" w:fill="FFFFFF"/>
        </w:rPr>
        <w:t xml:space="preserve"> role in print media. </w:t>
      </w:r>
      <w:r w:rsidR="00C0205D" w:rsidRPr="008730AF">
        <w:rPr>
          <w:color w:val="000000"/>
          <w:shd w:val="clear" w:color="auto" w:fill="FFFFFF"/>
        </w:rPr>
        <w:t>The p</w:t>
      </w:r>
      <w:r w:rsidR="00AF1282" w:rsidRPr="008730AF">
        <w:rPr>
          <w:color w:val="000000"/>
          <w:shd w:val="clear" w:color="auto" w:fill="FFFFFF"/>
        </w:rPr>
        <w:t xml:space="preserve">icture speaks more than words in </w:t>
      </w:r>
      <w:r w:rsidR="00C0205D" w:rsidRPr="008730AF">
        <w:rPr>
          <w:color w:val="000000"/>
          <w:shd w:val="clear" w:color="auto" w:fill="FFFFFF"/>
        </w:rPr>
        <w:t>that. Generally, the human sense of sight is considered</w:t>
      </w:r>
      <w:r w:rsidR="00AF1282" w:rsidRPr="008730AF">
        <w:rPr>
          <w:color w:val="000000"/>
          <w:shd w:val="clear" w:color="auto" w:fill="FFFFFF"/>
        </w:rPr>
        <w:t xml:space="preserve"> more reliable than </w:t>
      </w:r>
      <w:r w:rsidR="00C0205D" w:rsidRPr="008730AF">
        <w:rPr>
          <w:color w:val="000000"/>
          <w:shd w:val="clear" w:color="auto" w:fill="FFFFFF"/>
        </w:rPr>
        <w:t xml:space="preserve">the </w:t>
      </w:r>
      <w:r w:rsidR="00AF1282" w:rsidRPr="008730AF">
        <w:rPr>
          <w:color w:val="000000"/>
          <w:shd w:val="clear" w:color="auto" w:fill="FFFFFF"/>
        </w:rPr>
        <w:t>sense of hearing.</w:t>
      </w:r>
      <w:r w:rsidR="00AC3645" w:rsidRPr="008730AF">
        <w:rPr>
          <w:color w:val="000000"/>
          <w:shd w:val="clear" w:color="auto" w:fill="FFFFFF"/>
        </w:rPr>
        <w:t xml:space="preserve"> Eco (1976) argues that</w:t>
      </w:r>
      <w:r w:rsidR="00331DB0" w:rsidRPr="008730AF">
        <w:rPr>
          <w:color w:val="000000"/>
          <w:shd w:val="clear" w:color="auto" w:fill="FFFFFF"/>
        </w:rPr>
        <w:t xml:space="preserve"> a</w:t>
      </w:r>
      <w:r w:rsidR="00903C50" w:rsidRPr="008730AF">
        <w:rPr>
          <w:color w:val="000000"/>
          <w:shd w:val="clear" w:color="auto" w:fill="FFFFFF"/>
        </w:rPr>
        <w:t xml:space="preserve"> </w:t>
      </w:r>
      <w:r w:rsidR="00331DB0" w:rsidRPr="008730AF">
        <w:rPr>
          <w:color w:val="000000"/>
          <w:shd w:val="clear" w:color="auto" w:fill="FFFFFF"/>
        </w:rPr>
        <w:t>picture speaks m</w:t>
      </w:r>
      <w:r w:rsidR="00AC3645" w:rsidRPr="008730AF">
        <w:rPr>
          <w:color w:val="000000"/>
          <w:shd w:val="clear" w:color="auto" w:fill="FFFFFF"/>
        </w:rPr>
        <w:t xml:space="preserve">ore than </w:t>
      </w:r>
      <w:r w:rsidR="00C0205D" w:rsidRPr="008730AF">
        <w:rPr>
          <w:color w:val="000000"/>
          <w:shd w:val="clear" w:color="auto" w:fill="FFFFFF"/>
        </w:rPr>
        <w:t xml:space="preserve">a </w:t>
      </w:r>
      <w:r w:rsidR="00AC3645" w:rsidRPr="008730AF">
        <w:rPr>
          <w:color w:val="000000"/>
          <w:shd w:val="clear" w:color="auto" w:fill="FFFFFF"/>
        </w:rPr>
        <w:t>thousand words</w:t>
      </w:r>
      <w:r w:rsidR="00C0205D" w:rsidRPr="008730AF">
        <w:rPr>
          <w:color w:val="000000"/>
          <w:shd w:val="clear" w:color="auto" w:fill="FFFFFF"/>
        </w:rPr>
        <w:t>,</w:t>
      </w:r>
      <w:r w:rsidR="00AC3645" w:rsidRPr="008730AF">
        <w:rPr>
          <w:color w:val="000000"/>
          <w:shd w:val="clear" w:color="auto" w:fill="FFFFFF"/>
        </w:rPr>
        <w:t xml:space="preserve"> and most often, our sense of sight is regarded as more reliable than our sense of hearing.</w:t>
      </w:r>
      <w:r w:rsidR="00F206D7" w:rsidRPr="008730AF">
        <w:t xml:space="preserve"> </w:t>
      </w:r>
      <w:r w:rsidR="00563C66" w:rsidRPr="008730AF">
        <w:t>Jako</w:t>
      </w:r>
      <w:r w:rsidR="00E04545" w:rsidRPr="008730AF">
        <w:t>bso</w:t>
      </w:r>
      <w:r w:rsidR="00AC3645" w:rsidRPr="008730AF">
        <w:t>n (1975)</w:t>
      </w:r>
      <w:r w:rsidR="00F206D7" w:rsidRPr="008730AF">
        <w:t xml:space="preserve"> asserts that </w:t>
      </w:r>
      <w:r w:rsidR="00F206D7" w:rsidRPr="008730AF">
        <w:rPr>
          <w:color w:val="000000"/>
          <w:shd w:val="clear" w:color="auto" w:fill="FFFFFF"/>
        </w:rPr>
        <w:t>semiotics</w:t>
      </w:r>
      <w:r w:rsidR="00AC3645" w:rsidRPr="008730AF">
        <w:rPr>
          <w:color w:val="000000"/>
          <w:shd w:val="clear" w:color="auto" w:fill="FFFFFF"/>
        </w:rPr>
        <w:t xml:space="preserve"> </w:t>
      </w:r>
      <w:proofErr w:type="gramStart"/>
      <w:r w:rsidR="00AC3645" w:rsidRPr="008730AF">
        <w:rPr>
          <w:color w:val="000000"/>
          <w:shd w:val="clear" w:color="auto" w:fill="FFFFFF"/>
        </w:rPr>
        <w:t>spe</w:t>
      </w:r>
      <w:r w:rsidR="00C0205D" w:rsidRPr="008730AF">
        <w:rPr>
          <w:color w:val="000000"/>
          <w:shd w:val="clear" w:color="auto" w:fill="FFFFFF"/>
        </w:rPr>
        <w:t>ak</w:t>
      </w:r>
      <w:proofErr w:type="gramEnd"/>
      <w:r w:rsidR="00AC3645" w:rsidRPr="008730AF">
        <w:rPr>
          <w:color w:val="000000"/>
          <w:shd w:val="clear" w:color="auto" w:fill="FFFFFF"/>
        </w:rPr>
        <w:t xml:space="preserve"> </w:t>
      </w:r>
      <w:r w:rsidR="00487121" w:rsidRPr="008730AF">
        <w:rPr>
          <w:color w:val="000000"/>
          <w:shd w:val="clear" w:color="auto" w:fill="FFFFFF"/>
        </w:rPr>
        <w:t>bubbles and</w:t>
      </w:r>
      <w:r w:rsidR="00AC3645" w:rsidRPr="008730AF">
        <w:rPr>
          <w:color w:val="000000"/>
          <w:shd w:val="clear" w:color="auto" w:fill="FFFFFF"/>
        </w:rPr>
        <w:t xml:space="preserve"> act</w:t>
      </w:r>
      <w:r w:rsidR="00F206D7" w:rsidRPr="008730AF">
        <w:rPr>
          <w:color w:val="000000"/>
          <w:shd w:val="clear" w:color="auto" w:fill="FFFFFF"/>
        </w:rPr>
        <w:t xml:space="preserve"> a</w:t>
      </w:r>
      <w:r w:rsidR="00E04545" w:rsidRPr="008730AF">
        <w:rPr>
          <w:color w:val="000000"/>
          <w:shd w:val="clear" w:color="auto" w:fill="FFFFFF"/>
        </w:rPr>
        <w:t>s meta-language.</w:t>
      </w:r>
      <w:r w:rsidR="00903C50" w:rsidRPr="008730AF">
        <w:rPr>
          <w:color w:val="000000"/>
          <w:shd w:val="clear" w:color="auto" w:fill="FFFFFF"/>
        </w:rPr>
        <w:t xml:space="preserve"> </w:t>
      </w:r>
      <w:r w:rsidR="00AC3645" w:rsidRPr="008730AF">
        <w:rPr>
          <w:color w:val="000000"/>
          <w:shd w:val="clear" w:color="auto" w:fill="FFFFFF"/>
        </w:rPr>
        <w:t xml:space="preserve"> </w:t>
      </w:r>
      <w:r w:rsidR="00903C50" w:rsidRPr="008730AF">
        <w:rPr>
          <w:color w:val="000000"/>
          <w:shd w:val="clear" w:color="auto" w:fill="FFFFFF"/>
        </w:rPr>
        <w:t>Barthes (1974)</w:t>
      </w:r>
      <w:r w:rsidR="00AC3645" w:rsidRPr="008730AF">
        <w:rPr>
          <w:color w:val="000000"/>
          <w:shd w:val="clear" w:color="auto" w:fill="FFFFFF"/>
        </w:rPr>
        <w:t xml:space="preserve"> opines that </w:t>
      </w:r>
      <w:r w:rsidR="00487121" w:rsidRPr="008730AF">
        <w:rPr>
          <w:color w:val="000000"/>
          <w:shd w:val="clear" w:color="auto" w:fill="FFFFFF"/>
        </w:rPr>
        <w:t>a sign</w:t>
      </w:r>
      <w:r w:rsidR="00331DB0" w:rsidRPr="008730AF">
        <w:rPr>
          <w:color w:val="000000"/>
          <w:shd w:val="clear" w:color="auto" w:fill="FFFFFF"/>
        </w:rPr>
        <w:t xml:space="preserve"> is a</w:t>
      </w:r>
      <w:r w:rsidR="00903C50" w:rsidRPr="008730AF">
        <w:rPr>
          <w:color w:val="000000"/>
          <w:shd w:val="clear" w:color="auto" w:fill="FFFFFF"/>
        </w:rPr>
        <w:t xml:space="preserve"> </w:t>
      </w:r>
      <w:r w:rsidR="00331DB0" w:rsidRPr="008730AF">
        <w:rPr>
          <w:color w:val="000000"/>
          <w:shd w:val="clear" w:color="auto" w:fill="FFFFFF"/>
        </w:rPr>
        <w:t xml:space="preserve">trace, clue or </w:t>
      </w:r>
      <w:r w:rsidR="00487121" w:rsidRPr="008730AF">
        <w:rPr>
          <w:color w:val="000000"/>
          <w:shd w:val="clear" w:color="auto" w:fill="FFFFFF"/>
        </w:rPr>
        <w:t>mark that</w:t>
      </w:r>
      <w:r w:rsidR="00331DB0" w:rsidRPr="008730AF">
        <w:rPr>
          <w:color w:val="000000"/>
          <w:shd w:val="clear" w:color="auto" w:fill="FFFFFF"/>
        </w:rPr>
        <w:t xml:space="preserve"> stands for both </w:t>
      </w:r>
      <w:r w:rsidR="00903C50" w:rsidRPr="008730AF">
        <w:rPr>
          <w:color w:val="000000"/>
          <w:shd w:val="clear" w:color="auto" w:fill="FFFFFF"/>
        </w:rPr>
        <w:t xml:space="preserve">universality and individuality. </w:t>
      </w:r>
      <w:r w:rsidR="00863E4E" w:rsidRPr="008730AF">
        <w:rPr>
          <w:color w:val="000000"/>
          <w:shd w:val="clear" w:color="auto" w:fill="FFFFFF"/>
        </w:rPr>
        <w:t>According</w:t>
      </w:r>
      <w:r w:rsidR="00C0205D" w:rsidRPr="008730AF">
        <w:rPr>
          <w:color w:val="000000"/>
          <w:shd w:val="clear" w:color="auto" w:fill="FFFFFF"/>
        </w:rPr>
        <w:t xml:space="preserve"> to</w:t>
      </w:r>
      <w:r w:rsidR="00487121" w:rsidRPr="008730AF">
        <w:rPr>
          <w:color w:val="000000"/>
          <w:shd w:val="clear" w:color="auto" w:fill="FFFFFF"/>
        </w:rPr>
        <w:t xml:space="preserve"> him</w:t>
      </w:r>
      <w:r w:rsidR="00C0205D" w:rsidRPr="008730AF">
        <w:rPr>
          <w:color w:val="000000"/>
          <w:shd w:val="clear" w:color="auto" w:fill="FFFFFF"/>
        </w:rPr>
        <w:t>,</w:t>
      </w:r>
      <w:r w:rsidR="00863E4E" w:rsidRPr="008730AF">
        <w:rPr>
          <w:color w:val="000000"/>
          <w:shd w:val="clear" w:color="auto" w:fill="FFFFFF"/>
        </w:rPr>
        <w:t xml:space="preserve"> semiotics </w:t>
      </w:r>
      <w:r w:rsidR="00C0205D" w:rsidRPr="008730AF">
        <w:rPr>
          <w:color w:val="000000"/>
          <w:shd w:val="clear" w:color="auto" w:fill="FFFFFF"/>
        </w:rPr>
        <w:t>is language in graphic form</w:t>
      </w:r>
      <w:r w:rsidR="00863E4E" w:rsidRPr="008730AF">
        <w:rPr>
          <w:color w:val="000000"/>
          <w:shd w:val="clear" w:color="auto" w:fill="FFFFFF"/>
        </w:rPr>
        <w:t xml:space="preserve"> meant for everybody. Saussure (</w:t>
      </w:r>
      <w:r w:rsidR="00D753D7" w:rsidRPr="008730AF">
        <w:rPr>
          <w:color w:val="000000"/>
          <w:shd w:val="clear" w:color="auto" w:fill="FFFFFF"/>
        </w:rPr>
        <w:t>1916</w:t>
      </w:r>
      <w:r w:rsidR="00863E4E" w:rsidRPr="008730AF">
        <w:rPr>
          <w:color w:val="000000"/>
          <w:shd w:val="clear" w:color="auto" w:fill="FFFFFF"/>
        </w:rPr>
        <w:t xml:space="preserve">) asserts that semiotics </w:t>
      </w:r>
      <w:proofErr w:type="gramStart"/>
      <w:r w:rsidR="00863E4E" w:rsidRPr="008730AF">
        <w:rPr>
          <w:color w:val="000000"/>
          <w:shd w:val="clear" w:color="auto" w:fill="FFFFFF"/>
        </w:rPr>
        <w:t>are</w:t>
      </w:r>
      <w:proofErr w:type="gramEnd"/>
      <w:r w:rsidR="00863E4E" w:rsidRPr="008730AF">
        <w:rPr>
          <w:color w:val="000000"/>
          <w:shd w:val="clear" w:color="auto" w:fill="FFFFFF"/>
        </w:rPr>
        <w:t xml:space="preserve"> culturally oriented and carry </w:t>
      </w:r>
      <w:r w:rsidR="00C0205D" w:rsidRPr="008730AF">
        <w:rPr>
          <w:color w:val="000000"/>
          <w:shd w:val="clear" w:color="auto" w:fill="FFFFFF"/>
        </w:rPr>
        <w:t>many</w:t>
      </w:r>
      <w:r w:rsidR="00863E4E" w:rsidRPr="008730AF">
        <w:rPr>
          <w:color w:val="000000"/>
          <w:shd w:val="clear" w:color="auto" w:fill="FFFFFF"/>
        </w:rPr>
        <w:t xml:space="preserve"> interpretations. Besides, he believes that our senses are culturally trained to extract meanings from semiotics.</w:t>
      </w:r>
      <w:r w:rsidR="008F6000" w:rsidRPr="008730AF">
        <w:rPr>
          <w:color w:val="000000"/>
          <w:shd w:val="clear" w:color="auto" w:fill="FFFFFF"/>
        </w:rPr>
        <w:t xml:space="preserve"> </w:t>
      </w:r>
      <w:r w:rsidR="00EC065D" w:rsidRPr="008730AF">
        <w:rPr>
          <w:color w:val="000000"/>
          <w:shd w:val="clear" w:color="auto" w:fill="FFFFFF"/>
        </w:rPr>
        <w:t>Kriste</w:t>
      </w:r>
      <w:r w:rsidR="00822E5C" w:rsidRPr="008730AF">
        <w:rPr>
          <w:color w:val="000000"/>
          <w:shd w:val="clear" w:color="auto" w:fill="FFFFFF"/>
        </w:rPr>
        <w:t>va (1969) opines that every speech act delivers a message that may be done through language of words, posture, gesture, clothing or any other means in a social context. S</w:t>
      </w:r>
      <w:r w:rsidR="000157FA" w:rsidRPr="008730AF">
        <w:rPr>
          <w:color w:val="000000"/>
          <w:shd w:val="clear" w:color="auto" w:fill="FFFFFF"/>
        </w:rPr>
        <w:t xml:space="preserve">emiotic discourses </w:t>
      </w:r>
      <w:r w:rsidR="00C0205D" w:rsidRPr="008730AF">
        <w:rPr>
          <w:color w:val="000000"/>
          <w:shd w:val="clear" w:color="auto" w:fill="FFFFFF"/>
        </w:rPr>
        <w:t>are</w:t>
      </w:r>
      <w:r w:rsidR="00822E5C" w:rsidRPr="008730AF">
        <w:rPr>
          <w:color w:val="000000"/>
          <w:shd w:val="clear" w:color="auto" w:fill="FFFFFF"/>
        </w:rPr>
        <w:t xml:space="preserve"> po</w:t>
      </w:r>
      <w:r w:rsidR="00C0205D" w:rsidRPr="008730AF">
        <w:rPr>
          <w:color w:val="000000"/>
          <w:shd w:val="clear" w:color="auto" w:fill="FFFFFF"/>
        </w:rPr>
        <w:t>werful</w:t>
      </w:r>
      <w:r w:rsidR="00822E5C" w:rsidRPr="008730AF">
        <w:rPr>
          <w:color w:val="000000"/>
          <w:shd w:val="clear" w:color="auto" w:fill="FFFFFF"/>
        </w:rPr>
        <w:t xml:space="preserve"> means for imparting a specific ideology </w:t>
      </w:r>
      <w:r w:rsidR="00C0205D" w:rsidRPr="008730AF">
        <w:rPr>
          <w:color w:val="000000"/>
          <w:shd w:val="clear" w:color="auto" w:fill="FFFFFF"/>
        </w:rPr>
        <w:t>subtly</w:t>
      </w:r>
      <w:r w:rsidR="00822E5C" w:rsidRPr="008730AF">
        <w:rPr>
          <w:color w:val="000000"/>
          <w:shd w:val="clear" w:color="auto" w:fill="FFFFFF"/>
        </w:rPr>
        <w:t>.</w:t>
      </w:r>
    </w:p>
    <w:p w14:paraId="01BAF983" w14:textId="77777777" w:rsidR="00E7094A" w:rsidRPr="008730AF" w:rsidRDefault="00E7094A" w:rsidP="001A23ED">
      <w:pPr>
        <w:spacing w:line="240" w:lineRule="auto"/>
        <w:ind w:left="1440"/>
        <w:rPr>
          <w:color w:val="000000"/>
          <w:shd w:val="clear" w:color="auto" w:fill="FFFFFF"/>
        </w:rPr>
      </w:pPr>
    </w:p>
    <w:p w14:paraId="2BC70BBF" w14:textId="7D02B695" w:rsidR="00990CED" w:rsidRDefault="00990CED" w:rsidP="001A23ED">
      <w:pPr>
        <w:spacing w:line="240" w:lineRule="auto"/>
        <w:ind w:left="1440"/>
        <w:rPr>
          <w:color w:val="000000"/>
          <w:shd w:val="clear" w:color="auto" w:fill="FFFFFF"/>
        </w:rPr>
      </w:pPr>
      <w:r w:rsidRPr="008730AF">
        <w:rPr>
          <w:color w:val="000000"/>
          <w:shd w:val="clear" w:color="auto" w:fill="FFFFFF"/>
        </w:rPr>
        <w:t xml:space="preserve">According to Saussure (1916), semiotics is a science that studies the life of signs within society. He </w:t>
      </w:r>
      <w:r w:rsidR="00C0205D" w:rsidRPr="008730AF">
        <w:rPr>
          <w:color w:val="000000"/>
          <w:shd w:val="clear" w:color="auto" w:fill="FFFFFF"/>
        </w:rPr>
        <w:t>believe</w:t>
      </w:r>
      <w:r w:rsidRPr="008730AF">
        <w:rPr>
          <w:color w:val="000000"/>
          <w:shd w:val="clear" w:color="auto" w:fill="FFFFFF"/>
        </w:rPr>
        <w:t xml:space="preserve">s that the most significant feature of political cartoons is to represent language in </w:t>
      </w:r>
      <w:r w:rsidR="00C0205D" w:rsidRPr="008730AF">
        <w:rPr>
          <w:color w:val="000000"/>
          <w:shd w:val="clear" w:color="auto" w:fill="FFFFFF"/>
        </w:rPr>
        <w:t xml:space="preserve">a </w:t>
      </w:r>
      <w:r w:rsidRPr="008730AF">
        <w:rPr>
          <w:color w:val="000000"/>
          <w:shd w:val="clear" w:color="auto" w:fill="FFFFFF"/>
        </w:rPr>
        <w:t xml:space="preserve">denaturalized way because </w:t>
      </w:r>
      <w:r w:rsidR="00C0205D" w:rsidRPr="008730AF">
        <w:rPr>
          <w:color w:val="000000"/>
          <w:shd w:val="clear" w:color="auto" w:fill="FFFFFF"/>
        </w:rPr>
        <w:t xml:space="preserve">the </w:t>
      </w:r>
      <w:r w:rsidRPr="008730AF">
        <w:rPr>
          <w:color w:val="000000"/>
          <w:shd w:val="clear" w:color="auto" w:fill="FFFFFF"/>
        </w:rPr>
        <w:t>message delivered through cartoons is always implied. These political cartoons cartoon th</w:t>
      </w:r>
      <w:r w:rsidR="00EC065D" w:rsidRPr="008730AF">
        <w:rPr>
          <w:color w:val="000000"/>
          <w:shd w:val="clear" w:color="auto" w:fill="FFFFFF"/>
        </w:rPr>
        <w:t>e dual faces of politicians. Pei</w:t>
      </w:r>
      <w:r w:rsidRPr="008730AF">
        <w:rPr>
          <w:color w:val="000000"/>
          <w:shd w:val="clear" w:color="auto" w:fill="FFFFFF"/>
        </w:rPr>
        <w:t>rce (1931) proposed the system of signifier and signified. The former called it semiology while later called it semiotics. Semiotics helps to understand</w:t>
      </w:r>
      <w:r w:rsidR="000A5E65" w:rsidRPr="008730AF">
        <w:rPr>
          <w:color w:val="000000"/>
          <w:shd w:val="clear" w:color="auto" w:fill="FFFFFF"/>
        </w:rPr>
        <w:t xml:space="preserve"> sign</w:t>
      </w:r>
      <w:r w:rsidR="00C0205D" w:rsidRPr="008730AF">
        <w:rPr>
          <w:color w:val="000000"/>
          <w:shd w:val="clear" w:color="auto" w:fill="FFFFFF"/>
        </w:rPr>
        <w:t>-</w:t>
      </w:r>
      <w:r w:rsidR="000A5E65" w:rsidRPr="008730AF">
        <w:rPr>
          <w:color w:val="000000"/>
          <w:shd w:val="clear" w:color="auto" w:fill="FFFFFF"/>
        </w:rPr>
        <w:t xml:space="preserve">based behavior. </w:t>
      </w:r>
      <w:proofErr w:type="spellStart"/>
      <w:r w:rsidR="000A5E65" w:rsidRPr="008730AF">
        <w:rPr>
          <w:color w:val="000000"/>
          <w:shd w:val="clear" w:color="auto" w:fill="FFFFFF"/>
        </w:rPr>
        <w:t>Asmar</w:t>
      </w:r>
      <w:proofErr w:type="spellEnd"/>
      <w:r w:rsidR="000A5E65" w:rsidRPr="008730AF">
        <w:rPr>
          <w:color w:val="000000"/>
          <w:shd w:val="clear" w:color="auto" w:fill="FFFFFF"/>
        </w:rPr>
        <w:t xml:space="preserve"> (1992</w:t>
      </w:r>
      <w:r w:rsidRPr="008730AF">
        <w:rPr>
          <w:color w:val="000000"/>
          <w:shd w:val="clear" w:color="auto" w:fill="FFFFFF"/>
        </w:rPr>
        <w:t xml:space="preserve">) </w:t>
      </w:r>
      <w:r w:rsidR="00C0205D" w:rsidRPr="008730AF">
        <w:rPr>
          <w:color w:val="000000"/>
          <w:shd w:val="clear" w:color="auto" w:fill="FFFFFF"/>
        </w:rPr>
        <w:t>believes that print media plays a</w:t>
      </w:r>
      <w:r w:rsidRPr="008730AF">
        <w:rPr>
          <w:color w:val="000000"/>
          <w:shd w:val="clear" w:color="auto" w:fill="FFFFFF"/>
        </w:rPr>
        <w:t xml:space="preserve"> pivotal role in shaping percept</w:t>
      </w:r>
      <w:r w:rsidR="00EC065D" w:rsidRPr="008730AF">
        <w:rPr>
          <w:color w:val="000000"/>
          <w:shd w:val="clear" w:color="auto" w:fill="FFFFFF"/>
        </w:rPr>
        <w:t>ion through semiotic discourse.</w:t>
      </w:r>
    </w:p>
    <w:p w14:paraId="6C236179" w14:textId="77777777" w:rsidR="00E7094A" w:rsidRPr="008730AF" w:rsidRDefault="00E7094A" w:rsidP="001A23ED">
      <w:pPr>
        <w:spacing w:line="240" w:lineRule="auto"/>
        <w:ind w:left="1440"/>
        <w:rPr>
          <w:color w:val="000000"/>
          <w:shd w:val="clear" w:color="auto" w:fill="FFFFFF"/>
        </w:rPr>
      </w:pPr>
    </w:p>
    <w:p w14:paraId="28EA9617" w14:textId="067DC4FD" w:rsidR="00EC0135" w:rsidRPr="00E7094A" w:rsidRDefault="00EC0135" w:rsidP="001A23ED">
      <w:pPr>
        <w:spacing w:line="240" w:lineRule="auto"/>
        <w:ind w:left="1440"/>
        <w:rPr>
          <w:b/>
          <w:bCs/>
          <w:i/>
          <w:iCs/>
          <w:color w:val="000000"/>
          <w:szCs w:val="28"/>
          <w:shd w:val="clear" w:color="auto" w:fill="FFFFFF"/>
        </w:rPr>
      </w:pPr>
      <w:r w:rsidRPr="00E7094A">
        <w:rPr>
          <w:b/>
          <w:bCs/>
          <w:i/>
          <w:iCs/>
          <w:color w:val="000000"/>
          <w:szCs w:val="28"/>
          <w:shd w:val="clear" w:color="auto" w:fill="FFFFFF"/>
        </w:rPr>
        <w:t>Political Cartoon</w:t>
      </w:r>
      <w:r w:rsidR="00465AA6" w:rsidRPr="00E7094A">
        <w:rPr>
          <w:b/>
          <w:bCs/>
          <w:i/>
          <w:iCs/>
          <w:color w:val="000000"/>
          <w:szCs w:val="28"/>
          <w:shd w:val="clear" w:color="auto" w:fill="FFFFFF"/>
        </w:rPr>
        <w:t>s as a Genre</w:t>
      </w:r>
    </w:p>
    <w:p w14:paraId="770F5974" w14:textId="77777777" w:rsidR="00E7094A" w:rsidRDefault="00FE0D09" w:rsidP="001A23ED">
      <w:pPr>
        <w:spacing w:line="240" w:lineRule="auto"/>
        <w:ind w:left="1440"/>
        <w:rPr>
          <w:color w:val="000000"/>
          <w:shd w:val="clear" w:color="auto" w:fill="FFFFFF"/>
        </w:rPr>
      </w:pPr>
      <w:r w:rsidRPr="008730AF">
        <w:rPr>
          <w:color w:val="000000"/>
          <w:shd w:val="clear" w:color="auto" w:fill="FFFFFF"/>
        </w:rPr>
        <w:t xml:space="preserve"> </w:t>
      </w:r>
      <w:r w:rsidR="003F2B61" w:rsidRPr="008730AF">
        <w:rPr>
          <w:color w:val="000000"/>
          <w:shd w:val="clear" w:color="auto" w:fill="FFFFFF"/>
        </w:rPr>
        <w:t xml:space="preserve"> </w:t>
      </w:r>
    </w:p>
    <w:p w14:paraId="4A8CA87A" w14:textId="245F4CBB" w:rsidR="00EC0135" w:rsidRPr="008730AF" w:rsidRDefault="00EC0135" w:rsidP="001A23ED">
      <w:pPr>
        <w:spacing w:line="240" w:lineRule="auto"/>
        <w:ind w:left="1440"/>
        <w:rPr>
          <w:rFonts w:eastAsia="Times New Roman"/>
          <w:color w:val="000000" w:themeColor="text1"/>
          <w:lang w:eastAsia="en-GB"/>
        </w:rPr>
      </w:pPr>
      <w:r w:rsidRPr="008730AF">
        <w:rPr>
          <w:color w:val="000000"/>
          <w:shd w:val="clear" w:color="auto" w:fill="FFFFFF"/>
        </w:rPr>
        <w:t xml:space="preserve">Political </w:t>
      </w:r>
      <w:r w:rsidR="00646C66" w:rsidRPr="008730AF">
        <w:rPr>
          <w:color w:val="000000"/>
          <w:shd w:val="clear" w:color="auto" w:fill="FFFFFF"/>
        </w:rPr>
        <w:t>cartoons most</w:t>
      </w:r>
      <w:r w:rsidR="0034061E" w:rsidRPr="008730AF">
        <w:rPr>
          <w:color w:val="000000"/>
          <w:shd w:val="clear" w:color="auto" w:fill="FFFFFF"/>
        </w:rPr>
        <w:t xml:space="preserve"> often </w:t>
      </w:r>
      <w:r w:rsidR="00646C66" w:rsidRPr="008730AF">
        <w:rPr>
          <w:color w:val="000000"/>
          <w:shd w:val="clear" w:color="auto" w:fill="FFFFFF"/>
        </w:rPr>
        <w:t>highlight prevailing</w:t>
      </w:r>
      <w:r w:rsidR="0034061E" w:rsidRPr="008730AF">
        <w:rPr>
          <w:color w:val="000000"/>
          <w:shd w:val="clear" w:color="auto" w:fill="FFFFFF"/>
        </w:rPr>
        <w:t xml:space="preserve"> socio-political tendencies of a particular context. On</w:t>
      </w:r>
      <w:r w:rsidR="00C0205D" w:rsidRPr="008730AF">
        <w:rPr>
          <w:color w:val="000000"/>
          <w:shd w:val="clear" w:color="auto" w:fill="FFFFFF"/>
        </w:rPr>
        <w:t xml:space="preserve"> the</w:t>
      </w:r>
      <w:r w:rsidR="0034061E" w:rsidRPr="008730AF">
        <w:rPr>
          <w:color w:val="000000"/>
          <w:shd w:val="clear" w:color="auto" w:fill="FFFFFF"/>
        </w:rPr>
        <w:t xml:space="preserve"> one </w:t>
      </w:r>
      <w:r w:rsidR="00646C66" w:rsidRPr="008730AF">
        <w:rPr>
          <w:color w:val="000000"/>
          <w:shd w:val="clear" w:color="auto" w:fill="FFFFFF"/>
        </w:rPr>
        <w:t>hand,</w:t>
      </w:r>
      <w:r w:rsidR="0034061E" w:rsidRPr="008730AF">
        <w:rPr>
          <w:color w:val="000000"/>
          <w:shd w:val="clear" w:color="auto" w:fill="FFFFFF"/>
        </w:rPr>
        <w:t xml:space="preserve"> they break </w:t>
      </w:r>
      <w:r w:rsidR="00C0205D" w:rsidRPr="008730AF">
        <w:rPr>
          <w:color w:val="000000"/>
          <w:shd w:val="clear" w:color="auto" w:fill="FFFFFF"/>
        </w:rPr>
        <w:t xml:space="preserve">the </w:t>
      </w:r>
      <w:r w:rsidR="0034061E" w:rsidRPr="008730AF">
        <w:rPr>
          <w:color w:val="000000"/>
          <w:shd w:val="clear" w:color="auto" w:fill="FFFFFF"/>
        </w:rPr>
        <w:t>monotony by providing comic relief and</w:t>
      </w:r>
      <w:r w:rsidR="00C0205D" w:rsidRPr="008730AF">
        <w:rPr>
          <w:color w:val="000000"/>
          <w:shd w:val="clear" w:color="auto" w:fill="FFFFFF"/>
        </w:rPr>
        <w:t>,</w:t>
      </w:r>
      <w:r w:rsidR="0034061E" w:rsidRPr="008730AF">
        <w:rPr>
          <w:color w:val="000000"/>
          <w:shd w:val="clear" w:color="auto" w:fill="FFFFFF"/>
        </w:rPr>
        <w:t xml:space="preserve"> on the other</w:t>
      </w:r>
      <w:r w:rsidR="00C0205D" w:rsidRPr="008730AF">
        <w:rPr>
          <w:color w:val="000000"/>
          <w:shd w:val="clear" w:color="auto" w:fill="FFFFFF"/>
        </w:rPr>
        <w:t>,</w:t>
      </w:r>
      <w:r w:rsidR="0034061E" w:rsidRPr="008730AF">
        <w:rPr>
          <w:color w:val="000000"/>
          <w:shd w:val="clear" w:color="auto" w:fill="FFFFFF"/>
        </w:rPr>
        <w:t xml:space="preserve"> satiri</w:t>
      </w:r>
      <w:r w:rsidR="00C0205D" w:rsidRPr="008730AF">
        <w:rPr>
          <w:color w:val="000000"/>
          <w:shd w:val="clear" w:color="auto" w:fill="FFFFFF"/>
        </w:rPr>
        <w:t>z</w:t>
      </w:r>
      <w:r w:rsidR="0034061E" w:rsidRPr="008730AF">
        <w:rPr>
          <w:color w:val="000000"/>
          <w:shd w:val="clear" w:color="auto" w:fill="FFFFFF"/>
        </w:rPr>
        <w:t xml:space="preserve">e some </w:t>
      </w:r>
      <w:r w:rsidR="00C0205D" w:rsidRPr="008730AF">
        <w:rPr>
          <w:color w:val="000000"/>
          <w:shd w:val="clear" w:color="auto" w:fill="FFFFFF"/>
        </w:rPr>
        <w:t>current</w:t>
      </w:r>
      <w:r w:rsidR="0034061E" w:rsidRPr="008730AF">
        <w:rPr>
          <w:color w:val="000000"/>
          <w:shd w:val="clear" w:color="auto" w:fill="FFFFFF"/>
        </w:rPr>
        <w:t xml:space="preserve"> social issue</w:t>
      </w:r>
      <w:r w:rsidR="00C0205D" w:rsidRPr="008730AF">
        <w:rPr>
          <w:color w:val="000000"/>
          <w:shd w:val="clear" w:color="auto" w:fill="FFFFFF"/>
        </w:rPr>
        <w:t>s</w:t>
      </w:r>
      <w:r w:rsidR="0034061E" w:rsidRPr="008730AF">
        <w:rPr>
          <w:color w:val="000000"/>
          <w:shd w:val="clear" w:color="auto" w:fill="FFFFFF"/>
        </w:rPr>
        <w:t xml:space="preserve"> of </w:t>
      </w:r>
      <w:r w:rsidR="00C0205D" w:rsidRPr="008730AF">
        <w:rPr>
          <w:color w:val="000000"/>
          <w:shd w:val="clear" w:color="auto" w:fill="FFFFFF"/>
        </w:rPr>
        <w:t>grave</w:t>
      </w:r>
      <w:r w:rsidR="0034061E" w:rsidRPr="008730AF">
        <w:rPr>
          <w:color w:val="000000"/>
          <w:shd w:val="clear" w:color="auto" w:fill="FFFFFF"/>
        </w:rPr>
        <w:t xml:space="preserve"> concern.  </w:t>
      </w:r>
      <w:r w:rsidR="0008382A" w:rsidRPr="008730AF">
        <w:rPr>
          <w:rFonts w:eastAsia="Times New Roman"/>
          <w:color w:val="000000" w:themeColor="text1"/>
          <w:lang w:eastAsia="en-GB"/>
        </w:rPr>
        <w:t xml:space="preserve"> Most often</w:t>
      </w:r>
      <w:r w:rsidR="00C0205D" w:rsidRPr="008730AF">
        <w:rPr>
          <w:rFonts w:eastAsia="Times New Roman"/>
          <w:color w:val="000000" w:themeColor="text1"/>
          <w:lang w:eastAsia="en-GB"/>
        </w:rPr>
        <w:t>,</w:t>
      </w:r>
      <w:r w:rsidR="0008382A" w:rsidRPr="008730AF">
        <w:rPr>
          <w:rFonts w:eastAsia="Times New Roman"/>
          <w:color w:val="000000" w:themeColor="text1"/>
          <w:lang w:eastAsia="en-GB"/>
        </w:rPr>
        <w:t xml:space="preserve"> </w:t>
      </w:r>
      <w:r w:rsidR="00C0205D" w:rsidRPr="008730AF">
        <w:rPr>
          <w:rFonts w:eastAsia="Times New Roman"/>
          <w:color w:val="000000" w:themeColor="text1"/>
          <w:lang w:eastAsia="en-GB"/>
        </w:rPr>
        <w:t>problem</w:t>
      </w:r>
      <w:r w:rsidR="0008382A" w:rsidRPr="008730AF">
        <w:rPr>
          <w:rFonts w:eastAsia="Times New Roman"/>
          <w:color w:val="000000" w:themeColor="text1"/>
          <w:lang w:eastAsia="en-GB"/>
        </w:rPr>
        <w:t>s through them are exaggerated.</w:t>
      </w:r>
      <w:r w:rsidRPr="008730AF">
        <w:rPr>
          <w:rFonts w:eastAsia="Times New Roman"/>
          <w:color w:val="000000" w:themeColor="text1"/>
          <w:lang w:eastAsia="en-GB"/>
        </w:rPr>
        <w:t xml:space="preserve"> They typically combine artistic skill, </w:t>
      </w:r>
      <w:hyperlink r:id="rId9" w:tooltip="Hyperbole" w:history="1">
        <w:r w:rsidRPr="008730AF">
          <w:rPr>
            <w:rFonts w:eastAsia="Times New Roman"/>
            <w:color w:val="000000" w:themeColor="text1"/>
            <w:lang w:eastAsia="en-GB"/>
          </w:rPr>
          <w:t>hyperbole</w:t>
        </w:r>
      </w:hyperlink>
      <w:r w:rsidRPr="008730AF">
        <w:rPr>
          <w:rFonts w:eastAsia="Times New Roman"/>
          <w:color w:val="000000" w:themeColor="text1"/>
          <w:lang w:eastAsia="en-GB"/>
        </w:rPr>
        <w:t> and </w:t>
      </w:r>
      <w:hyperlink r:id="rId10" w:tooltip="Satire" w:history="1">
        <w:r w:rsidRPr="008730AF">
          <w:rPr>
            <w:rFonts w:eastAsia="Times New Roman"/>
            <w:color w:val="000000" w:themeColor="text1"/>
            <w:lang w:eastAsia="en-GB"/>
          </w:rPr>
          <w:t>satire</w:t>
        </w:r>
      </w:hyperlink>
      <w:r w:rsidR="00573493" w:rsidRPr="008730AF">
        <w:rPr>
          <w:rFonts w:eastAsia="Times New Roman"/>
          <w:color w:val="000000" w:themeColor="text1"/>
          <w:lang w:eastAsia="en-GB"/>
        </w:rPr>
        <w:t xml:space="preserve"> to </w:t>
      </w:r>
      <w:r w:rsidRPr="008730AF">
        <w:rPr>
          <w:rFonts w:eastAsia="Times New Roman"/>
          <w:color w:val="000000" w:themeColor="text1"/>
          <w:lang w:eastAsia="en-GB"/>
        </w:rPr>
        <w:t>question </w:t>
      </w:r>
      <w:hyperlink r:id="rId11" w:tooltip="Authority" w:history="1">
        <w:r w:rsidRPr="008730AF">
          <w:rPr>
            <w:rFonts w:eastAsia="Times New Roman"/>
            <w:color w:val="000000" w:themeColor="text1"/>
            <w:lang w:eastAsia="en-GB"/>
          </w:rPr>
          <w:t>authority</w:t>
        </w:r>
      </w:hyperlink>
      <w:r w:rsidRPr="008730AF">
        <w:rPr>
          <w:rFonts w:eastAsia="Times New Roman"/>
          <w:color w:val="000000" w:themeColor="text1"/>
          <w:lang w:eastAsia="en-GB"/>
        </w:rPr>
        <w:t> and draw attention to </w:t>
      </w:r>
      <w:hyperlink r:id="rId12" w:tooltip="Corruption" w:history="1">
        <w:r w:rsidRPr="008730AF">
          <w:rPr>
            <w:rFonts w:eastAsia="Times New Roman"/>
            <w:color w:val="000000" w:themeColor="text1"/>
            <w:lang w:eastAsia="en-GB"/>
          </w:rPr>
          <w:t>corruption</w:t>
        </w:r>
      </w:hyperlink>
      <w:r w:rsidRPr="008730AF">
        <w:rPr>
          <w:rFonts w:eastAsia="Times New Roman"/>
          <w:color w:val="000000" w:themeColor="text1"/>
          <w:lang w:eastAsia="en-GB"/>
        </w:rPr>
        <w:t>, </w:t>
      </w:r>
      <w:hyperlink r:id="rId13" w:tooltip="Political violence" w:history="1">
        <w:r w:rsidRPr="008730AF">
          <w:rPr>
            <w:rFonts w:eastAsia="Times New Roman"/>
            <w:color w:val="000000" w:themeColor="text1"/>
            <w:lang w:eastAsia="en-GB"/>
          </w:rPr>
          <w:t>political violence</w:t>
        </w:r>
      </w:hyperlink>
      <w:r w:rsidRPr="008730AF">
        <w:rPr>
          <w:rFonts w:eastAsia="Times New Roman"/>
          <w:color w:val="000000" w:themeColor="text1"/>
          <w:lang w:eastAsia="en-GB"/>
        </w:rPr>
        <w:t> and other </w:t>
      </w:r>
      <w:hyperlink r:id="rId14" w:tooltip="Social ills" w:history="1">
        <w:r w:rsidRPr="008730AF">
          <w:rPr>
            <w:rFonts w:eastAsia="Times New Roman"/>
            <w:color w:val="000000" w:themeColor="text1"/>
            <w:lang w:eastAsia="en-GB"/>
          </w:rPr>
          <w:t>social ills</w:t>
        </w:r>
      </w:hyperlink>
      <w:r w:rsidR="0008382A" w:rsidRPr="008730AF">
        <w:rPr>
          <w:rFonts w:eastAsia="Times New Roman"/>
          <w:color w:val="000000" w:themeColor="text1"/>
          <w:lang w:eastAsia="en-GB"/>
        </w:rPr>
        <w:t>.</w:t>
      </w:r>
      <w:r w:rsidR="009204AE" w:rsidRPr="008730AF">
        <w:rPr>
          <w:rFonts w:eastAsia="Times New Roman"/>
          <w:color w:val="000000" w:themeColor="text1"/>
          <w:lang w:eastAsia="en-GB"/>
        </w:rPr>
        <w:t xml:space="preserve"> They serve as an instrument of </w:t>
      </w:r>
      <w:r w:rsidR="00C0205D" w:rsidRPr="008730AF">
        <w:rPr>
          <w:rFonts w:eastAsia="Times New Roman"/>
          <w:color w:val="000000" w:themeColor="text1"/>
          <w:lang w:eastAsia="en-GB"/>
        </w:rPr>
        <w:t xml:space="preserve">the </w:t>
      </w:r>
      <w:r w:rsidR="009204AE" w:rsidRPr="008730AF">
        <w:rPr>
          <w:rFonts w:eastAsia="Times New Roman"/>
          <w:color w:val="000000" w:themeColor="text1"/>
          <w:lang w:eastAsia="en-GB"/>
        </w:rPr>
        <w:t>h</w:t>
      </w:r>
      <w:r w:rsidR="00EC065D" w:rsidRPr="008730AF">
        <w:rPr>
          <w:rFonts w:eastAsia="Times New Roman"/>
          <w:color w:val="000000" w:themeColor="text1"/>
          <w:lang w:eastAsia="en-GB"/>
        </w:rPr>
        <w:t xml:space="preserve">egemony of political </w:t>
      </w:r>
      <w:r w:rsidR="00C0205D" w:rsidRPr="008730AF">
        <w:rPr>
          <w:rFonts w:eastAsia="Times New Roman"/>
          <w:color w:val="000000" w:themeColor="text1"/>
          <w:lang w:eastAsia="en-GB"/>
        </w:rPr>
        <w:t>power</w:t>
      </w:r>
      <w:r w:rsidR="00EC065D" w:rsidRPr="008730AF">
        <w:rPr>
          <w:rFonts w:eastAsia="Times New Roman"/>
          <w:color w:val="000000" w:themeColor="text1"/>
          <w:lang w:eastAsia="en-GB"/>
        </w:rPr>
        <w:t xml:space="preserve">. </w:t>
      </w:r>
      <w:r w:rsidR="0086277C" w:rsidRPr="008730AF">
        <w:rPr>
          <w:rFonts w:eastAsia="Times New Roman"/>
          <w:color w:val="000000" w:themeColor="text1"/>
          <w:lang w:eastAsia="en-GB"/>
        </w:rPr>
        <w:t>The</w:t>
      </w:r>
      <w:r w:rsidR="00EC065D" w:rsidRPr="008730AF">
        <w:rPr>
          <w:rFonts w:eastAsia="Times New Roman"/>
          <w:color w:val="000000" w:themeColor="text1"/>
          <w:lang w:eastAsia="en-GB"/>
        </w:rPr>
        <w:t>y</w:t>
      </w:r>
      <w:r w:rsidR="0086277C" w:rsidRPr="008730AF">
        <w:rPr>
          <w:rFonts w:eastAsia="Times New Roman"/>
          <w:color w:val="000000" w:themeColor="text1"/>
          <w:lang w:eastAsia="en-GB"/>
        </w:rPr>
        <w:t xml:space="preserve"> are highly packed with layers of meanings</w:t>
      </w:r>
      <w:r w:rsidR="00C0205D" w:rsidRPr="008730AF">
        <w:rPr>
          <w:rFonts w:eastAsia="Times New Roman"/>
          <w:color w:val="000000" w:themeColor="text1"/>
          <w:lang w:eastAsia="en-GB"/>
        </w:rPr>
        <w:t>,</w:t>
      </w:r>
      <w:r w:rsidR="0086277C" w:rsidRPr="008730AF">
        <w:rPr>
          <w:rFonts w:eastAsia="Times New Roman"/>
          <w:color w:val="000000" w:themeColor="text1"/>
          <w:lang w:eastAsia="en-GB"/>
        </w:rPr>
        <w:t xml:space="preserve"> and one needs linguistic and meta-</w:t>
      </w:r>
      <w:r w:rsidR="00646C66" w:rsidRPr="008730AF">
        <w:rPr>
          <w:rFonts w:eastAsia="Times New Roman"/>
          <w:color w:val="000000" w:themeColor="text1"/>
          <w:lang w:eastAsia="en-GB"/>
        </w:rPr>
        <w:t>linguistic</w:t>
      </w:r>
      <w:r w:rsidR="008F6000" w:rsidRPr="008730AF">
        <w:rPr>
          <w:rFonts w:eastAsia="Times New Roman"/>
          <w:color w:val="000000" w:themeColor="text1"/>
          <w:lang w:eastAsia="en-GB"/>
        </w:rPr>
        <w:t xml:space="preserve"> to </w:t>
      </w:r>
      <w:r w:rsidR="0086277C" w:rsidRPr="008730AF">
        <w:rPr>
          <w:rFonts w:eastAsia="Times New Roman"/>
          <w:color w:val="000000" w:themeColor="text1"/>
          <w:lang w:eastAsia="en-GB"/>
        </w:rPr>
        <w:t>deconstruct them comprehensively.</w:t>
      </w:r>
      <w:r w:rsidR="009204AE" w:rsidRPr="008730AF">
        <w:rPr>
          <w:rFonts w:eastAsia="Times New Roman"/>
          <w:color w:val="000000" w:themeColor="text1"/>
          <w:lang w:eastAsia="en-GB"/>
        </w:rPr>
        <w:t xml:space="preserve"> </w:t>
      </w:r>
      <w:r w:rsidR="00A90C98" w:rsidRPr="008730AF">
        <w:rPr>
          <w:rFonts w:eastAsia="Times New Roman"/>
          <w:color w:val="000000" w:themeColor="text1"/>
          <w:lang w:eastAsia="en-GB"/>
        </w:rPr>
        <w:t>Most cartoonists use visual metaphors and caricatures to address complicated political situations and thus sum up a current event with a humorous or emotional picture.</w:t>
      </w:r>
      <w:r w:rsidR="0086277C" w:rsidRPr="008730AF">
        <w:rPr>
          <w:rFonts w:eastAsia="Times New Roman"/>
          <w:color w:val="000000" w:themeColor="text1"/>
          <w:lang w:eastAsia="en-GB"/>
        </w:rPr>
        <w:t xml:space="preserve"> However, the place they are given on the pages of a newspaper is of vital significance and highlight</w:t>
      </w:r>
      <w:r w:rsidR="00C0205D" w:rsidRPr="008730AF">
        <w:rPr>
          <w:rFonts w:eastAsia="Times New Roman"/>
          <w:color w:val="000000" w:themeColor="text1"/>
          <w:lang w:eastAsia="en-GB"/>
        </w:rPr>
        <w:t>s</w:t>
      </w:r>
      <w:r w:rsidR="0086277C" w:rsidRPr="008730AF">
        <w:rPr>
          <w:rFonts w:eastAsia="Times New Roman"/>
          <w:color w:val="000000" w:themeColor="text1"/>
          <w:lang w:eastAsia="en-GB"/>
        </w:rPr>
        <w:t xml:space="preserve"> the ideological bent of mind of the </w:t>
      </w:r>
      <w:r w:rsidR="00C0205D" w:rsidRPr="008730AF">
        <w:rPr>
          <w:rFonts w:eastAsia="Times New Roman"/>
          <w:color w:val="000000" w:themeColor="text1"/>
          <w:lang w:eastAsia="en-GB"/>
        </w:rPr>
        <w:t>influentia</w:t>
      </w:r>
      <w:r w:rsidR="0086277C" w:rsidRPr="008730AF">
        <w:rPr>
          <w:rFonts w:eastAsia="Times New Roman"/>
          <w:color w:val="000000" w:themeColor="text1"/>
          <w:lang w:eastAsia="en-GB"/>
        </w:rPr>
        <w:t>l group behind the discourses.</w:t>
      </w:r>
    </w:p>
    <w:p w14:paraId="0B24EB79" w14:textId="1ED766D3" w:rsidR="00203D60" w:rsidRPr="008730AF" w:rsidRDefault="00990CED" w:rsidP="001A23ED">
      <w:pPr>
        <w:spacing w:line="240" w:lineRule="auto"/>
        <w:ind w:left="1440"/>
        <w:rPr>
          <w:color w:val="000000"/>
          <w:shd w:val="clear" w:color="auto" w:fill="FFFFFF"/>
        </w:rPr>
      </w:pPr>
      <w:r w:rsidRPr="008730AF">
        <w:rPr>
          <w:rFonts w:eastAsia="Times New Roman"/>
          <w:b/>
          <w:bCs/>
          <w:color w:val="000000" w:themeColor="text1"/>
          <w:szCs w:val="28"/>
          <w:lang w:eastAsia="en-GB"/>
        </w:rPr>
        <w:t xml:space="preserve"> </w:t>
      </w:r>
      <w:r w:rsidR="00435737" w:rsidRPr="008730AF">
        <w:rPr>
          <w:b/>
          <w:bCs/>
          <w:color w:val="000000"/>
          <w:szCs w:val="28"/>
          <w:shd w:val="clear" w:color="auto" w:fill="FFFFFF"/>
        </w:rPr>
        <w:t xml:space="preserve"> </w:t>
      </w:r>
    </w:p>
    <w:p w14:paraId="226A4179" w14:textId="1EC3B659" w:rsidR="008C4ABD" w:rsidRPr="008730AF" w:rsidRDefault="00E7094A" w:rsidP="001A23ED">
      <w:pPr>
        <w:spacing w:line="240" w:lineRule="auto"/>
        <w:ind w:left="1440"/>
        <w:rPr>
          <w:b/>
          <w:bCs/>
          <w:color w:val="000000"/>
          <w:szCs w:val="28"/>
          <w:shd w:val="clear" w:color="auto" w:fill="FFFFFF"/>
        </w:rPr>
      </w:pPr>
      <w:r w:rsidRPr="008730AF">
        <w:rPr>
          <w:b/>
          <w:bCs/>
          <w:color w:val="000000"/>
          <w:szCs w:val="28"/>
          <w:shd w:val="clear" w:color="auto" w:fill="FFFFFF"/>
        </w:rPr>
        <w:t>METHODOLOGY EMPLOYED</w:t>
      </w:r>
    </w:p>
    <w:p w14:paraId="019AA401" w14:textId="55374029" w:rsidR="008D12EB" w:rsidRPr="008730AF" w:rsidRDefault="00990CED" w:rsidP="001A23ED">
      <w:pPr>
        <w:pStyle w:val="Default"/>
        <w:ind w:left="1440"/>
        <w:jc w:val="both"/>
      </w:pPr>
      <w:r w:rsidRPr="008730AF">
        <w:t>The research approach used in the study is qualitative because an in-depth analysis of the selected political cartoons has been done to lay a bare bundle of interpretations embe</w:t>
      </w:r>
      <w:r w:rsidR="00691E6C" w:rsidRPr="008730AF">
        <w:t>dded in the semiotic discourses about US- Taliban relation</w:t>
      </w:r>
      <w:r w:rsidR="00C0205D" w:rsidRPr="008730AF">
        <w:t>s</w:t>
      </w:r>
      <w:r w:rsidR="00691E6C" w:rsidRPr="008730AF">
        <w:t xml:space="preserve"> observed during the mentioned </w:t>
      </w:r>
      <w:r w:rsidR="00C0205D" w:rsidRPr="008730AF">
        <w:t>period</w:t>
      </w:r>
      <w:r w:rsidR="00691E6C" w:rsidRPr="008730AF">
        <w:t xml:space="preserve"> through the semiotic discourses </w:t>
      </w:r>
      <w:r w:rsidR="00EC065D" w:rsidRPr="008730AF">
        <w:t>of the</w:t>
      </w:r>
      <w:r w:rsidR="00691E6C" w:rsidRPr="008730AF">
        <w:t xml:space="preserve"> selected newspaper.</w:t>
      </w:r>
      <w:r w:rsidRPr="008730AF">
        <w:t xml:space="preserve"> It has been done to explore possible layers of meanings embedded in the semiotic texts because the social construction of reality can be explored by de/constructing the meta-linguistic features used in the coinage of </w:t>
      </w:r>
      <w:r w:rsidRPr="008730AF">
        <w:lastRenderedPageBreak/>
        <w:t>semiotic discourses. To comprehend and deconstruct how political cartoons published in the selected newspaper represent</w:t>
      </w:r>
      <w:r w:rsidR="00D72F18" w:rsidRPr="008730AF">
        <w:t xml:space="preserve"> various phases of US- Taliban </w:t>
      </w:r>
      <w:r w:rsidR="00EC065D" w:rsidRPr="008730AF">
        <w:t>relations. The</w:t>
      </w:r>
      <w:r w:rsidRPr="008730AF">
        <w:t xml:space="preserve"> researchers have employed </w:t>
      </w:r>
      <w:r w:rsidRPr="008730AF">
        <w:rPr>
          <w:color w:val="auto"/>
        </w:rPr>
        <w:t xml:space="preserve">Hodge and Kress's </w:t>
      </w:r>
      <w:proofErr w:type="gramStart"/>
      <w:r w:rsidRPr="008730AF">
        <w:rPr>
          <w:color w:val="auto"/>
        </w:rPr>
        <w:t>(</w:t>
      </w:r>
      <w:r w:rsidR="00035DF1" w:rsidRPr="008730AF">
        <w:rPr>
          <w:color w:val="auto"/>
        </w:rPr>
        <w:t xml:space="preserve"> 2010</w:t>
      </w:r>
      <w:proofErr w:type="gramEnd"/>
      <w:r w:rsidR="00262BFB" w:rsidRPr="008730AF">
        <w:rPr>
          <w:color w:val="auto"/>
        </w:rPr>
        <w:t>)</w:t>
      </w:r>
      <w:r w:rsidRPr="008730AF">
        <w:t xml:space="preserve"> Social Semiotic Approach to Contemporary Communication. The</w:t>
      </w:r>
      <w:r w:rsidR="008D12EB" w:rsidRPr="008730AF">
        <w:t xml:space="preserve"> proposed research model works at the following levels:</w:t>
      </w:r>
    </w:p>
    <w:p w14:paraId="24927D0D" w14:textId="77777777" w:rsidR="00990CED" w:rsidRPr="008730AF" w:rsidRDefault="00990CED" w:rsidP="001A23ED">
      <w:pPr>
        <w:pStyle w:val="Default"/>
        <w:ind w:left="1440"/>
        <w:jc w:val="both"/>
      </w:pPr>
      <w:r w:rsidRPr="008730AF">
        <w:t xml:space="preserve"> </w:t>
      </w:r>
    </w:p>
    <w:p w14:paraId="22D42887" w14:textId="77777777" w:rsidR="00990CED" w:rsidRPr="008730AF" w:rsidRDefault="00990CED" w:rsidP="001A23ED">
      <w:pPr>
        <w:pStyle w:val="Default"/>
        <w:ind w:left="1440"/>
        <w:jc w:val="both"/>
      </w:pPr>
      <w:r w:rsidRPr="008730AF">
        <w:t xml:space="preserve">1. What meanings are being made in the text? </w:t>
      </w:r>
    </w:p>
    <w:p w14:paraId="2E4B2E1C" w14:textId="77777777" w:rsidR="00990CED" w:rsidRPr="008730AF" w:rsidRDefault="00990CED" w:rsidP="001A23ED">
      <w:pPr>
        <w:pStyle w:val="Default"/>
        <w:ind w:left="1440"/>
        <w:jc w:val="both"/>
      </w:pPr>
      <w:r w:rsidRPr="008730AF">
        <w:t xml:space="preserve">2. How is meaning being made in the text? </w:t>
      </w:r>
    </w:p>
    <w:p w14:paraId="1534C263" w14:textId="77777777" w:rsidR="00990CED" w:rsidRPr="008730AF" w:rsidRDefault="00990CED" w:rsidP="001A23ED">
      <w:pPr>
        <w:pStyle w:val="Default"/>
        <w:ind w:left="1440"/>
        <w:jc w:val="both"/>
      </w:pPr>
      <w:r w:rsidRPr="008730AF">
        <w:t xml:space="preserve">3. What resources have been drawn to make meanings in the text? </w:t>
      </w:r>
    </w:p>
    <w:p w14:paraId="24121E1E" w14:textId="77777777" w:rsidR="00990CED" w:rsidRPr="008730AF" w:rsidRDefault="00990CED" w:rsidP="001A23ED">
      <w:pPr>
        <w:pStyle w:val="Default"/>
        <w:ind w:left="1440"/>
        <w:jc w:val="both"/>
      </w:pPr>
      <w:r w:rsidRPr="008730AF">
        <w:t xml:space="preserve">4. In what social environment is the meaning being made? </w:t>
      </w:r>
    </w:p>
    <w:p w14:paraId="661A29AE" w14:textId="1E6B2772" w:rsidR="00990CED" w:rsidRPr="008730AF" w:rsidRDefault="00990CED" w:rsidP="001A23ED">
      <w:pPr>
        <w:pStyle w:val="Default"/>
        <w:ind w:left="1440"/>
        <w:jc w:val="both"/>
      </w:pPr>
      <w:r w:rsidRPr="008730AF">
        <w:t xml:space="preserve">5. Whose interest and agency </w:t>
      </w:r>
      <w:r w:rsidR="00C0205D" w:rsidRPr="008730AF">
        <w:t>are</w:t>
      </w:r>
      <w:r w:rsidRPr="008730AF">
        <w:t xml:space="preserve"> at work in the making of meaning? </w:t>
      </w:r>
    </w:p>
    <w:p w14:paraId="14BDEEAD" w14:textId="77777777" w:rsidR="00990CED" w:rsidRPr="008730AF" w:rsidRDefault="00990CED" w:rsidP="001A23ED">
      <w:pPr>
        <w:pStyle w:val="Default"/>
        <w:ind w:left="1440"/>
        <w:jc w:val="both"/>
      </w:pPr>
    </w:p>
    <w:p w14:paraId="48B71450" w14:textId="55C7D437" w:rsidR="00337952" w:rsidRDefault="00990CED" w:rsidP="0004736D">
      <w:pPr>
        <w:pStyle w:val="Default"/>
        <w:ind w:left="1440"/>
        <w:jc w:val="both"/>
      </w:pPr>
      <w:r w:rsidRPr="008730AF">
        <w:t>Besides, the researchers have conducted two (02) focus discussions to validate their findings of</w:t>
      </w:r>
      <w:r w:rsidR="008D12EB" w:rsidRPr="008730AF">
        <w:t xml:space="preserve"> </w:t>
      </w:r>
      <w:r w:rsidR="00262BFB" w:rsidRPr="008730AF">
        <w:t>semiotic analysis</w:t>
      </w:r>
      <w:r w:rsidRPr="008730AF">
        <w:t>. The first group consisted of 06 participants who are MPhil in linguistics.</w:t>
      </w:r>
      <w:r w:rsidR="00A70649" w:rsidRPr="008730AF">
        <w:t xml:space="preserve"> </w:t>
      </w:r>
      <w:r w:rsidR="00B27AC9" w:rsidRPr="008730AF">
        <w:t>The second</w:t>
      </w:r>
      <w:r w:rsidR="00A70649" w:rsidRPr="008730AF">
        <w:t xml:space="preserve"> group comprises the </w:t>
      </w:r>
      <w:r w:rsidR="00C0205D" w:rsidRPr="008730AF">
        <w:t>M Phil participants in subjects other</w:t>
      </w:r>
      <w:r w:rsidRPr="008730AF">
        <w:t xml:space="preserve"> than English linguistics with the same number (06). It was done to know their views in detail because semiotic</w:t>
      </w:r>
      <w:r w:rsidR="00A70649" w:rsidRPr="008730AF">
        <w:t xml:space="preserve"> </w:t>
      </w:r>
      <w:r w:rsidR="00B27AC9" w:rsidRPr="008730AF">
        <w:t>discourses carry</w:t>
      </w:r>
      <w:r w:rsidRPr="008730AF">
        <w:t xml:space="preserve"> </w:t>
      </w:r>
      <w:r w:rsidR="00C0205D" w:rsidRPr="008730AF">
        <w:t>much</w:t>
      </w:r>
      <w:r w:rsidRPr="008730AF">
        <w:t xml:space="preserve"> information</w:t>
      </w:r>
      <w:r w:rsidR="00A70649" w:rsidRPr="008730AF">
        <w:t xml:space="preserve"> and are meant for </w:t>
      </w:r>
      <w:r w:rsidR="008D12EB" w:rsidRPr="008730AF">
        <w:t>everybody</w:t>
      </w:r>
      <w:r w:rsidRPr="008730AF">
        <w:t>. They are culturally orien</w:t>
      </w:r>
      <w:r w:rsidR="002B6A00" w:rsidRPr="008730AF">
        <w:t>ted and are decoded differently by different people.</w:t>
      </w:r>
      <w:r w:rsidRPr="008730AF">
        <w:t xml:space="preserve"> The data collected through focus group </w:t>
      </w:r>
      <w:r w:rsidR="00B27AC9" w:rsidRPr="008730AF">
        <w:t>discussions were</w:t>
      </w:r>
      <w:r w:rsidRPr="008730AF">
        <w:t xml:space="preserve"> analyzed </w:t>
      </w:r>
      <w:r w:rsidR="00C0205D" w:rsidRPr="008730AF">
        <w:t>us</w:t>
      </w:r>
      <w:r w:rsidRPr="008730AF">
        <w:t xml:space="preserve">ing </w:t>
      </w:r>
      <w:r w:rsidRPr="008730AF">
        <w:rPr>
          <w:color w:val="6F2F9F"/>
        </w:rPr>
        <w:t>Kru</w:t>
      </w:r>
      <w:r w:rsidR="008F6000" w:rsidRPr="008730AF">
        <w:rPr>
          <w:color w:val="6F2F9F"/>
        </w:rPr>
        <w:t>e</w:t>
      </w:r>
      <w:r w:rsidRPr="008730AF">
        <w:rPr>
          <w:color w:val="6F2F9F"/>
        </w:rPr>
        <w:t>ger</w:t>
      </w:r>
      <w:r w:rsidR="00C0205D" w:rsidRPr="008730AF">
        <w:rPr>
          <w:color w:val="6F2F9F"/>
        </w:rPr>
        <w:t>'s</w:t>
      </w:r>
      <w:r w:rsidRPr="008730AF">
        <w:rPr>
          <w:color w:val="6F2F9F"/>
        </w:rPr>
        <w:t xml:space="preserve"> (2000) </w:t>
      </w:r>
      <w:r w:rsidRPr="008730AF">
        <w:t>model. The levels of analysis</w:t>
      </w:r>
      <w:r w:rsidR="008D19C9" w:rsidRPr="008730AF">
        <w:t xml:space="preserve"> of focus group data used in the present </w:t>
      </w:r>
      <w:r w:rsidR="00B27AC9" w:rsidRPr="008730AF">
        <w:t xml:space="preserve">research </w:t>
      </w:r>
      <w:r w:rsidR="008D12EB" w:rsidRPr="008730AF">
        <w:t xml:space="preserve">include </w:t>
      </w:r>
      <w:r w:rsidR="00C0205D" w:rsidRPr="008730AF">
        <w:t>the w</w:t>
      </w:r>
      <w:r w:rsidR="008D12EB" w:rsidRPr="008730AF">
        <w:t>ord</w:t>
      </w:r>
      <w:r w:rsidRPr="008730AF">
        <w:t xml:space="preserve">, context, frequency, internal consistency, and finding the big idea. </w:t>
      </w:r>
      <w:r w:rsidR="00C0205D" w:rsidRPr="008730AF">
        <w:t>T</w:t>
      </w:r>
      <w:r w:rsidRPr="008730AF">
        <w:t xml:space="preserve">his way, the research methodology employed in the </w:t>
      </w:r>
      <w:r w:rsidR="00C0205D" w:rsidRPr="008730AF">
        <w:t>curr</w:t>
      </w:r>
      <w:r w:rsidRPr="008730AF">
        <w:t xml:space="preserve">ent research is an integrated approach. The rationale behind using an integrated research approach is that the data analyzed in the study consists of three modes </w:t>
      </w:r>
      <w:proofErr w:type="spellStart"/>
      <w:r w:rsidRPr="008730AF">
        <w:t>i</w:t>
      </w:r>
      <w:proofErr w:type="spellEnd"/>
      <w:r w:rsidRPr="008730AF">
        <w:t>-e linguistics, semiotic, and focus group participants' remarks. To analyze each method of communication, the researchers needed to employ the relevant research model accordingly. The selected political cartoons about the representation of</w:t>
      </w:r>
      <w:r w:rsidR="00FE1C93" w:rsidRPr="008730AF">
        <w:t xml:space="preserve"> </w:t>
      </w:r>
      <w:r w:rsidR="00C0205D" w:rsidRPr="008730AF">
        <w:t xml:space="preserve">the </w:t>
      </w:r>
      <w:r w:rsidR="00FE1C93" w:rsidRPr="008730AF">
        <w:t xml:space="preserve">US- </w:t>
      </w:r>
      <w:r w:rsidR="00B27AC9" w:rsidRPr="008730AF">
        <w:t>Taliban representation have</w:t>
      </w:r>
      <w:r w:rsidRPr="008730AF">
        <w:t xml:space="preserve"> been analyzed</w:t>
      </w:r>
      <w:r w:rsidR="00FE1C93" w:rsidRPr="008730AF">
        <w:t xml:space="preserve"> </w:t>
      </w:r>
      <w:r w:rsidR="00C0205D" w:rsidRPr="008730AF">
        <w:t xml:space="preserve">by </w:t>
      </w:r>
      <w:r w:rsidR="00CD4234" w:rsidRPr="008730AF">
        <w:t>employing the</w:t>
      </w:r>
      <w:r w:rsidRPr="008730AF">
        <w:t xml:space="preserve"> devised</w:t>
      </w:r>
      <w:r w:rsidR="00FE1C93" w:rsidRPr="008730AF">
        <w:t xml:space="preserve"> tri-</w:t>
      </w:r>
      <w:r w:rsidR="00CD4234" w:rsidRPr="008730AF">
        <w:t>angular research</w:t>
      </w:r>
      <w:r w:rsidRPr="008730AF">
        <w:t xml:space="preserve"> model.</w:t>
      </w:r>
    </w:p>
    <w:p w14:paraId="6E252DBA" w14:textId="77777777" w:rsidR="0004736D" w:rsidRPr="008730AF" w:rsidRDefault="0004736D" w:rsidP="0004736D">
      <w:pPr>
        <w:pStyle w:val="Default"/>
        <w:ind w:left="1440"/>
        <w:jc w:val="both"/>
      </w:pPr>
    </w:p>
    <w:p w14:paraId="52F16544" w14:textId="23581A0E" w:rsidR="00170BDF" w:rsidRDefault="00B373DC" w:rsidP="001A23ED">
      <w:pPr>
        <w:spacing w:line="240" w:lineRule="auto"/>
        <w:ind w:left="1440"/>
        <w:rPr>
          <w:b/>
          <w:bCs/>
          <w:color w:val="000000"/>
          <w:shd w:val="clear" w:color="auto" w:fill="FFFFFF"/>
        </w:rPr>
      </w:pPr>
      <w:r w:rsidRPr="008730AF">
        <w:rPr>
          <w:b/>
          <w:bCs/>
          <w:color w:val="000000"/>
          <w:shd w:val="clear" w:color="auto" w:fill="FFFFFF"/>
        </w:rPr>
        <w:t>Fig.01</w:t>
      </w:r>
    </w:p>
    <w:p w14:paraId="05EC4AB4" w14:textId="77777777" w:rsidR="0004736D" w:rsidRPr="008730AF" w:rsidRDefault="0004736D" w:rsidP="001A23ED">
      <w:pPr>
        <w:spacing w:line="240" w:lineRule="auto"/>
        <w:ind w:left="1440"/>
        <w:rPr>
          <w:b/>
          <w:bCs/>
          <w:color w:val="000000"/>
          <w:shd w:val="clear" w:color="auto" w:fill="FFFFFF"/>
        </w:rPr>
      </w:pPr>
    </w:p>
    <w:p w14:paraId="11C6CD4E" w14:textId="77777777" w:rsidR="00170BDF" w:rsidRPr="008730AF" w:rsidRDefault="00170BDF" w:rsidP="001A23ED">
      <w:pPr>
        <w:spacing w:line="240" w:lineRule="auto"/>
        <w:ind w:left="1440"/>
        <w:rPr>
          <w:color w:val="000000"/>
          <w:shd w:val="clear" w:color="auto" w:fill="FFFFFF"/>
        </w:rPr>
      </w:pPr>
      <w:r w:rsidRPr="008730AF">
        <w:rPr>
          <w:noProof/>
          <w:color w:val="000000"/>
          <w:shd w:val="clear" w:color="auto" w:fill="FFFFFF"/>
          <w:lang w:val="en-US"/>
        </w:rPr>
        <w:drawing>
          <wp:inline distT="0" distB="0" distL="0" distR="0" wp14:anchorId="4F34BE6E" wp14:editId="35CC9182">
            <wp:extent cx="4722914" cy="2600325"/>
            <wp:effectExtent l="76200" t="76200" r="135255" b="123825"/>
            <wp:docPr id="2" name="Picture 0" descr="20200518_005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518_005310.jpg"/>
                    <pic:cNvPicPr/>
                  </pic:nvPicPr>
                  <pic:blipFill>
                    <a:blip r:embed="rId15" cstate="print"/>
                    <a:srcRect l="3369" t="12179" r="3176" b="14213"/>
                    <a:stretch>
                      <a:fillRect/>
                    </a:stretch>
                  </pic:blipFill>
                  <pic:spPr>
                    <a:xfrm>
                      <a:off x="0" y="0"/>
                      <a:ext cx="4745323" cy="26126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BED685" w14:textId="77777777" w:rsidR="00170BDF" w:rsidRPr="008730AF" w:rsidRDefault="00170BDF" w:rsidP="001A23ED">
      <w:pPr>
        <w:pStyle w:val="Default"/>
        <w:ind w:left="1440"/>
        <w:jc w:val="both"/>
      </w:pPr>
    </w:p>
    <w:p w14:paraId="0E379985" w14:textId="6A37219D" w:rsidR="008E0F3D" w:rsidRPr="008730AF" w:rsidRDefault="0004736D" w:rsidP="001A23ED">
      <w:pPr>
        <w:spacing w:line="240" w:lineRule="auto"/>
        <w:ind w:left="1440"/>
        <w:rPr>
          <w:b/>
          <w:bCs/>
          <w:color w:val="000000"/>
          <w:szCs w:val="28"/>
          <w:shd w:val="clear" w:color="auto" w:fill="FFFFFF"/>
        </w:rPr>
      </w:pPr>
      <w:r w:rsidRPr="008730AF">
        <w:rPr>
          <w:b/>
          <w:bCs/>
          <w:color w:val="000000"/>
          <w:szCs w:val="28"/>
          <w:shd w:val="clear" w:color="auto" w:fill="FFFFFF"/>
        </w:rPr>
        <w:lastRenderedPageBreak/>
        <w:t>ANALYSIS AND DISCUSSION</w:t>
      </w:r>
    </w:p>
    <w:p w14:paraId="06092D81" w14:textId="6011789F" w:rsidR="003E2BF3" w:rsidRDefault="008430FA" w:rsidP="001A23ED">
      <w:pPr>
        <w:spacing w:line="240" w:lineRule="auto"/>
        <w:ind w:left="1440"/>
        <w:rPr>
          <w:color w:val="000000"/>
          <w:shd w:val="clear" w:color="auto" w:fill="FFFFFF"/>
        </w:rPr>
      </w:pPr>
      <w:r w:rsidRPr="008730AF">
        <w:rPr>
          <w:color w:val="000000"/>
          <w:shd w:val="clear" w:color="auto" w:fill="FFFFFF"/>
        </w:rPr>
        <w:t xml:space="preserve">According to Wodak (2001), </w:t>
      </w:r>
      <w:r w:rsidR="006F45D4" w:rsidRPr="008730AF">
        <w:rPr>
          <w:color w:val="000000"/>
          <w:shd w:val="clear" w:color="auto" w:fill="FFFFFF"/>
        </w:rPr>
        <w:t xml:space="preserve">discourses are </w:t>
      </w:r>
      <w:r w:rsidRPr="008730AF">
        <w:rPr>
          <w:color w:val="000000"/>
          <w:shd w:val="clear" w:color="auto" w:fill="FFFFFF"/>
        </w:rPr>
        <w:t xml:space="preserve">rooted </w:t>
      </w:r>
      <w:r w:rsidR="006F45D4" w:rsidRPr="008730AF">
        <w:rPr>
          <w:color w:val="000000"/>
          <w:shd w:val="clear" w:color="auto" w:fill="FFFFFF"/>
        </w:rPr>
        <w:t>historically</w:t>
      </w:r>
      <w:r w:rsidR="00C0205D" w:rsidRPr="008730AF">
        <w:rPr>
          <w:color w:val="000000"/>
          <w:shd w:val="clear" w:color="auto" w:fill="FFFFFF"/>
        </w:rPr>
        <w:t>,</w:t>
      </w:r>
      <w:r w:rsidR="006F45D4" w:rsidRPr="008730AF">
        <w:rPr>
          <w:color w:val="000000"/>
          <w:shd w:val="clear" w:color="auto" w:fill="FFFFFF"/>
        </w:rPr>
        <w:t xml:space="preserve"> so</w:t>
      </w:r>
      <w:r w:rsidRPr="008730AF">
        <w:rPr>
          <w:color w:val="000000"/>
          <w:shd w:val="clear" w:color="auto" w:fill="FFFFFF"/>
        </w:rPr>
        <w:t xml:space="preserve"> they cannot be analyzed comprehensively</w:t>
      </w:r>
      <w:r w:rsidR="006F45D4" w:rsidRPr="008730AF">
        <w:rPr>
          <w:color w:val="000000"/>
          <w:shd w:val="clear" w:color="auto" w:fill="FFFFFF"/>
        </w:rPr>
        <w:t xml:space="preserve"> and systematically</w:t>
      </w:r>
      <w:r w:rsidRPr="008730AF">
        <w:rPr>
          <w:color w:val="000000"/>
          <w:shd w:val="clear" w:color="auto" w:fill="FFFFFF"/>
        </w:rPr>
        <w:t xml:space="preserve"> without </w:t>
      </w:r>
      <w:r w:rsidR="00C0205D" w:rsidRPr="008730AF">
        <w:rPr>
          <w:color w:val="000000"/>
          <w:shd w:val="clear" w:color="auto" w:fill="FFFFFF"/>
        </w:rPr>
        <w:t>knowing</w:t>
      </w:r>
      <w:r w:rsidRPr="008730AF">
        <w:rPr>
          <w:color w:val="000000"/>
          <w:shd w:val="clear" w:color="auto" w:fill="FFFFFF"/>
        </w:rPr>
        <w:t xml:space="preserve"> </w:t>
      </w:r>
      <w:r w:rsidR="00C0205D" w:rsidRPr="008730AF">
        <w:rPr>
          <w:color w:val="000000"/>
          <w:shd w:val="clear" w:color="auto" w:fill="FFFFFF"/>
        </w:rPr>
        <w:t xml:space="preserve">the </w:t>
      </w:r>
      <w:r w:rsidRPr="008730AF">
        <w:rPr>
          <w:color w:val="000000"/>
          <w:shd w:val="clear" w:color="auto" w:fill="FFFFFF"/>
        </w:rPr>
        <w:t xml:space="preserve">context. </w:t>
      </w:r>
      <w:r w:rsidR="00E07E5C" w:rsidRPr="008730AF">
        <w:rPr>
          <w:color w:val="000000"/>
          <w:shd w:val="clear" w:color="auto" w:fill="FFFFFF"/>
        </w:rPr>
        <w:t xml:space="preserve"> </w:t>
      </w:r>
      <w:r w:rsidR="006F45D4" w:rsidRPr="008730AF">
        <w:rPr>
          <w:color w:val="000000"/>
          <w:shd w:val="clear" w:color="auto" w:fill="FFFFFF"/>
        </w:rPr>
        <w:t xml:space="preserve"> T</w:t>
      </w:r>
      <w:r w:rsidRPr="008730AF">
        <w:rPr>
          <w:color w:val="000000"/>
          <w:shd w:val="clear" w:color="auto" w:fill="FFFFFF"/>
        </w:rPr>
        <w:t>he Taliban</w:t>
      </w:r>
      <w:r w:rsidR="00C0205D" w:rsidRPr="008730AF">
        <w:rPr>
          <w:color w:val="000000"/>
          <w:shd w:val="clear" w:color="auto" w:fill="FFFFFF"/>
        </w:rPr>
        <w:t xml:space="preserve"> were under the thumb of America in the past and</w:t>
      </w:r>
      <w:r w:rsidR="006F45D4" w:rsidRPr="008730AF">
        <w:rPr>
          <w:color w:val="000000"/>
          <w:shd w:val="clear" w:color="auto" w:fill="FFFFFF"/>
        </w:rPr>
        <w:t xml:space="preserve"> were </w:t>
      </w:r>
      <w:r w:rsidRPr="008730AF">
        <w:rPr>
          <w:color w:val="000000"/>
          <w:shd w:val="clear" w:color="auto" w:fill="FFFFFF"/>
        </w:rPr>
        <w:t>exploited as desired b</w:t>
      </w:r>
      <w:r w:rsidR="006F45D4" w:rsidRPr="008730AF">
        <w:rPr>
          <w:color w:val="000000"/>
          <w:shd w:val="clear" w:color="auto" w:fill="FFFFFF"/>
        </w:rPr>
        <w:t>y the controlling master of the time</w:t>
      </w:r>
      <w:r w:rsidR="00C0205D" w:rsidRPr="008730AF">
        <w:rPr>
          <w:color w:val="000000"/>
          <w:shd w:val="clear" w:color="auto" w:fill="FFFFFF"/>
        </w:rPr>
        <w:t>,</w:t>
      </w:r>
      <w:r w:rsidR="006F45D4" w:rsidRPr="008730AF">
        <w:rPr>
          <w:color w:val="000000"/>
          <w:shd w:val="clear" w:color="auto" w:fill="FFFFFF"/>
        </w:rPr>
        <w:t xml:space="preserve"> America</w:t>
      </w:r>
      <w:r w:rsidRPr="008730AF">
        <w:rPr>
          <w:color w:val="000000"/>
          <w:shd w:val="clear" w:color="auto" w:fill="FFFFFF"/>
        </w:rPr>
        <w:t>.</w:t>
      </w:r>
      <w:r w:rsidR="008F6000" w:rsidRPr="008730AF">
        <w:rPr>
          <w:color w:val="000000"/>
          <w:shd w:val="clear" w:color="auto" w:fill="FFFFFF"/>
        </w:rPr>
        <w:t xml:space="preserve"> </w:t>
      </w:r>
      <w:r w:rsidR="003E2BF3" w:rsidRPr="008730AF">
        <w:rPr>
          <w:color w:val="000000"/>
          <w:shd w:val="clear" w:color="auto" w:fill="FFFFFF"/>
        </w:rPr>
        <w:t xml:space="preserve">The semiotic under </w:t>
      </w:r>
      <w:proofErr w:type="gramStart"/>
      <w:r w:rsidR="003E2BF3" w:rsidRPr="008730AF">
        <w:rPr>
          <w:color w:val="000000"/>
          <w:shd w:val="clear" w:color="auto" w:fill="FFFFFF"/>
        </w:rPr>
        <w:t>analysis  comprises</w:t>
      </w:r>
      <w:proofErr w:type="gramEnd"/>
      <w:r w:rsidR="003E2BF3" w:rsidRPr="008730AF">
        <w:rPr>
          <w:color w:val="000000"/>
          <w:shd w:val="clear" w:color="auto" w:fill="FFFFFF"/>
        </w:rPr>
        <w:t xml:space="preserve"> the linguistic text</w:t>
      </w:r>
      <w:r w:rsidR="00C0205D" w:rsidRPr="008730AF">
        <w:rPr>
          <w:color w:val="000000"/>
          <w:shd w:val="clear" w:color="auto" w:fill="FFFFFF"/>
        </w:rPr>
        <w:t>,</w:t>
      </w:r>
      <w:r w:rsidR="003E2BF3" w:rsidRPr="008730AF">
        <w:rPr>
          <w:color w:val="000000"/>
          <w:shd w:val="clear" w:color="auto" w:fill="FFFFFF"/>
        </w:rPr>
        <w:t xml:space="preserve"> which is as under:</w:t>
      </w:r>
    </w:p>
    <w:p w14:paraId="194D5DE1" w14:textId="77777777" w:rsidR="0004736D" w:rsidRPr="008730AF" w:rsidRDefault="0004736D" w:rsidP="001A23ED">
      <w:pPr>
        <w:spacing w:line="240" w:lineRule="auto"/>
        <w:ind w:left="1440"/>
        <w:rPr>
          <w:color w:val="000000"/>
          <w:shd w:val="clear" w:color="auto" w:fill="FFFFFF"/>
        </w:rPr>
      </w:pPr>
    </w:p>
    <w:p w14:paraId="29236B75" w14:textId="4EAE2996" w:rsidR="003E2BF3" w:rsidRPr="0004736D" w:rsidRDefault="00C0205D" w:rsidP="001A23ED">
      <w:pPr>
        <w:spacing w:line="240" w:lineRule="auto"/>
        <w:ind w:left="1440"/>
        <w:rPr>
          <w:b/>
          <w:bCs/>
          <w:color w:val="000000"/>
          <w:shd w:val="clear" w:color="auto" w:fill="FFFFFF"/>
        </w:rPr>
      </w:pPr>
      <w:r w:rsidRPr="0004736D">
        <w:rPr>
          <w:b/>
          <w:bCs/>
          <w:color w:val="000000"/>
          <w:shd w:val="clear" w:color="auto" w:fill="FFFFFF"/>
        </w:rPr>
        <w:t>"</w:t>
      </w:r>
      <w:r w:rsidR="00464599" w:rsidRPr="0004736D">
        <w:rPr>
          <w:b/>
          <w:bCs/>
          <w:color w:val="000000"/>
          <w:shd w:val="clear" w:color="auto" w:fill="FFFFFF"/>
        </w:rPr>
        <w:t>DEADLOCK</w:t>
      </w:r>
      <w:r w:rsidR="003E2BF3" w:rsidRPr="0004736D">
        <w:rPr>
          <w:b/>
          <w:bCs/>
          <w:color w:val="000000"/>
          <w:shd w:val="clear" w:color="auto" w:fill="FFFFFF"/>
        </w:rPr>
        <w:t xml:space="preserve"> IN AFGHAN PEACE PROCESS</w:t>
      </w:r>
      <w:r w:rsidRPr="0004736D">
        <w:rPr>
          <w:b/>
          <w:bCs/>
          <w:color w:val="000000"/>
          <w:shd w:val="clear" w:color="auto" w:fill="FFFFFF"/>
        </w:rPr>
        <w:t>"</w:t>
      </w:r>
    </w:p>
    <w:p w14:paraId="24F0DECB" w14:textId="48174CB7" w:rsidR="00C0205D" w:rsidRDefault="00464599" w:rsidP="001A23ED">
      <w:pPr>
        <w:spacing w:line="240" w:lineRule="auto"/>
        <w:ind w:left="1440"/>
        <w:rPr>
          <w:color w:val="000000" w:themeColor="text1"/>
        </w:rPr>
      </w:pPr>
      <w:r w:rsidRPr="008730AF">
        <w:rPr>
          <w:color w:val="000000" w:themeColor="text1"/>
        </w:rPr>
        <w:t>Hodge and Kress (2010</w:t>
      </w:r>
      <w:r w:rsidR="001469F5" w:rsidRPr="008730AF">
        <w:rPr>
          <w:color w:val="000000" w:themeColor="text1"/>
        </w:rPr>
        <w:t>) argue</w:t>
      </w:r>
      <w:r w:rsidRPr="008730AF">
        <w:rPr>
          <w:color w:val="000000" w:themeColor="text1"/>
        </w:rPr>
        <w:t xml:space="preserve"> that</w:t>
      </w:r>
      <w:r w:rsidR="001469F5" w:rsidRPr="008730AF">
        <w:rPr>
          <w:color w:val="000000" w:themeColor="text1"/>
        </w:rPr>
        <w:t xml:space="preserve"> in semiotic discourses word-picture conjunction technique propagates the desired ideology insidiously</w:t>
      </w:r>
      <w:r w:rsidR="00C0205D" w:rsidRPr="008730AF">
        <w:rPr>
          <w:color w:val="000000" w:themeColor="text1"/>
        </w:rPr>
        <w:t>,</w:t>
      </w:r>
      <w:r w:rsidR="001469F5" w:rsidRPr="008730AF">
        <w:rPr>
          <w:color w:val="000000" w:themeColor="text1"/>
        </w:rPr>
        <w:t xml:space="preserve"> and </w:t>
      </w:r>
      <w:r w:rsidR="00C0205D" w:rsidRPr="008730AF">
        <w:rPr>
          <w:color w:val="000000" w:themeColor="text1"/>
        </w:rPr>
        <w:t xml:space="preserve">the </w:t>
      </w:r>
      <w:r w:rsidR="001469F5" w:rsidRPr="008730AF">
        <w:rPr>
          <w:color w:val="000000" w:themeColor="text1"/>
        </w:rPr>
        <w:t xml:space="preserve">intended message is conveyed more comprehensively. Similarly, the concept of </w:t>
      </w:r>
      <w:r w:rsidR="00C0205D" w:rsidRPr="008730AF">
        <w:rPr>
          <w:color w:val="000000" w:themeColor="text1"/>
        </w:rPr>
        <w:t>'</w:t>
      </w:r>
      <w:r w:rsidR="001469F5" w:rsidRPr="008730AF">
        <w:rPr>
          <w:color w:val="000000" w:themeColor="text1"/>
        </w:rPr>
        <w:t>Deadlock</w:t>
      </w:r>
      <w:r w:rsidR="00C0205D" w:rsidRPr="008730AF">
        <w:rPr>
          <w:color w:val="000000" w:themeColor="text1"/>
        </w:rPr>
        <w:t>'</w:t>
      </w:r>
      <w:r w:rsidR="001469F5" w:rsidRPr="008730AF">
        <w:rPr>
          <w:color w:val="000000" w:themeColor="text1"/>
        </w:rPr>
        <w:t xml:space="preserve"> has been highlighted here in the semiotic by creating </w:t>
      </w:r>
      <w:r w:rsidR="00C0205D" w:rsidRPr="008730AF">
        <w:rPr>
          <w:color w:val="000000" w:themeColor="text1"/>
        </w:rPr>
        <w:t xml:space="preserve">a </w:t>
      </w:r>
      <w:r w:rsidR="001469F5" w:rsidRPr="008730AF">
        <w:rPr>
          <w:color w:val="000000" w:themeColor="text1"/>
        </w:rPr>
        <w:t>word-picture</w:t>
      </w:r>
      <w:r w:rsidR="0081102C" w:rsidRPr="008730AF">
        <w:rPr>
          <w:color w:val="000000" w:themeColor="text1"/>
        </w:rPr>
        <w:t xml:space="preserve"> conjunction</w:t>
      </w:r>
      <w:r w:rsidR="001469F5" w:rsidRPr="008730AF">
        <w:rPr>
          <w:color w:val="000000" w:themeColor="text1"/>
        </w:rPr>
        <w:t xml:space="preserve"> analogy. In </w:t>
      </w:r>
      <w:r w:rsidR="00C0205D" w:rsidRPr="008730AF">
        <w:rPr>
          <w:color w:val="000000" w:themeColor="text1"/>
        </w:rPr>
        <w:t>some instanc</w:t>
      </w:r>
      <w:r w:rsidR="001469F5" w:rsidRPr="008730AF">
        <w:rPr>
          <w:color w:val="000000" w:themeColor="text1"/>
        </w:rPr>
        <w:t>es</w:t>
      </w:r>
      <w:r w:rsidR="00C0205D" w:rsidRPr="008730AF">
        <w:rPr>
          <w:color w:val="000000" w:themeColor="text1"/>
        </w:rPr>
        <w:t>,</w:t>
      </w:r>
      <w:r w:rsidR="001469F5" w:rsidRPr="008730AF">
        <w:rPr>
          <w:color w:val="000000" w:themeColor="text1"/>
        </w:rPr>
        <w:t xml:space="preserve"> words cannot be understood without pictures.</w:t>
      </w:r>
      <w:r w:rsidR="00F14CFA" w:rsidRPr="008730AF">
        <w:rPr>
          <w:color w:val="000000" w:themeColor="text1"/>
        </w:rPr>
        <w:t xml:space="preserve"> </w:t>
      </w:r>
      <w:r w:rsidR="00E76AE7" w:rsidRPr="008730AF">
        <w:rPr>
          <w:color w:val="000000" w:themeColor="text1"/>
        </w:rPr>
        <w:t>It</w:t>
      </w:r>
      <w:r w:rsidR="00F14CFA" w:rsidRPr="008730AF">
        <w:rPr>
          <w:color w:val="000000" w:themeColor="text1"/>
        </w:rPr>
        <w:t xml:space="preserve"> is true when applied to the semiotic under analysis.</w:t>
      </w:r>
      <w:r w:rsidR="00E76AE7" w:rsidRPr="008730AF">
        <w:rPr>
          <w:color w:val="000000" w:themeColor="text1"/>
        </w:rPr>
        <w:t xml:space="preserve"> </w:t>
      </w:r>
      <w:r w:rsidR="00C7432F" w:rsidRPr="008730AF">
        <w:rPr>
          <w:color w:val="000000" w:themeColor="text1"/>
        </w:rPr>
        <w:t>The literal meaning of the word deadlock is a situation, typically one involving opposing parties, in which no progress can be made. It is a type of fundamental disagreement.</w:t>
      </w:r>
      <w:r w:rsidR="00E76AE7" w:rsidRPr="008730AF">
        <w:rPr>
          <w:color w:val="000000" w:themeColor="text1"/>
        </w:rPr>
        <w:t xml:space="preserve"> The lock shown in the semiotic seems dead and rusty. It implies that now it </w:t>
      </w:r>
      <w:r w:rsidR="00C0205D" w:rsidRPr="008730AF">
        <w:rPr>
          <w:color w:val="000000" w:themeColor="text1"/>
        </w:rPr>
        <w:t xml:space="preserve">is </w:t>
      </w:r>
      <w:r w:rsidR="00E76AE7" w:rsidRPr="008730AF">
        <w:rPr>
          <w:color w:val="000000" w:themeColor="text1"/>
        </w:rPr>
        <w:t xml:space="preserve">harder to open the </w:t>
      </w:r>
      <w:r w:rsidR="001A52C7" w:rsidRPr="008730AF">
        <w:rPr>
          <w:color w:val="000000" w:themeColor="text1"/>
        </w:rPr>
        <w:t>long-standing</w:t>
      </w:r>
      <w:r w:rsidR="00E76AE7" w:rsidRPr="008730AF">
        <w:rPr>
          <w:color w:val="000000" w:themeColor="text1"/>
        </w:rPr>
        <w:t xml:space="preserve"> deadlock between Taliban and American administrations regarding peace talk</w:t>
      </w:r>
      <w:r w:rsidR="00C0205D" w:rsidRPr="008730AF">
        <w:rPr>
          <w:color w:val="000000" w:themeColor="text1"/>
        </w:rPr>
        <w:t>s</w:t>
      </w:r>
      <w:r w:rsidR="00E76AE7" w:rsidRPr="008730AF">
        <w:rPr>
          <w:color w:val="000000" w:themeColor="text1"/>
        </w:rPr>
        <w:t xml:space="preserve"> in Afghanistan. The lock carries the picture </w:t>
      </w:r>
      <w:r w:rsidR="001A52C7" w:rsidRPr="008730AF">
        <w:rPr>
          <w:color w:val="000000" w:themeColor="text1"/>
        </w:rPr>
        <w:t>of a</w:t>
      </w:r>
      <w:r w:rsidR="00E76AE7" w:rsidRPr="008730AF">
        <w:rPr>
          <w:color w:val="000000" w:themeColor="text1"/>
        </w:rPr>
        <w:t xml:space="preserve"> </w:t>
      </w:r>
      <w:proofErr w:type="spellStart"/>
      <w:r w:rsidR="00E76AE7" w:rsidRPr="008730AF">
        <w:rPr>
          <w:color w:val="000000" w:themeColor="text1"/>
        </w:rPr>
        <w:t>Talibans</w:t>
      </w:r>
      <w:proofErr w:type="spellEnd"/>
      <w:r w:rsidR="00C0205D" w:rsidRPr="008730AF">
        <w:rPr>
          <w:color w:val="000000" w:themeColor="text1"/>
        </w:rPr>
        <w:t>'</w:t>
      </w:r>
      <w:r w:rsidR="00E76AE7" w:rsidRPr="008730AF">
        <w:rPr>
          <w:color w:val="000000" w:themeColor="text1"/>
        </w:rPr>
        <w:t xml:space="preserve"> </w:t>
      </w:r>
      <w:r w:rsidR="001A52C7" w:rsidRPr="008730AF">
        <w:rPr>
          <w:color w:val="000000" w:themeColor="text1"/>
        </w:rPr>
        <w:t xml:space="preserve">leader that perhaps waited for </w:t>
      </w:r>
      <w:r w:rsidR="00C0205D" w:rsidRPr="008730AF">
        <w:rPr>
          <w:color w:val="000000" w:themeColor="text1"/>
        </w:rPr>
        <w:t xml:space="preserve">a </w:t>
      </w:r>
      <w:r w:rsidR="001A52C7" w:rsidRPr="008730AF">
        <w:rPr>
          <w:color w:val="000000" w:themeColor="text1"/>
        </w:rPr>
        <w:t>long and</w:t>
      </w:r>
      <w:r w:rsidR="00E76AE7" w:rsidRPr="008730AF">
        <w:rPr>
          <w:color w:val="000000" w:themeColor="text1"/>
        </w:rPr>
        <w:t xml:space="preserve"> f</w:t>
      </w:r>
      <w:r w:rsidR="00C0205D" w:rsidRPr="008730AF">
        <w:rPr>
          <w:color w:val="000000" w:themeColor="text1"/>
        </w:rPr>
        <w:t>ound</w:t>
      </w:r>
      <w:r w:rsidR="00E76AE7" w:rsidRPr="008730AF">
        <w:rPr>
          <w:color w:val="000000" w:themeColor="text1"/>
        </w:rPr>
        <w:t xml:space="preserve"> no</w:t>
      </w:r>
      <w:r w:rsidR="00C0205D" w:rsidRPr="008730AF">
        <w:rPr>
          <w:color w:val="000000" w:themeColor="text1"/>
        </w:rPr>
        <w:t xml:space="preserve"> way </w:t>
      </w:r>
      <w:r w:rsidR="00E76AE7" w:rsidRPr="008730AF">
        <w:rPr>
          <w:color w:val="000000" w:themeColor="text1"/>
        </w:rPr>
        <w:t xml:space="preserve">out locked the </w:t>
      </w:r>
      <w:r w:rsidR="001A52C7" w:rsidRPr="008730AF">
        <w:rPr>
          <w:color w:val="000000" w:themeColor="text1"/>
        </w:rPr>
        <w:t>door, which</w:t>
      </w:r>
      <w:r w:rsidR="00E76AE7" w:rsidRPr="008730AF">
        <w:rPr>
          <w:color w:val="000000" w:themeColor="text1"/>
        </w:rPr>
        <w:t xml:space="preserve"> might lead them to hold dialogue</w:t>
      </w:r>
      <w:r w:rsidR="001A52C7" w:rsidRPr="008730AF">
        <w:rPr>
          <w:color w:val="000000" w:themeColor="text1"/>
        </w:rPr>
        <w:t xml:space="preserve">s. The </w:t>
      </w:r>
      <w:r w:rsidR="00C0205D" w:rsidRPr="008730AF">
        <w:rPr>
          <w:color w:val="000000" w:themeColor="text1"/>
        </w:rPr>
        <w:t xml:space="preserve">man's angry face on the lock represents that now </w:t>
      </w:r>
      <w:proofErr w:type="spellStart"/>
      <w:r w:rsidR="00C0205D" w:rsidRPr="008730AF">
        <w:rPr>
          <w:color w:val="000000" w:themeColor="text1"/>
        </w:rPr>
        <w:t>Talibans</w:t>
      </w:r>
      <w:proofErr w:type="spellEnd"/>
      <w:r w:rsidR="00C0205D" w:rsidRPr="008730AF">
        <w:rPr>
          <w:color w:val="000000" w:themeColor="text1"/>
        </w:rPr>
        <w:t xml:space="preserve"> are no more inclined to hold</w:t>
      </w:r>
      <w:r w:rsidR="001A52C7" w:rsidRPr="008730AF">
        <w:rPr>
          <w:color w:val="000000" w:themeColor="text1"/>
        </w:rPr>
        <w:t xml:space="preserve"> peace talks with America because their terms and conditions have not been fulfilled.</w:t>
      </w:r>
    </w:p>
    <w:p w14:paraId="40E6E95D" w14:textId="77777777" w:rsidR="0004736D" w:rsidRPr="008730AF" w:rsidRDefault="0004736D" w:rsidP="001A23ED">
      <w:pPr>
        <w:spacing w:line="240" w:lineRule="auto"/>
        <w:ind w:left="1440"/>
        <w:rPr>
          <w:color w:val="000000" w:themeColor="text1"/>
        </w:rPr>
      </w:pPr>
    </w:p>
    <w:p w14:paraId="4EDE26D1" w14:textId="7593694D" w:rsidR="00464599" w:rsidRDefault="001A52C7" w:rsidP="001A23ED">
      <w:pPr>
        <w:spacing w:line="240" w:lineRule="auto"/>
        <w:ind w:left="1440"/>
        <w:rPr>
          <w:color w:val="000000" w:themeColor="text1"/>
        </w:rPr>
      </w:pPr>
      <w:r w:rsidRPr="008730AF">
        <w:rPr>
          <w:color w:val="000000" w:themeColor="text1"/>
        </w:rPr>
        <w:t>On</w:t>
      </w:r>
      <w:r w:rsidR="00C0205D" w:rsidRPr="008730AF">
        <w:rPr>
          <w:color w:val="000000" w:themeColor="text1"/>
        </w:rPr>
        <w:t xml:space="preserve"> the</w:t>
      </w:r>
      <w:r w:rsidRPr="008730AF">
        <w:rPr>
          <w:color w:val="000000" w:themeColor="text1"/>
        </w:rPr>
        <w:t xml:space="preserve"> contrary, only the interests of America have been focused on. </w:t>
      </w:r>
      <w:r w:rsidR="00C0205D" w:rsidRPr="008730AF">
        <w:rPr>
          <w:color w:val="000000" w:themeColor="text1"/>
        </w:rPr>
        <w:t>Using</w:t>
      </w:r>
      <w:r w:rsidRPr="008730AF">
        <w:rPr>
          <w:color w:val="000000" w:themeColor="text1"/>
        </w:rPr>
        <w:t xml:space="preserve"> capital letters in the linguistic text implies that the </w:t>
      </w:r>
      <w:r w:rsidR="00C0205D" w:rsidRPr="008730AF">
        <w:rPr>
          <w:color w:val="000000" w:themeColor="text1"/>
        </w:rPr>
        <w:t>reader</w:t>
      </w:r>
      <w:r w:rsidRPr="008730AF">
        <w:rPr>
          <w:color w:val="000000" w:themeColor="text1"/>
        </w:rPr>
        <w:t xml:space="preserve"> carries an important message</w:t>
      </w:r>
      <w:r w:rsidR="00C0205D" w:rsidRPr="008730AF">
        <w:rPr>
          <w:color w:val="000000" w:themeColor="text1"/>
        </w:rPr>
        <w:t>,</w:t>
      </w:r>
      <w:r w:rsidRPr="008730AF">
        <w:rPr>
          <w:color w:val="000000" w:themeColor="text1"/>
        </w:rPr>
        <w:t xml:space="preserve"> and the producer of the intended ideology desires that </w:t>
      </w:r>
      <w:r w:rsidR="00327086" w:rsidRPr="008730AF">
        <w:rPr>
          <w:color w:val="000000" w:themeColor="text1"/>
        </w:rPr>
        <w:t xml:space="preserve">it should be more visible to all the stakeholders. Therefore, this typographic </w:t>
      </w:r>
      <w:r w:rsidR="00377091" w:rsidRPr="008730AF">
        <w:rPr>
          <w:color w:val="000000" w:themeColor="text1"/>
        </w:rPr>
        <w:t>technique</w:t>
      </w:r>
      <w:r w:rsidR="00C0205D" w:rsidRPr="008730AF">
        <w:rPr>
          <w:color w:val="000000" w:themeColor="text1"/>
        </w:rPr>
        <w:t>, a prominent feature of print media discourses,</w:t>
      </w:r>
      <w:r w:rsidR="00327086" w:rsidRPr="008730AF">
        <w:rPr>
          <w:color w:val="000000" w:themeColor="text1"/>
        </w:rPr>
        <w:t xml:space="preserve"> has been employed here to convey the meanings.</w:t>
      </w:r>
    </w:p>
    <w:p w14:paraId="333BAAFB" w14:textId="77777777" w:rsidR="0004736D" w:rsidRPr="008730AF" w:rsidRDefault="0004736D" w:rsidP="001A23ED">
      <w:pPr>
        <w:spacing w:line="240" w:lineRule="auto"/>
        <w:ind w:left="1440"/>
        <w:rPr>
          <w:color w:val="000000" w:themeColor="text1"/>
          <w:shd w:val="clear" w:color="auto" w:fill="FFFFFF"/>
        </w:rPr>
      </w:pPr>
    </w:p>
    <w:p w14:paraId="53DD65AC" w14:textId="131B2A57" w:rsidR="00686461" w:rsidRDefault="006F45D4" w:rsidP="001A23ED">
      <w:pPr>
        <w:spacing w:line="240" w:lineRule="auto"/>
        <w:ind w:left="1440"/>
        <w:rPr>
          <w:color w:val="000000"/>
          <w:shd w:val="clear" w:color="auto" w:fill="FFFFFF"/>
        </w:rPr>
      </w:pPr>
      <w:r w:rsidRPr="008730AF">
        <w:rPr>
          <w:color w:val="000000"/>
          <w:shd w:val="clear" w:color="auto" w:fill="FFFFFF"/>
        </w:rPr>
        <w:t>Phil</w:t>
      </w:r>
      <w:r w:rsidR="008F6000" w:rsidRPr="008730AF">
        <w:rPr>
          <w:color w:val="000000"/>
          <w:shd w:val="clear" w:color="auto" w:fill="FFFFFF"/>
        </w:rPr>
        <w:t>l</w:t>
      </w:r>
      <w:r w:rsidRPr="008730AF">
        <w:rPr>
          <w:color w:val="000000"/>
          <w:shd w:val="clear" w:color="auto" w:fill="FFFFFF"/>
        </w:rPr>
        <w:t>ipson (1997) states</w:t>
      </w:r>
      <w:r w:rsidR="008430FA" w:rsidRPr="008730AF">
        <w:rPr>
          <w:color w:val="000000"/>
          <w:shd w:val="clear" w:color="auto" w:fill="FFFFFF"/>
        </w:rPr>
        <w:t xml:space="preserve"> </w:t>
      </w:r>
      <w:r w:rsidRPr="008730AF">
        <w:rPr>
          <w:color w:val="000000"/>
          <w:shd w:val="clear" w:color="auto" w:fill="FFFFFF"/>
        </w:rPr>
        <w:t>that</w:t>
      </w:r>
      <w:r w:rsidR="00784FC9" w:rsidRPr="008730AF">
        <w:rPr>
          <w:color w:val="000000"/>
          <w:shd w:val="clear" w:color="auto" w:fill="FFFFFF"/>
        </w:rPr>
        <w:t xml:space="preserve"> print media discourses reflect some existing social reality or constructed version of </w:t>
      </w:r>
      <w:r w:rsidR="00C0205D" w:rsidRPr="008730AF">
        <w:rPr>
          <w:color w:val="000000"/>
          <w:shd w:val="clear" w:color="auto" w:fill="FFFFFF"/>
        </w:rPr>
        <w:t>the truth</w:t>
      </w:r>
      <w:r w:rsidR="00784FC9" w:rsidRPr="008730AF">
        <w:rPr>
          <w:color w:val="000000"/>
          <w:shd w:val="clear" w:color="auto" w:fill="FFFFFF"/>
        </w:rPr>
        <w:t xml:space="preserve"> to the readers to shape their mindset accordingly. </w:t>
      </w:r>
      <w:r w:rsidR="00F72F0D" w:rsidRPr="008730AF">
        <w:rPr>
          <w:color w:val="000000"/>
          <w:shd w:val="clear" w:color="auto" w:fill="FFFFFF"/>
        </w:rPr>
        <w:t>Here, in the picture</w:t>
      </w:r>
      <w:r w:rsidR="00C0205D" w:rsidRPr="008730AF">
        <w:rPr>
          <w:color w:val="000000"/>
          <w:shd w:val="clear" w:color="auto" w:fill="FFFFFF"/>
        </w:rPr>
        <w:t>,</w:t>
      </w:r>
      <w:r w:rsidR="00F72F0D" w:rsidRPr="008730AF">
        <w:rPr>
          <w:color w:val="000000"/>
          <w:shd w:val="clear" w:color="auto" w:fill="FFFFFF"/>
        </w:rPr>
        <w:t xml:space="preserve"> the </w:t>
      </w:r>
      <w:r w:rsidR="00C0205D" w:rsidRPr="008730AF">
        <w:rPr>
          <w:color w:val="000000"/>
          <w:shd w:val="clear" w:color="auto" w:fill="FFFFFF"/>
        </w:rPr>
        <w:t>Afghan and American governments' representative</w:t>
      </w:r>
      <w:r w:rsidR="00F72F0D" w:rsidRPr="008730AF">
        <w:rPr>
          <w:color w:val="000000"/>
          <w:shd w:val="clear" w:color="auto" w:fill="FFFFFF"/>
        </w:rPr>
        <w:t xml:space="preserve">s have been represented positively. They are at the door of </w:t>
      </w:r>
      <w:r w:rsidR="00C0205D" w:rsidRPr="008730AF">
        <w:rPr>
          <w:color w:val="000000"/>
          <w:shd w:val="clear" w:color="auto" w:fill="FFFFFF"/>
        </w:rPr>
        <w:t xml:space="preserve">the </w:t>
      </w:r>
      <w:r w:rsidR="00F72F0D" w:rsidRPr="008730AF">
        <w:rPr>
          <w:color w:val="000000"/>
          <w:shd w:val="clear" w:color="auto" w:fill="FFFFFF"/>
        </w:rPr>
        <w:t xml:space="preserve">Taliban to hold dialogues </w:t>
      </w:r>
      <w:r w:rsidR="00686461" w:rsidRPr="008730AF">
        <w:rPr>
          <w:color w:val="000000"/>
          <w:shd w:val="clear" w:color="auto" w:fill="FFFFFF"/>
        </w:rPr>
        <w:t>to restore peace in Afgh</w:t>
      </w:r>
      <w:r w:rsidR="00C0205D" w:rsidRPr="008730AF">
        <w:rPr>
          <w:color w:val="000000"/>
          <w:shd w:val="clear" w:color="auto" w:fill="FFFFFF"/>
        </w:rPr>
        <w:t>an</w:t>
      </w:r>
      <w:r w:rsidR="00686461" w:rsidRPr="008730AF">
        <w:rPr>
          <w:color w:val="000000"/>
          <w:shd w:val="clear" w:color="auto" w:fill="FFFFFF"/>
        </w:rPr>
        <w:t>istan</w:t>
      </w:r>
      <w:r w:rsidR="00C0205D" w:rsidRPr="008730AF">
        <w:rPr>
          <w:color w:val="000000"/>
          <w:shd w:val="clear" w:color="auto" w:fill="FFFFFF"/>
        </w:rPr>
        <w:t>,</w:t>
      </w:r>
      <w:r w:rsidR="00686461" w:rsidRPr="008730AF">
        <w:rPr>
          <w:color w:val="000000"/>
          <w:shd w:val="clear" w:color="auto" w:fill="FFFFFF"/>
        </w:rPr>
        <w:t xml:space="preserve"> but the locked door and the frowned</w:t>
      </w:r>
      <w:r w:rsidR="00C0205D" w:rsidRPr="008730AF">
        <w:rPr>
          <w:color w:val="000000"/>
          <w:shd w:val="clear" w:color="auto" w:fill="FFFFFF"/>
        </w:rPr>
        <w:t xml:space="preserve">-upon </w:t>
      </w:r>
      <w:r w:rsidR="00686461" w:rsidRPr="008730AF">
        <w:rPr>
          <w:color w:val="000000"/>
          <w:shd w:val="clear" w:color="auto" w:fill="FFFFFF"/>
        </w:rPr>
        <w:t xml:space="preserve">picture of </w:t>
      </w:r>
      <w:r w:rsidR="00C0205D" w:rsidRPr="008730AF">
        <w:rPr>
          <w:color w:val="000000"/>
          <w:shd w:val="clear" w:color="auto" w:fill="FFFFFF"/>
        </w:rPr>
        <w:t xml:space="preserve">the </w:t>
      </w:r>
      <w:proofErr w:type="spellStart"/>
      <w:r w:rsidR="00686461" w:rsidRPr="008730AF">
        <w:rPr>
          <w:color w:val="000000"/>
          <w:shd w:val="clear" w:color="auto" w:fill="FFFFFF"/>
        </w:rPr>
        <w:t>Talibans</w:t>
      </w:r>
      <w:proofErr w:type="spellEnd"/>
      <w:r w:rsidR="00C0205D" w:rsidRPr="008730AF">
        <w:rPr>
          <w:color w:val="000000"/>
          <w:shd w:val="clear" w:color="auto" w:fill="FFFFFF"/>
        </w:rPr>
        <w:t>'</w:t>
      </w:r>
      <w:r w:rsidR="00686461" w:rsidRPr="008730AF">
        <w:rPr>
          <w:color w:val="000000"/>
          <w:shd w:val="clear" w:color="auto" w:fill="FFFFFF"/>
        </w:rPr>
        <w:t xml:space="preserve"> leader connote that they are unwilling to continue peace talk.</w:t>
      </w:r>
      <w:r w:rsidR="003B2199" w:rsidRPr="008730AF">
        <w:rPr>
          <w:color w:val="000000"/>
          <w:shd w:val="clear" w:color="auto" w:fill="FFFFFF"/>
        </w:rPr>
        <w:t xml:space="preserve"> The </w:t>
      </w:r>
      <w:r w:rsidR="00C0205D" w:rsidRPr="008730AF">
        <w:rPr>
          <w:color w:val="000000"/>
          <w:shd w:val="clear" w:color="auto" w:fill="FFFFFF"/>
        </w:rPr>
        <w:t>lock's keyhole is represented by the</w:t>
      </w:r>
      <w:r w:rsidR="003B2199" w:rsidRPr="008730AF">
        <w:rPr>
          <w:color w:val="000000"/>
          <w:shd w:val="clear" w:color="auto" w:fill="FFFFFF"/>
        </w:rPr>
        <w:t xml:space="preserve"> tightly closed lips of the angry </w:t>
      </w:r>
      <w:proofErr w:type="spellStart"/>
      <w:r w:rsidR="003B2199" w:rsidRPr="008730AF">
        <w:rPr>
          <w:color w:val="000000"/>
          <w:shd w:val="clear" w:color="auto" w:fill="FFFFFF"/>
        </w:rPr>
        <w:t>Talibans</w:t>
      </w:r>
      <w:proofErr w:type="spellEnd"/>
      <w:r w:rsidR="00C0205D" w:rsidRPr="008730AF">
        <w:rPr>
          <w:color w:val="000000"/>
          <w:shd w:val="clear" w:color="auto" w:fill="FFFFFF"/>
        </w:rPr>
        <w:t>'</w:t>
      </w:r>
      <w:r w:rsidR="003B2199" w:rsidRPr="008730AF">
        <w:rPr>
          <w:color w:val="000000"/>
          <w:shd w:val="clear" w:color="auto" w:fill="FFFFFF"/>
        </w:rPr>
        <w:t xml:space="preserve"> leader. It connotes that </w:t>
      </w:r>
      <w:r w:rsidR="00C0205D" w:rsidRPr="008730AF">
        <w:rPr>
          <w:color w:val="000000"/>
          <w:shd w:val="clear" w:color="auto" w:fill="FFFFFF"/>
        </w:rPr>
        <w:t xml:space="preserve">the </w:t>
      </w:r>
      <w:r w:rsidR="003B2199" w:rsidRPr="008730AF">
        <w:rPr>
          <w:color w:val="000000"/>
          <w:shd w:val="clear" w:color="auto" w:fill="FFFFFF"/>
        </w:rPr>
        <w:t xml:space="preserve">Taliban are no more willing to hold </w:t>
      </w:r>
      <w:r w:rsidR="00C0205D" w:rsidRPr="008730AF">
        <w:rPr>
          <w:color w:val="000000"/>
          <w:shd w:val="clear" w:color="auto" w:fill="FFFFFF"/>
        </w:rPr>
        <w:t xml:space="preserve">a </w:t>
      </w:r>
      <w:r w:rsidR="003B2199" w:rsidRPr="008730AF">
        <w:rPr>
          <w:color w:val="000000"/>
          <w:shd w:val="clear" w:color="auto" w:fill="FFFFFF"/>
        </w:rPr>
        <w:t xml:space="preserve">talk about the peace process in Afghanistan. This gesture on the part of </w:t>
      </w:r>
      <w:r w:rsidR="00C0205D" w:rsidRPr="008730AF">
        <w:rPr>
          <w:color w:val="000000"/>
          <w:shd w:val="clear" w:color="auto" w:fill="FFFFFF"/>
        </w:rPr>
        <w:t xml:space="preserve">the </w:t>
      </w:r>
      <w:r w:rsidR="003B2199" w:rsidRPr="008730AF">
        <w:rPr>
          <w:color w:val="000000"/>
          <w:shd w:val="clear" w:color="auto" w:fill="FFFFFF"/>
        </w:rPr>
        <w:t xml:space="preserve">Taliban has extremely surprised the representatives of </w:t>
      </w:r>
      <w:r w:rsidR="00C0205D" w:rsidRPr="008730AF">
        <w:rPr>
          <w:color w:val="000000"/>
          <w:shd w:val="clear" w:color="auto" w:fill="FFFFFF"/>
        </w:rPr>
        <w:t xml:space="preserve">the </w:t>
      </w:r>
      <w:r w:rsidR="003B2199" w:rsidRPr="008730AF">
        <w:rPr>
          <w:color w:val="000000"/>
          <w:shd w:val="clear" w:color="auto" w:fill="FFFFFF"/>
        </w:rPr>
        <w:t>Afghan and American governments</w:t>
      </w:r>
      <w:r w:rsidR="00C0205D" w:rsidRPr="008730AF">
        <w:rPr>
          <w:color w:val="000000"/>
          <w:shd w:val="clear" w:color="auto" w:fill="FFFFFF"/>
        </w:rPr>
        <w:t>,</w:t>
      </w:r>
      <w:r w:rsidR="003B2199" w:rsidRPr="008730AF">
        <w:rPr>
          <w:color w:val="000000"/>
          <w:shd w:val="clear" w:color="auto" w:fill="FFFFFF"/>
        </w:rPr>
        <w:t xml:space="preserve"> as is </w:t>
      </w:r>
      <w:r w:rsidR="00C0205D" w:rsidRPr="008730AF">
        <w:rPr>
          <w:color w:val="000000"/>
          <w:shd w:val="clear" w:color="auto" w:fill="FFFFFF"/>
        </w:rPr>
        <w:t>evident</w:t>
      </w:r>
      <w:r w:rsidR="003B2199" w:rsidRPr="008730AF">
        <w:rPr>
          <w:color w:val="000000"/>
          <w:shd w:val="clear" w:color="auto" w:fill="FFFFFF"/>
        </w:rPr>
        <w:t xml:space="preserve"> from their fac</w:t>
      </w:r>
      <w:r w:rsidR="00C0205D" w:rsidRPr="008730AF">
        <w:rPr>
          <w:color w:val="000000"/>
          <w:shd w:val="clear" w:color="auto" w:fill="FFFFFF"/>
        </w:rPr>
        <w:t>ial</w:t>
      </w:r>
      <w:r w:rsidR="003B2199" w:rsidRPr="008730AF">
        <w:rPr>
          <w:color w:val="000000"/>
          <w:shd w:val="clear" w:color="auto" w:fill="FFFFFF"/>
        </w:rPr>
        <w:t xml:space="preserve"> expressions. The wide opened mouth with a finger on the lip of the representative of </w:t>
      </w:r>
      <w:r w:rsidR="00C0205D" w:rsidRPr="008730AF">
        <w:rPr>
          <w:color w:val="000000"/>
          <w:shd w:val="clear" w:color="auto" w:fill="FFFFFF"/>
        </w:rPr>
        <w:t xml:space="preserve">the </w:t>
      </w:r>
      <w:r w:rsidR="003B2199" w:rsidRPr="008730AF">
        <w:rPr>
          <w:color w:val="000000"/>
          <w:shd w:val="clear" w:color="auto" w:fill="FFFFFF"/>
        </w:rPr>
        <w:t xml:space="preserve">Afghan government illustrates </w:t>
      </w:r>
      <w:r w:rsidR="00793C9C" w:rsidRPr="008730AF">
        <w:rPr>
          <w:color w:val="000000"/>
          <w:shd w:val="clear" w:color="auto" w:fill="FFFFFF"/>
        </w:rPr>
        <w:t xml:space="preserve">his surprised state of mind on what has been done by </w:t>
      </w:r>
      <w:r w:rsidR="00C0205D" w:rsidRPr="008730AF">
        <w:rPr>
          <w:color w:val="000000"/>
          <w:shd w:val="clear" w:color="auto" w:fill="FFFFFF"/>
        </w:rPr>
        <w:t xml:space="preserve">the </w:t>
      </w:r>
      <w:r w:rsidR="00793C9C" w:rsidRPr="008730AF">
        <w:rPr>
          <w:color w:val="000000"/>
          <w:shd w:val="clear" w:color="auto" w:fill="FFFFFF"/>
        </w:rPr>
        <w:t xml:space="preserve">Taliban. He has been represented as an intermediary (mean agentive) between </w:t>
      </w:r>
      <w:r w:rsidR="00C0205D" w:rsidRPr="008730AF">
        <w:rPr>
          <w:color w:val="000000"/>
          <w:shd w:val="clear" w:color="auto" w:fill="FFFFFF"/>
        </w:rPr>
        <w:t xml:space="preserve">the </w:t>
      </w:r>
      <w:r w:rsidR="00793C9C" w:rsidRPr="008730AF">
        <w:rPr>
          <w:color w:val="000000"/>
          <w:shd w:val="clear" w:color="auto" w:fill="FFFFFF"/>
        </w:rPr>
        <w:t xml:space="preserve">Taliban and America. The arms at the back </w:t>
      </w:r>
      <w:r w:rsidR="00C0205D" w:rsidRPr="008730AF">
        <w:rPr>
          <w:color w:val="000000"/>
          <w:shd w:val="clear" w:color="auto" w:fill="FFFFFF"/>
        </w:rPr>
        <w:t>of</w:t>
      </w:r>
      <w:r w:rsidR="00793C9C" w:rsidRPr="008730AF">
        <w:rPr>
          <w:color w:val="000000"/>
          <w:shd w:val="clear" w:color="auto" w:fill="FFFFFF"/>
        </w:rPr>
        <w:t xml:space="preserve"> the representative of America represent him in </w:t>
      </w:r>
      <w:r w:rsidR="00C0205D" w:rsidRPr="008730AF">
        <w:rPr>
          <w:color w:val="000000"/>
          <w:shd w:val="clear" w:color="auto" w:fill="FFFFFF"/>
        </w:rPr>
        <w:t xml:space="preserve">a </w:t>
      </w:r>
      <w:r w:rsidR="00793C9C" w:rsidRPr="008730AF">
        <w:rPr>
          <w:color w:val="000000"/>
          <w:shd w:val="clear" w:color="auto" w:fill="FFFFFF"/>
        </w:rPr>
        <w:t>relaxed posture</w:t>
      </w:r>
      <w:r w:rsidR="00C0205D" w:rsidRPr="008730AF">
        <w:rPr>
          <w:color w:val="000000"/>
          <w:shd w:val="clear" w:color="auto" w:fill="FFFFFF"/>
        </w:rPr>
        <w:t>,</w:t>
      </w:r>
      <w:r w:rsidR="00793C9C" w:rsidRPr="008730AF">
        <w:rPr>
          <w:color w:val="000000"/>
          <w:shd w:val="clear" w:color="auto" w:fill="FFFFFF"/>
        </w:rPr>
        <w:t xml:space="preserve"> but the anger on </w:t>
      </w:r>
      <w:r w:rsidR="00C0205D" w:rsidRPr="008730AF">
        <w:rPr>
          <w:color w:val="000000"/>
          <w:shd w:val="clear" w:color="auto" w:fill="FFFFFF"/>
        </w:rPr>
        <w:t>his</w:t>
      </w:r>
      <w:r w:rsidR="00793C9C" w:rsidRPr="008730AF">
        <w:rPr>
          <w:color w:val="000000"/>
          <w:shd w:val="clear" w:color="auto" w:fill="FFFFFF"/>
        </w:rPr>
        <w:t xml:space="preserve"> face highlight that he is also surprised by looking at the locked door.</w:t>
      </w:r>
      <w:r w:rsidR="00EA30DD" w:rsidRPr="008730AF">
        <w:rPr>
          <w:color w:val="000000"/>
          <w:shd w:val="clear" w:color="auto" w:fill="FFFFFF"/>
        </w:rPr>
        <w:t xml:space="preserve"> The concept of using persons as </w:t>
      </w:r>
      <w:r w:rsidR="00EA30DD" w:rsidRPr="008730AF">
        <w:rPr>
          <w:color w:val="000000"/>
          <w:shd w:val="clear" w:color="auto" w:fill="FFFFFF"/>
        </w:rPr>
        <w:lastRenderedPageBreak/>
        <w:t>state metaphors has also been shown in the picture because the three men represent their respective groups.</w:t>
      </w:r>
    </w:p>
    <w:p w14:paraId="14340634" w14:textId="77777777" w:rsidR="0004736D" w:rsidRPr="008730AF" w:rsidRDefault="0004736D" w:rsidP="001A23ED">
      <w:pPr>
        <w:spacing w:line="240" w:lineRule="auto"/>
        <w:ind w:left="1440"/>
        <w:rPr>
          <w:color w:val="000000"/>
          <w:shd w:val="clear" w:color="auto" w:fill="FFFFFF"/>
        </w:rPr>
      </w:pPr>
    </w:p>
    <w:p w14:paraId="6F925A89" w14:textId="3A9E44C4" w:rsidR="00EF0C2F" w:rsidRPr="008730AF" w:rsidRDefault="00EF0C2F" w:rsidP="001A23ED">
      <w:pPr>
        <w:spacing w:line="240" w:lineRule="auto"/>
        <w:ind w:left="1440"/>
        <w:rPr>
          <w:color w:val="000000"/>
          <w:shd w:val="clear" w:color="auto" w:fill="FFFFFF"/>
        </w:rPr>
      </w:pPr>
      <w:r w:rsidRPr="008730AF">
        <w:rPr>
          <w:color w:val="000000"/>
          <w:shd w:val="clear" w:color="auto" w:fill="FFFFFF"/>
        </w:rPr>
        <w:t>E</w:t>
      </w:r>
      <w:r w:rsidR="008F6000" w:rsidRPr="008730AF">
        <w:rPr>
          <w:color w:val="000000"/>
          <w:shd w:val="clear" w:color="auto" w:fill="FFFFFF"/>
        </w:rPr>
        <w:t>co (1976</w:t>
      </w:r>
      <w:r w:rsidRPr="008730AF">
        <w:rPr>
          <w:color w:val="000000"/>
          <w:shd w:val="clear" w:color="auto" w:fill="FFFFFF"/>
        </w:rPr>
        <w:t xml:space="preserve">) argues that semiotics </w:t>
      </w:r>
      <w:proofErr w:type="gramStart"/>
      <w:r w:rsidRPr="008730AF">
        <w:rPr>
          <w:color w:val="000000"/>
          <w:shd w:val="clear" w:color="auto" w:fill="FFFFFF"/>
        </w:rPr>
        <w:t>are</w:t>
      </w:r>
      <w:proofErr w:type="gramEnd"/>
      <w:r w:rsidRPr="008730AF">
        <w:rPr>
          <w:color w:val="000000"/>
          <w:shd w:val="clear" w:color="auto" w:fill="FFFFFF"/>
        </w:rPr>
        <w:t xml:space="preserve"> culturally oriented and carry </w:t>
      </w:r>
      <w:r w:rsidR="00C0205D" w:rsidRPr="008730AF">
        <w:rPr>
          <w:color w:val="000000"/>
          <w:shd w:val="clear" w:color="auto" w:fill="FFFFFF"/>
        </w:rPr>
        <w:t xml:space="preserve">a </w:t>
      </w:r>
      <w:r w:rsidRPr="008730AF">
        <w:rPr>
          <w:color w:val="000000"/>
          <w:shd w:val="clear" w:color="auto" w:fill="FFFFFF"/>
        </w:rPr>
        <w:t>bundle of interpretations. Similarly, the caricature under analysis</w:t>
      </w:r>
      <w:r w:rsidR="00C0205D" w:rsidRPr="008730AF">
        <w:rPr>
          <w:color w:val="000000"/>
          <w:shd w:val="clear" w:color="auto" w:fill="FFFFFF"/>
        </w:rPr>
        <w:t>,</w:t>
      </w:r>
      <w:r w:rsidRPr="008730AF">
        <w:rPr>
          <w:color w:val="000000"/>
          <w:shd w:val="clear" w:color="auto" w:fill="FFFFFF"/>
        </w:rPr>
        <w:t xml:space="preserve"> if decoded keeping in view the Afghan culture</w:t>
      </w:r>
      <w:r w:rsidR="00C0205D" w:rsidRPr="008730AF">
        <w:rPr>
          <w:color w:val="000000"/>
          <w:shd w:val="clear" w:color="auto" w:fill="FFFFFF"/>
        </w:rPr>
        <w:t>,</w:t>
      </w:r>
      <w:r w:rsidRPr="008730AF">
        <w:rPr>
          <w:color w:val="000000"/>
          <w:shd w:val="clear" w:color="auto" w:fill="FFFFFF"/>
        </w:rPr>
        <w:t xml:space="preserve"> connotes </w:t>
      </w:r>
      <w:r w:rsidR="00C0205D" w:rsidRPr="008730AF">
        <w:rPr>
          <w:color w:val="000000"/>
          <w:shd w:val="clear" w:color="auto" w:fill="FFFFFF"/>
        </w:rPr>
        <w:t>an unpleasant act</w:t>
      </w:r>
      <w:r w:rsidRPr="008730AF">
        <w:rPr>
          <w:color w:val="000000"/>
          <w:shd w:val="clear" w:color="auto" w:fill="FFFFFF"/>
        </w:rPr>
        <w:t xml:space="preserve"> by </w:t>
      </w:r>
      <w:r w:rsidR="00C0205D" w:rsidRPr="008730AF">
        <w:rPr>
          <w:color w:val="000000"/>
          <w:shd w:val="clear" w:color="auto" w:fill="FFFFFF"/>
        </w:rPr>
        <w:t xml:space="preserve">the </w:t>
      </w:r>
      <w:r w:rsidRPr="008730AF">
        <w:rPr>
          <w:color w:val="000000"/>
          <w:shd w:val="clear" w:color="auto" w:fill="FFFFFF"/>
        </w:rPr>
        <w:t xml:space="preserve">Taliban by not being present for dialogue with the representatives of </w:t>
      </w:r>
      <w:r w:rsidR="00C0205D" w:rsidRPr="008730AF">
        <w:rPr>
          <w:color w:val="000000"/>
          <w:shd w:val="clear" w:color="auto" w:fill="FFFFFF"/>
        </w:rPr>
        <w:t xml:space="preserve">the </w:t>
      </w:r>
      <w:r w:rsidRPr="008730AF">
        <w:rPr>
          <w:color w:val="000000"/>
          <w:shd w:val="clear" w:color="auto" w:fill="FFFFFF"/>
        </w:rPr>
        <w:t xml:space="preserve">Afghan and American governments. </w:t>
      </w:r>
      <w:r w:rsidR="00C0205D" w:rsidRPr="008730AF">
        <w:rPr>
          <w:color w:val="000000"/>
          <w:shd w:val="clear" w:color="auto" w:fill="FFFFFF"/>
        </w:rPr>
        <w:t>Strangely,</w:t>
      </w:r>
      <w:r w:rsidRPr="008730AF">
        <w:rPr>
          <w:color w:val="000000"/>
          <w:shd w:val="clear" w:color="auto" w:fill="FFFFFF"/>
        </w:rPr>
        <w:t xml:space="preserve"> the host</w:t>
      </w:r>
      <w:r w:rsidR="00C0205D" w:rsidRPr="008730AF">
        <w:rPr>
          <w:color w:val="000000"/>
          <w:shd w:val="clear" w:color="auto" w:fill="FFFFFF"/>
        </w:rPr>
        <w:t>'</w:t>
      </w:r>
      <w:r w:rsidRPr="008730AF">
        <w:rPr>
          <w:color w:val="000000"/>
          <w:shd w:val="clear" w:color="auto" w:fill="FFFFFF"/>
        </w:rPr>
        <w:t xml:space="preserve">s door </w:t>
      </w:r>
      <w:r w:rsidR="00C0205D" w:rsidRPr="008730AF">
        <w:rPr>
          <w:color w:val="000000"/>
          <w:shd w:val="clear" w:color="auto" w:fill="FFFFFF"/>
        </w:rPr>
        <w:t xml:space="preserve">was </w:t>
      </w:r>
      <w:r w:rsidRPr="008730AF">
        <w:rPr>
          <w:color w:val="000000"/>
          <w:shd w:val="clear" w:color="auto" w:fill="FFFFFF"/>
        </w:rPr>
        <w:t xml:space="preserve">locked by inviting the guests. </w:t>
      </w:r>
      <w:r w:rsidR="00B0262B" w:rsidRPr="008730AF">
        <w:rPr>
          <w:color w:val="000000"/>
          <w:shd w:val="clear" w:color="auto" w:fill="FFFFFF"/>
        </w:rPr>
        <w:t xml:space="preserve">The representatives of </w:t>
      </w:r>
      <w:r w:rsidR="00C0205D" w:rsidRPr="008730AF">
        <w:rPr>
          <w:color w:val="000000"/>
          <w:shd w:val="clear" w:color="auto" w:fill="FFFFFF"/>
        </w:rPr>
        <w:t xml:space="preserve">the </w:t>
      </w:r>
      <w:r w:rsidR="00B0262B" w:rsidRPr="008730AF">
        <w:rPr>
          <w:color w:val="000000"/>
          <w:shd w:val="clear" w:color="auto" w:fill="FFFFFF"/>
        </w:rPr>
        <w:t xml:space="preserve">Afghan and American governments are just like guests at the house of </w:t>
      </w:r>
      <w:r w:rsidR="00C0205D" w:rsidRPr="008730AF">
        <w:rPr>
          <w:color w:val="000000"/>
          <w:shd w:val="clear" w:color="auto" w:fill="FFFFFF"/>
        </w:rPr>
        <w:t xml:space="preserve">the </w:t>
      </w:r>
      <w:r w:rsidR="00B0262B" w:rsidRPr="008730AF">
        <w:rPr>
          <w:color w:val="000000"/>
          <w:shd w:val="clear" w:color="auto" w:fill="FFFFFF"/>
        </w:rPr>
        <w:t>Taliban. It seems somewhat untraditional</w:t>
      </w:r>
      <w:r w:rsidR="00C0205D" w:rsidRPr="008730AF">
        <w:rPr>
          <w:color w:val="000000"/>
          <w:shd w:val="clear" w:color="auto" w:fill="FFFFFF"/>
        </w:rPr>
        <w:t>,</w:t>
      </w:r>
      <w:r w:rsidR="00B0262B" w:rsidRPr="008730AF">
        <w:rPr>
          <w:color w:val="000000"/>
          <w:shd w:val="clear" w:color="auto" w:fill="FFFFFF"/>
        </w:rPr>
        <w:t xml:space="preserve"> especially in </w:t>
      </w:r>
      <w:r w:rsidR="0010206A" w:rsidRPr="008730AF">
        <w:rPr>
          <w:color w:val="000000"/>
          <w:shd w:val="clear" w:color="auto" w:fill="FFFFFF"/>
        </w:rPr>
        <w:t>Pathan</w:t>
      </w:r>
      <w:r w:rsidR="00B0262B" w:rsidRPr="008730AF">
        <w:rPr>
          <w:color w:val="000000"/>
          <w:shd w:val="clear" w:color="auto" w:fill="FFFFFF"/>
        </w:rPr>
        <w:t xml:space="preserve"> culture. They are supposed to entertain even the enemy at their home. But as mentioned earlier, th</w:t>
      </w:r>
      <w:r w:rsidR="00C0205D" w:rsidRPr="008730AF">
        <w:rPr>
          <w:color w:val="000000"/>
          <w:shd w:val="clear" w:color="auto" w:fill="FFFFFF"/>
        </w:rPr>
        <w:t>ose</w:t>
      </w:r>
      <w:r w:rsidR="00B0262B" w:rsidRPr="008730AF">
        <w:rPr>
          <w:color w:val="000000"/>
          <w:shd w:val="clear" w:color="auto" w:fill="FFFFFF"/>
        </w:rPr>
        <w:t xml:space="preserve"> </w:t>
      </w:r>
      <w:proofErr w:type="gramStart"/>
      <w:r w:rsidR="00B0262B" w:rsidRPr="008730AF">
        <w:rPr>
          <w:color w:val="000000"/>
          <w:shd w:val="clear" w:color="auto" w:fill="FFFFFF"/>
        </w:rPr>
        <w:t>semiotics  carry</w:t>
      </w:r>
      <w:proofErr w:type="gramEnd"/>
      <w:r w:rsidR="00B0262B" w:rsidRPr="008730AF">
        <w:rPr>
          <w:color w:val="000000"/>
          <w:shd w:val="clear" w:color="auto" w:fill="FFFFFF"/>
        </w:rPr>
        <w:t xml:space="preserve"> </w:t>
      </w:r>
      <w:r w:rsidR="00C0205D" w:rsidRPr="008730AF">
        <w:rPr>
          <w:color w:val="000000"/>
          <w:shd w:val="clear" w:color="auto" w:fill="FFFFFF"/>
        </w:rPr>
        <w:t xml:space="preserve">a </w:t>
      </w:r>
      <w:r w:rsidR="00B0262B" w:rsidRPr="008730AF">
        <w:rPr>
          <w:color w:val="000000"/>
          <w:shd w:val="clear" w:color="auto" w:fill="FFFFFF"/>
        </w:rPr>
        <w:t xml:space="preserve">bundle of interpretations. The locked door with the picture of </w:t>
      </w:r>
      <w:r w:rsidR="00C0205D" w:rsidRPr="008730AF">
        <w:rPr>
          <w:color w:val="000000"/>
          <w:shd w:val="clear" w:color="auto" w:fill="FFFFFF"/>
        </w:rPr>
        <w:t xml:space="preserve">the </w:t>
      </w:r>
      <w:proofErr w:type="spellStart"/>
      <w:r w:rsidR="00B0262B" w:rsidRPr="008730AF">
        <w:rPr>
          <w:color w:val="000000"/>
          <w:shd w:val="clear" w:color="auto" w:fill="FFFFFF"/>
        </w:rPr>
        <w:t>Talibans</w:t>
      </w:r>
      <w:proofErr w:type="spellEnd"/>
      <w:r w:rsidR="00C0205D" w:rsidRPr="008730AF">
        <w:rPr>
          <w:color w:val="000000"/>
          <w:shd w:val="clear" w:color="auto" w:fill="FFFFFF"/>
        </w:rPr>
        <w:t>'</w:t>
      </w:r>
      <w:r w:rsidR="00B0262B" w:rsidRPr="008730AF">
        <w:rPr>
          <w:color w:val="000000"/>
          <w:shd w:val="clear" w:color="auto" w:fill="FFFFFF"/>
        </w:rPr>
        <w:t xml:space="preserve"> leader might have a history. They might have been exploited in the </w:t>
      </w:r>
      <w:r w:rsidR="00162318" w:rsidRPr="008730AF">
        <w:rPr>
          <w:color w:val="000000"/>
          <w:shd w:val="clear" w:color="auto" w:fill="FFFFFF"/>
        </w:rPr>
        <w:t>past under</w:t>
      </w:r>
      <w:r w:rsidR="00B0262B" w:rsidRPr="008730AF">
        <w:rPr>
          <w:color w:val="000000"/>
          <w:shd w:val="clear" w:color="auto" w:fill="FFFFFF"/>
        </w:rPr>
        <w:t xml:space="preserve"> the guise of </w:t>
      </w:r>
      <w:r w:rsidR="00162318" w:rsidRPr="008730AF">
        <w:rPr>
          <w:color w:val="000000"/>
          <w:shd w:val="clear" w:color="auto" w:fill="FFFFFF"/>
        </w:rPr>
        <w:t>dialogue</w:t>
      </w:r>
      <w:r w:rsidR="00C0205D" w:rsidRPr="008730AF">
        <w:rPr>
          <w:color w:val="000000"/>
          <w:shd w:val="clear" w:color="auto" w:fill="FFFFFF"/>
        </w:rPr>
        <w:t>,</w:t>
      </w:r>
      <w:r w:rsidR="00162318" w:rsidRPr="008730AF">
        <w:rPr>
          <w:color w:val="000000"/>
          <w:shd w:val="clear" w:color="auto" w:fill="FFFFFF"/>
        </w:rPr>
        <w:t xml:space="preserve"> and</w:t>
      </w:r>
      <w:r w:rsidR="00B0262B" w:rsidRPr="008730AF">
        <w:rPr>
          <w:color w:val="000000"/>
          <w:shd w:val="clear" w:color="auto" w:fill="FFFFFF"/>
        </w:rPr>
        <w:t xml:space="preserve"> their propositions might have been turned </w:t>
      </w:r>
      <w:r w:rsidR="00162318" w:rsidRPr="008730AF">
        <w:rPr>
          <w:color w:val="000000"/>
          <w:shd w:val="clear" w:color="auto" w:fill="FFFFFF"/>
        </w:rPr>
        <w:t>down,</w:t>
      </w:r>
      <w:r w:rsidR="00B0262B" w:rsidRPr="008730AF">
        <w:rPr>
          <w:color w:val="000000"/>
          <w:shd w:val="clear" w:color="auto" w:fill="FFFFFF"/>
        </w:rPr>
        <w:t xml:space="preserve"> </w:t>
      </w:r>
      <w:r w:rsidR="00C0205D" w:rsidRPr="008730AF">
        <w:rPr>
          <w:color w:val="000000"/>
          <w:shd w:val="clear" w:color="auto" w:fill="FFFFFF"/>
        </w:rPr>
        <w:t>leading</w:t>
      </w:r>
      <w:r w:rsidR="00B0262B" w:rsidRPr="008730AF">
        <w:rPr>
          <w:color w:val="000000"/>
          <w:shd w:val="clear" w:color="auto" w:fill="FFFFFF"/>
        </w:rPr>
        <w:t xml:space="preserve"> them to this</w:t>
      </w:r>
      <w:r w:rsidR="00162318" w:rsidRPr="008730AF">
        <w:rPr>
          <w:color w:val="000000"/>
          <w:shd w:val="clear" w:color="auto" w:fill="FFFFFF"/>
        </w:rPr>
        <w:t xml:space="preserve"> </w:t>
      </w:r>
      <w:r w:rsidR="00D30D64" w:rsidRPr="008730AF">
        <w:rPr>
          <w:color w:val="000000"/>
          <w:shd w:val="clear" w:color="auto" w:fill="FFFFFF"/>
        </w:rPr>
        <w:t>violent action</w:t>
      </w:r>
      <w:r w:rsidR="00B0262B" w:rsidRPr="008730AF">
        <w:rPr>
          <w:color w:val="000000"/>
          <w:shd w:val="clear" w:color="auto" w:fill="FFFFFF"/>
        </w:rPr>
        <w:t>.</w:t>
      </w:r>
    </w:p>
    <w:p w14:paraId="5CA83EEA" w14:textId="2ADEAE04" w:rsidR="006C074F" w:rsidRDefault="00787F4A" w:rsidP="001A23ED">
      <w:pPr>
        <w:spacing w:line="240" w:lineRule="auto"/>
        <w:ind w:left="1440"/>
        <w:rPr>
          <w:color w:val="000000"/>
          <w:shd w:val="clear" w:color="auto" w:fill="FFFFFF"/>
        </w:rPr>
      </w:pPr>
      <w:r w:rsidRPr="008730AF">
        <w:rPr>
          <w:b/>
          <w:bCs/>
          <w:color w:val="000000"/>
          <w:shd w:val="clear" w:color="auto" w:fill="FFFFFF"/>
        </w:rPr>
        <w:t xml:space="preserve"> </w:t>
      </w:r>
      <w:r w:rsidRPr="008730AF">
        <w:rPr>
          <w:bCs/>
          <w:color w:val="000000"/>
          <w:shd w:val="clear" w:color="auto" w:fill="FFFFFF"/>
        </w:rPr>
        <w:t xml:space="preserve">Kress </w:t>
      </w:r>
      <w:r w:rsidR="00BB7BA2" w:rsidRPr="008730AF">
        <w:rPr>
          <w:bCs/>
          <w:color w:val="000000"/>
          <w:shd w:val="clear" w:color="auto" w:fill="FFFFFF"/>
        </w:rPr>
        <w:t>(2010</w:t>
      </w:r>
      <w:r w:rsidR="008F6000" w:rsidRPr="008730AF">
        <w:rPr>
          <w:b/>
          <w:bCs/>
          <w:color w:val="000000"/>
          <w:shd w:val="clear" w:color="auto" w:fill="FFFFFF"/>
        </w:rPr>
        <w:t xml:space="preserve">) </w:t>
      </w:r>
      <w:r w:rsidR="00BB7BA2" w:rsidRPr="008730AF">
        <w:rPr>
          <w:color w:val="000000"/>
          <w:shd w:val="clear" w:color="auto" w:fill="FFFFFF"/>
        </w:rPr>
        <w:t>maintains that</w:t>
      </w:r>
      <w:r w:rsidRPr="008730AF">
        <w:rPr>
          <w:color w:val="000000"/>
          <w:shd w:val="clear" w:color="auto" w:fill="FFFFFF"/>
        </w:rPr>
        <w:t xml:space="preserve"> Caricatures are metaphorical representations of speech. In this </w:t>
      </w:r>
      <w:r w:rsidR="00BB7BA2" w:rsidRPr="008730AF">
        <w:rPr>
          <w:color w:val="000000"/>
          <w:shd w:val="clear" w:color="auto" w:fill="FFFFFF"/>
        </w:rPr>
        <w:t>regard,</w:t>
      </w:r>
      <w:r w:rsidRPr="008730AF">
        <w:rPr>
          <w:color w:val="000000"/>
          <w:shd w:val="clear" w:color="auto" w:fill="FFFFFF"/>
        </w:rPr>
        <w:t xml:space="preserve"> it is </w:t>
      </w:r>
      <w:r w:rsidR="00C0205D" w:rsidRPr="008730AF">
        <w:rPr>
          <w:color w:val="000000"/>
          <w:shd w:val="clear" w:color="auto" w:fill="FFFFFF"/>
        </w:rPr>
        <w:t>essential</w:t>
      </w:r>
      <w:r w:rsidRPr="008730AF">
        <w:rPr>
          <w:color w:val="000000"/>
          <w:shd w:val="clear" w:color="auto" w:fill="FFFFFF"/>
        </w:rPr>
        <w:t xml:space="preserve"> to note that </w:t>
      </w:r>
      <w:r w:rsidR="00C0205D" w:rsidRPr="008730AF">
        <w:rPr>
          <w:color w:val="000000"/>
          <w:shd w:val="clear" w:color="auto" w:fill="FFFFFF"/>
        </w:rPr>
        <w:t>the</w:t>
      </w:r>
      <w:r w:rsidRPr="008730AF">
        <w:rPr>
          <w:color w:val="000000"/>
          <w:shd w:val="clear" w:color="auto" w:fill="FFFFFF"/>
        </w:rPr>
        <w:t xml:space="preserve"> </w:t>
      </w:r>
      <w:r w:rsidR="00BB7BA2" w:rsidRPr="008730AF">
        <w:rPr>
          <w:color w:val="000000"/>
          <w:shd w:val="clear" w:color="auto" w:fill="FFFFFF"/>
        </w:rPr>
        <w:t>American representative is</w:t>
      </w:r>
      <w:r w:rsidRPr="008730AF">
        <w:rPr>
          <w:color w:val="000000"/>
          <w:shd w:val="clear" w:color="auto" w:fill="FFFFFF"/>
        </w:rPr>
        <w:t xml:space="preserve"> </w:t>
      </w:r>
      <w:r w:rsidR="00BB7BA2" w:rsidRPr="008730AF">
        <w:rPr>
          <w:color w:val="000000"/>
          <w:shd w:val="clear" w:color="auto" w:fill="FFFFFF"/>
        </w:rPr>
        <w:t xml:space="preserve">wearing </w:t>
      </w:r>
      <w:r w:rsidR="00C0205D" w:rsidRPr="008730AF">
        <w:rPr>
          <w:color w:val="000000"/>
          <w:shd w:val="clear" w:color="auto" w:fill="FFFFFF"/>
        </w:rPr>
        <w:t xml:space="preserve">the </w:t>
      </w:r>
      <w:r w:rsidR="00BB7BA2" w:rsidRPr="008730AF">
        <w:rPr>
          <w:color w:val="000000"/>
          <w:shd w:val="clear" w:color="auto" w:fill="FFFFFF"/>
        </w:rPr>
        <w:t>flag</w:t>
      </w:r>
      <w:r w:rsidRPr="008730AF">
        <w:rPr>
          <w:color w:val="000000"/>
          <w:shd w:val="clear" w:color="auto" w:fill="FFFFFF"/>
        </w:rPr>
        <w:t xml:space="preserve"> of his </w:t>
      </w:r>
      <w:r w:rsidR="00BB7BA2" w:rsidRPr="008730AF">
        <w:rPr>
          <w:color w:val="000000"/>
          <w:shd w:val="clear" w:color="auto" w:fill="FFFFFF"/>
        </w:rPr>
        <w:t>country, which</w:t>
      </w:r>
      <w:r w:rsidRPr="008730AF">
        <w:rPr>
          <w:color w:val="000000"/>
          <w:shd w:val="clear" w:color="auto" w:fill="FFFFFF"/>
        </w:rPr>
        <w:t xml:space="preserve"> suggests that </w:t>
      </w:r>
      <w:r w:rsidR="00C0205D" w:rsidRPr="008730AF">
        <w:rPr>
          <w:color w:val="000000"/>
          <w:shd w:val="clear" w:color="auto" w:fill="FFFFFF"/>
        </w:rPr>
        <w:t>the American representative has an identity of his own. On the other hand, the Afghani president is bareheaded,</w:t>
      </w:r>
      <w:r w:rsidRPr="008730AF">
        <w:rPr>
          <w:color w:val="000000"/>
          <w:shd w:val="clear" w:color="auto" w:fill="FFFFFF"/>
        </w:rPr>
        <w:t xml:space="preserve"> </w:t>
      </w:r>
      <w:r w:rsidR="00BB7BA2" w:rsidRPr="008730AF">
        <w:rPr>
          <w:color w:val="000000"/>
          <w:shd w:val="clear" w:color="auto" w:fill="FFFFFF"/>
        </w:rPr>
        <w:t>which implies that</w:t>
      </w:r>
      <w:r w:rsidRPr="008730AF">
        <w:rPr>
          <w:color w:val="000000"/>
          <w:shd w:val="clear" w:color="auto" w:fill="FFFFFF"/>
        </w:rPr>
        <w:t xml:space="preserve"> he does not have any peculiar identity</w:t>
      </w:r>
      <w:r w:rsidRPr="008730AF">
        <w:rPr>
          <w:b/>
          <w:bCs/>
          <w:color w:val="000000"/>
          <w:shd w:val="clear" w:color="auto" w:fill="FFFFFF"/>
        </w:rPr>
        <w:t>.</w:t>
      </w:r>
      <w:r w:rsidR="006C074F" w:rsidRPr="008730AF">
        <w:rPr>
          <w:color w:val="000000"/>
          <w:shd w:val="clear" w:color="auto" w:fill="FFFFFF"/>
        </w:rPr>
        <w:t xml:space="preserve"> The boggled face of </w:t>
      </w:r>
      <w:r w:rsidR="00C0205D" w:rsidRPr="008730AF">
        <w:rPr>
          <w:color w:val="000000"/>
          <w:shd w:val="clear" w:color="auto" w:fill="FFFFFF"/>
        </w:rPr>
        <w:t xml:space="preserve">the </w:t>
      </w:r>
      <w:r w:rsidR="006C074F" w:rsidRPr="008730AF">
        <w:rPr>
          <w:color w:val="000000"/>
          <w:shd w:val="clear" w:color="auto" w:fill="FFFFFF"/>
        </w:rPr>
        <w:t xml:space="preserve">Afghan </w:t>
      </w:r>
      <w:r w:rsidR="00C0205D" w:rsidRPr="008730AF">
        <w:rPr>
          <w:color w:val="000000"/>
          <w:shd w:val="clear" w:color="auto" w:fill="FFFFFF"/>
        </w:rPr>
        <w:t>p</w:t>
      </w:r>
      <w:r w:rsidR="006C074F" w:rsidRPr="008730AF">
        <w:rPr>
          <w:color w:val="000000"/>
          <w:shd w:val="clear" w:color="auto" w:fill="FFFFFF"/>
        </w:rPr>
        <w:t xml:space="preserve">resident highlights that he is </w:t>
      </w:r>
      <w:r w:rsidR="00C0205D" w:rsidRPr="008730AF">
        <w:rPr>
          <w:color w:val="000000"/>
          <w:shd w:val="clear" w:color="auto" w:fill="FFFFFF"/>
        </w:rPr>
        <w:t>apprehensive</w:t>
      </w:r>
      <w:r w:rsidR="006C074F" w:rsidRPr="008730AF">
        <w:rPr>
          <w:color w:val="000000"/>
          <w:shd w:val="clear" w:color="auto" w:fill="FFFFFF"/>
        </w:rPr>
        <w:t xml:space="preserve"> about his future because if the peace process is achieved through dialogues between America and </w:t>
      </w:r>
      <w:r w:rsidR="00C0205D" w:rsidRPr="008730AF">
        <w:rPr>
          <w:color w:val="000000"/>
          <w:shd w:val="clear" w:color="auto" w:fill="FFFFFF"/>
        </w:rPr>
        <w:t xml:space="preserve">the </w:t>
      </w:r>
      <w:r w:rsidR="006C074F" w:rsidRPr="008730AF">
        <w:rPr>
          <w:color w:val="000000"/>
          <w:shd w:val="clear" w:color="auto" w:fill="FFFFFF"/>
        </w:rPr>
        <w:t>Taliban</w:t>
      </w:r>
      <w:r w:rsidR="00C0205D" w:rsidRPr="008730AF">
        <w:rPr>
          <w:color w:val="000000"/>
          <w:shd w:val="clear" w:color="auto" w:fill="FFFFFF"/>
        </w:rPr>
        <w:t>,</w:t>
      </w:r>
      <w:r w:rsidR="006C074F" w:rsidRPr="008730AF">
        <w:rPr>
          <w:color w:val="000000"/>
          <w:shd w:val="clear" w:color="auto" w:fill="FFFFFF"/>
        </w:rPr>
        <w:t xml:space="preserve"> what would be the status of his government. </w:t>
      </w:r>
      <w:r w:rsidR="00162318" w:rsidRPr="008730AF">
        <w:rPr>
          <w:color w:val="000000"/>
          <w:shd w:val="clear" w:color="auto" w:fill="FFFFFF"/>
        </w:rPr>
        <w:t>Perhaps he</w:t>
      </w:r>
      <w:r w:rsidR="006C074F" w:rsidRPr="008730AF">
        <w:rPr>
          <w:color w:val="000000"/>
          <w:shd w:val="clear" w:color="auto" w:fill="FFFFFF"/>
        </w:rPr>
        <w:t xml:space="preserve"> would have no ground to stand on. This has made him more worried</w:t>
      </w:r>
      <w:r w:rsidR="00C0205D" w:rsidRPr="008730AF">
        <w:rPr>
          <w:color w:val="000000"/>
          <w:shd w:val="clear" w:color="auto" w:fill="FFFFFF"/>
        </w:rPr>
        <w:t>,</w:t>
      </w:r>
      <w:r w:rsidR="006C074F" w:rsidRPr="008730AF">
        <w:rPr>
          <w:color w:val="000000"/>
          <w:shd w:val="clear" w:color="auto" w:fill="FFFFFF"/>
        </w:rPr>
        <w:t xml:space="preserve"> as the picture shows.</w:t>
      </w:r>
      <w:r w:rsidR="006C074F" w:rsidRPr="008730AF">
        <w:rPr>
          <w:b/>
          <w:bCs/>
          <w:color w:val="000000"/>
          <w:shd w:val="clear" w:color="auto" w:fill="FFFFFF"/>
        </w:rPr>
        <w:t xml:space="preserve"> </w:t>
      </w:r>
      <w:r w:rsidR="00D644C0" w:rsidRPr="008730AF">
        <w:rPr>
          <w:color w:val="000000"/>
          <w:shd w:val="clear" w:color="auto" w:fill="FFFFFF"/>
        </w:rPr>
        <w:t xml:space="preserve">Moreover, the heaps and haphazardness </w:t>
      </w:r>
      <w:r w:rsidR="00C0205D" w:rsidRPr="008730AF">
        <w:rPr>
          <w:color w:val="000000"/>
          <w:shd w:val="clear" w:color="auto" w:fill="FFFFFF"/>
        </w:rPr>
        <w:t>delivered</w:t>
      </w:r>
      <w:r w:rsidR="00D644C0" w:rsidRPr="008730AF">
        <w:rPr>
          <w:color w:val="000000"/>
          <w:shd w:val="clear" w:color="auto" w:fill="FFFFFF"/>
        </w:rPr>
        <w:t xml:space="preserve"> illustrate </w:t>
      </w:r>
      <w:r w:rsidR="00395D4A" w:rsidRPr="008730AF">
        <w:rPr>
          <w:color w:val="000000"/>
          <w:shd w:val="clear" w:color="auto" w:fill="FFFFFF"/>
        </w:rPr>
        <w:t>vicissitudes</w:t>
      </w:r>
      <w:r w:rsidR="00D644C0" w:rsidRPr="008730AF">
        <w:rPr>
          <w:color w:val="000000"/>
          <w:shd w:val="clear" w:color="auto" w:fill="FFFFFF"/>
        </w:rPr>
        <w:t xml:space="preserve"> between America and </w:t>
      </w:r>
      <w:r w:rsidR="00C0205D" w:rsidRPr="008730AF">
        <w:rPr>
          <w:color w:val="000000"/>
          <w:shd w:val="clear" w:color="auto" w:fill="FFFFFF"/>
        </w:rPr>
        <w:t xml:space="preserve">the </w:t>
      </w:r>
      <w:r w:rsidR="00D644C0" w:rsidRPr="008730AF">
        <w:rPr>
          <w:color w:val="000000"/>
          <w:shd w:val="clear" w:color="auto" w:fill="FFFFFF"/>
        </w:rPr>
        <w:t>Taliban.</w:t>
      </w:r>
      <w:r w:rsidR="00C7432F" w:rsidRPr="008730AF">
        <w:rPr>
          <w:color w:val="000000"/>
          <w:shd w:val="clear" w:color="auto" w:fill="FFFFFF"/>
        </w:rPr>
        <w:t xml:space="preserve"> </w:t>
      </w:r>
    </w:p>
    <w:p w14:paraId="3BC6A0FA" w14:textId="77777777" w:rsidR="0004736D" w:rsidRPr="008730AF" w:rsidRDefault="0004736D" w:rsidP="001A23ED">
      <w:pPr>
        <w:spacing w:line="240" w:lineRule="auto"/>
        <w:ind w:left="1440"/>
        <w:rPr>
          <w:color w:val="000000"/>
          <w:shd w:val="clear" w:color="auto" w:fill="FFFFFF"/>
        </w:rPr>
      </w:pPr>
    </w:p>
    <w:p w14:paraId="3D828EAB" w14:textId="4E1A6246" w:rsidR="00B373DC" w:rsidRDefault="00B373DC" w:rsidP="001A23ED">
      <w:pPr>
        <w:spacing w:line="240" w:lineRule="auto"/>
        <w:ind w:left="1440"/>
        <w:rPr>
          <w:b/>
          <w:bCs/>
          <w:color w:val="000000"/>
          <w:shd w:val="clear" w:color="auto" w:fill="FFFFFF"/>
        </w:rPr>
      </w:pPr>
      <w:r w:rsidRPr="008730AF">
        <w:rPr>
          <w:b/>
          <w:bCs/>
          <w:color w:val="000000"/>
          <w:shd w:val="clear" w:color="auto" w:fill="FFFFFF"/>
        </w:rPr>
        <w:t>Fig 02</w:t>
      </w:r>
    </w:p>
    <w:p w14:paraId="6538EDE5" w14:textId="77777777" w:rsidR="0004736D" w:rsidRPr="008730AF" w:rsidRDefault="0004736D" w:rsidP="001A23ED">
      <w:pPr>
        <w:spacing w:line="240" w:lineRule="auto"/>
        <w:ind w:left="1440"/>
        <w:rPr>
          <w:b/>
          <w:bCs/>
          <w:color w:val="000000"/>
          <w:shd w:val="clear" w:color="auto" w:fill="FFFFFF"/>
        </w:rPr>
      </w:pPr>
    </w:p>
    <w:p w14:paraId="4162A88A" w14:textId="77777777" w:rsidR="00B373DC" w:rsidRPr="008730AF" w:rsidRDefault="00B373DC" w:rsidP="001A23ED">
      <w:pPr>
        <w:spacing w:line="240" w:lineRule="auto"/>
        <w:ind w:left="1440"/>
        <w:rPr>
          <w:color w:val="000000"/>
          <w:shd w:val="clear" w:color="auto" w:fill="FFFFFF"/>
        </w:rPr>
      </w:pPr>
      <w:r w:rsidRPr="008730AF">
        <w:rPr>
          <w:noProof/>
          <w:color w:val="000000"/>
          <w:shd w:val="clear" w:color="auto" w:fill="FFFFFF"/>
          <w:lang w:val="en-US"/>
        </w:rPr>
        <w:drawing>
          <wp:inline distT="0" distB="0" distL="0" distR="0" wp14:anchorId="3359EB0D" wp14:editId="34581CDA">
            <wp:extent cx="4819650" cy="3457575"/>
            <wp:effectExtent l="0" t="0" r="0" b="9525"/>
            <wp:docPr id="3" name="Picture 1" descr="C:\Users\R.Quershi\Desktop\Research article 2020\20200616_0743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Quershi\Desktop\Research article 2020\20200616_074316.jpg"/>
                    <pic:cNvPicPr>
                      <a:picLocks noChangeAspect="1" noChangeArrowheads="1"/>
                    </pic:cNvPicPr>
                  </pic:nvPicPr>
                  <pic:blipFill>
                    <a:blip r:embed="rId16" cstate="print"/>
                    <a:srcRect/>
                    <a:stretch>
                      <a:fillRect/>
                    </a:stretch>
                  </pic:blipFill>
                  <pic:spPr bwMode="auto">
                    <a:xfrm>
                      <a:off x="0" y="0"/>
                      <a:ext cx="4819650" cy="3457575"/>
                    </a:xfrm>
                    <a:prstGeom prst="rect">
                      <a:avLst/>
                    </a:prstGeom>
                    <a:noFill/>
                    <a:ln w="9525">
                      <a:noFill/>
                      <a:miter lim="800000"/>
                      <a:headEnd/>
                      <a:tailEnd/>
                    </a:ln>
                  </pic:spPr>
                </pic:pic>
              </a:graphicData>
            </a:graphic>
          </wp:inline>
        </w:drawing>
      </w:r>
    </w:p>
    <w:p w14:paraId="00E893B9" w14:textId="77777777" w:rsidR="00372AFB" w:rsidRPr="008730AF" w:rsidRDefault="00372AFB" w:rsidP="001A23ED">
      <w:pPr>
        <w:spacing w:line="240" w:lineRule="auto"/>
        <w:ind w:left="1440"/>
        <w:rPr>
          <w:color w:val="000000"/>
          <w:shd w:val="clear" w:color="auto" w:fill="FFFFFF"/>
        </w:rPr>
      </w:pPr>
    </w:p>
    <w:p w14:paraId="5CA30672" w14:textId="2F121851" w:rsidR="004B35D0" w:rsidRPr="008730AF" w:rsidRDefault="003635F1" w:rsidP="0004736D">
      <w:pPr>
        <w:spacing w:line="240" w:lineRule="auto"/>
        <w:ind w:left="720" w:firstLine="720"/>
        <w:rPr>
          <w:b/>
          <w:bCs/>
          <w:color w:val="000000"/>
          <w:szCs w:val="28"/>
          <w:shd w:val="clear" w:color="auto" w:fill="FFFFFF"/>
        </w:rPr>
      </w:pPr>
      <w:r w:rsidRPr="008730AF">
        <w:rPr>
          <w:b/>
          <w:bCs/>
          <w:color w:val="000000"/>
          <w:szCs w:val="28"/>
          <w:shd w:val="clear" w:color="auto" w:fill="FFFFFF"/>
        </w:rPr>
        <w:lastRenderedPageBreak/>
        <w:t>ANALYSIS AND DISCUSSION</w:t>
      </w:r>
    </w:p>
    <w:p w14:paraId="753B2A96" w14:textId="6E73C4D5" w:rsidR="0046687A" w:rsidRDefault="0043495A" w:rsidP="001A23ED">
      <w:pPr>
        <w:autoSpaceDE w:val="0"/>
        <w:autoSpaceDN w:val="0"/>
        <w:spacing w:line="240" w:lineRule="auto"/>
        <w:ind w:left="1440"/>
      </w:pPr>
      <w:r w:rsidRPr="008730AF">
        <w:t xml:space="preserve">Dijk </w:t>
      </w:r>
      <w:r w:rsidR="000B1B71" w:rsidRPr="008730AF">
        <w:t>(</w:t>
      </w:r>
      <w:r w:rsidRPr="008730AF">
        <w:t>2004</w:t>
      </w:r>
      <w:r w:rsidR="000B1B71" w:rsidRPr="008730AF">
        <w:t>) asserts that print media discourses are highly politici</w:t>
      </w:r>
      <w:r w:rsidR="00C0205D" w:rsidRPr="008730AF">
        <w:t>z</w:t>
      </w:r>
      <w:r w:rsidR="000B1B71" w:rsidRPr="008730AF">
        <w:t>ed</w:t>
      </w:r>
      <w:r w:rsidR="00C0205D" w:rsidRPr="008730AF">
        <w:t>,</w:t>
      </w:r>
      <w:r w:rsidR="000B1B71" w:rsidRPr="008730AF">
        <w:t xml:space="preserve"> and people belonging to in-group are represented positively and vice versa. </w:t>
      </w:r>
      <w:r w:rsidRPr="008730AF">
        <w:t>Similarly, Bo</w:t>
      </w:r>
      <w:r w:rsidR="007D2F55" w:rsidRPr="008730AF">
        <w:t>o</w:t>
      </w:r>
      <w:r w:rsidRPr="008730AF">
        <w:t xml:space="preserve">rstin </w:t>
      </w:r>
      <w:r w:rsidR="000B1B71" w:rsidRPr="008730AF">
        <w:t>(</w:t>
      </w:r>
      <w:r w:rsidRPr="008730AF">
        <w:t>1963</w:t>
      </w:r>
      <w:r w:rsidR="0005414B" w:rsidRPr="008730AF">
        <w:t>) opines</w:t>
      </w:r>
      <w:r w:rsidR="0046687A" w:rsidRPr="008730AF">
        <w:t xml:space="preserve"> that people se</w:t>
      </w:r>
      <w:r w:rsidR="000B1B71" w:rsidRPr="008730AF">
        <w:t>e mediated images more than</w:t>
      </w:r>
      <w:r w:rsidR="0046687A" w:rsidRPr="008730AF">
        <w:t xml:space="preserve"> read</w:t>
      </w:r>
      <w:r w:rsidR="000B1B71" w:rsidRPr="008730AF">
        <w:t>ing</w:t>
      </w:r>
      <w:r w:rsidR="0046687A" w:rsidRPr="008730AF">
        <w:t xml:space="preserve"> the words. Accordin</w:t>
      </w:r>
      <w:r w:rsidRPr="008730AF">
        <w:t>g to him</w:t>
      </w:r>
      <w:r w:rsidR="00C6749A" w:rsidRPr="008730AF">
        <w:t xml:space="preserve">, </w:t>
      </w:r>
      <w:r w:rsidR="0005414B" w:rsidRPr="008730AF">
        <w:t>visual imagery</w:t>
      </w:r>
      <w:r w:rsidR="00D60BBE" w:rsidRPr="008730AF">
        <w:t xml:space="preserve"> is more persuasive than words and semiotics are meant for everybody and are decoded likewise.</w:t>
      </w:r>
    </w:p>
    <w:p w14:paraId="6A5308CD" w14:textId="77777777" w:rsidR="007F755E" w:rsidRPr="008730AF" w:rsidRDefault="007F755E" w:rsidP="001A23ED">
      <w:pPr>
        <w:autoSpaceDE w:val="0"/>
        <w:autoSpaceDN w:val="0"/>
        <w:spacing w:line="240" w:lineRule="auto"/>
        <w:ind w:left="1440"/>
        <w:rPr>
          <w:spacing w:val="2"/>
        </w:rPr>
      </w:pPr>
    </w:p>
    <w:p w14:paraId="79DDC143" w14:textId="0E859032" w:rsidR="00BA3BB9" w:rsidRDefault="001C00CB" w:rsidP="001A23ED">
      <w:pPr>
        <w:spacing w:line="240" w:lineRule="auto"/>
        <w:ind w:left="1440"/>
      </w:pPr>
      <w:r w:rsidRPr="008730AF">
        <w:t xml:space="preserve">Here in this image, the use of </w:t>
      </w:r>
      <w:r w:rsidR="0026183A" w:rsidRPr="008730AF">
        <w:t>linguistic text</w:t>
      </w:r>
      <w:r w:rsidR="00C0205D" w:rsidRPr="008730AF">
        <w:t xml:space="preserve">' </w:t>
      </w:r>
      <w:r w:rsidR="0026183A" w:rsidRPr="008730AF">
        <w:t>STEP-</w:t>
      </w:r>
      <w:r w:rsidRPr="008730AF">
        <w:t xml:space="preserve"> BY</w:t>
      </w:r>
      <w:r w:rsidR="0026183A" w:rsidRPr="008730AF">
        <w:t>-</w:t>
      </w:r>
      <w:r w:rsidRPr="008730AF">
        <w:t xml:space="preserve"> STEP TOWARDS PEACE</w:t>
      </w:r>
      <w:r w:rsidR="00C0205D" w:rsidRPr="008730AF">
        <w:t>'</w:t>
      </w:r>
      <w:r w:rsidR="0026183A" w:rsidRPr="008730AF">
        <w:t xml:space="preserve"> carries different interpretations at explicit and implicit levels. The expression </w:t>
      </w:r>
      <w:r w:rsidR="00C0205D" w:rsidRPr="008730AF">
        <w:t>'</w:t>
      </w:r>
      <w:r w:rsidR="0026183A" w:rsidRPr="008730AF">
        <w:t>Step-by step connotes that ideological differences cannot be resolved</w:t>
      </w:r>
      <w:r w:rsidR="00C0205D" w:rsidRPr="008730AF">
        <w:t>. Instead,</w:t>
      </w:r>
      <w:r w:rsidR="0026183A" w:rsidRPr="008730AF">
        <w:t xml:space="preserve"> such deep</w:t>
      </w:r>
      <w:r w:rsidR="00C0205D" w:rsidRPr="008730AF">
        <w:t>-</w:t>
      </w:r>
      <w:r w:rsidR="0026183A" w:rsidRPr="008730AF">
        <w:t xml:space="preserve">rooted clashes need </w:t>
      </w:r>
      <w:r w:rsidR="00C0205D" w:rsidRPr="008730AF">
        <w:t xml:space="preserve">a </w:t>
      </w:r>
      <w:r w:rsidR="0026183A" w:rsidRPr="008730AF">
        <w:t xml:space="preserve">certain amount of time to be </w:t>
      </w:r>
      <w:r w:rsidR="00C0205D" w:rsidRPr="008730AF">
        <w:t>determin</w:t>
      </w:r>
      <w:r w:rsidR="0026183A" w:rsidRPr="008730AF">
        <w:t>ed. Similarly, the c</w:t>
      </w:r>
      <w:r w:rsidR="00C0205D" w:rsidRPr="008730AF">
        <w:t>onfrontation</w:t>
      </w:r>
      <w:r w:rsidR="0026183A" w:rsidRPr="008730AF">
        <w:t xml:space="preserve">s between </w:t>
      </w:r>
      <w:r w:rsidR="00C0205D" w:rsidRPr="008730AF">
        <w:t xml:space="preserve">the </w:t>
      </w:r>
      <w:r w:rsidR="0026183A" w:rsidRPr="008730AF">
        <w:t xml:space="preserve">Afghan Taliban and </w:t>
      </w:r>
      <w:r w:rsidR="00C0205D" w:rsidRPr="008730AF">
        <w:t xml:space="preserve">the </w:t>
      </w:r>
      <w:r w:rsidR="0026183A" w:rsidRPr="008730AF">
        <w:t>American administration are deep</w:t>
      </w:r>
      <w:r w:rsidR="00C0205D" w:rsidRPr="008730AF">
        <w:t>-</w:t>
      </w:r>
      <w:r w:rsidR="0026183A" w:rsidRPr="008730AF">
        <w:t>rooted and will take time to be resolved. A gradual and step-by</w:t>
      </w:r>
      <w:r w:rsidR="00C0205D" w:rsidRPr="008730AF">
        <w:t>-</w:t>
      </w:r>
      <w:r w:rsidR="0026183A" w:rsidRPr="008730AF">
        <w:t>step process is required in this regard. The two ideological groups have through various phases during history where the</w:t>
      </w:r>
      <w:r w:rsidR="00C0205D" w:rsidRPr="008730AF">
        <w:t>ir</w:t>
      </w:r>
      <w:r w:rsidR="0026183A" w:rsidRPr="008730AF">
        <w:t xml:space="preserve"> relations are concerned. At times the Taliban have been blue</w:t>
      </w:r>
      <w:r w:rsidR="00C0205D" w:rsidRPr="008730AF">
        <w:t>-</w:t>
      </w:r>
      <w:r w:rsidR="0026183A" w:rsidRPr="008730AF">
        <w:t>eyed for America</w:t>
      </w:r>
      <w:r w:rsidR="00923599" w:rsidRPr="008730AF">
        <w:t xml:space="preserve"> (when they were fighting against Russia for the interest of America). Then the time came also when friends in the past t</w:t>
      </w:r>
      <w:r w:rsidR="00C0205D" w:rsidRPr="008730AF">
        <w:t>ur</w:t>
      </w:r>
      <w:r w:rsidR="00923599" w:rsidRPr="008730AF">
        <w:t>ned bitterly against each</w:t>
      </w:r>
      <w:r w:rsidR="00C0205D" w:rsidRPr="008730AF">
        <w:t xml:space="preserve"> </w:t>
      </w:r>
      <w:r w:rsidR="00923599" w:rsidRPr="008730AF">
        <w:t xml:space="preserve">other. </w:t>
      </w:r>
      <w:r w:rsidR="00C0205D" w:rsidRPr="008730AF">
        <w:t>O</w:t>
      </w:r>
      <w:r w:rsidR="00923599" w:rsidRPr="008730AF">
        <w:t>nce again</w:t>
      </w:r>
      <w:r w:rsidR="00C0205D" w:rsidRPr="008730AF">
        <w:t>,</w:t>
      </w:r>
      <w:r w:rsidR="00923599" w:rsidRPr="008730AF">
        <w:t xml:space="preserve"> efforts are being made to restore good ties through step-by-step peace talk</w:t>
      </w:r>
      <w:r w:rsidR="00C0205D" w:rsidRPr="008730AF">
        <w:t>s</w:t>
      </w:r>
      <w:r w:rsidR="00923599" w:rsidRPr="008730AF">
        <w:t xml:space="preserve">. The ladders in the picture </w:t>
      </w:r>
      <w:r w:rsidR="00C0205D" w:rsidRPr="008730AF">
        <w:t>metaphorically represent</w:t>
      </w:r>
      <w:r w:rsidR="00923599" w:rsidRPr="008730AF">
        <w:t xml:space="preserve"> </w:t>
      </w:r>
      <w:r w:rsidR="00C0205D" w:rsidRPr="008730AF">
        <w:t>both parties' progress so far</w:t>
      </w:r>
      <w:r w:rsidR="00923599" w:rsidRPr="008730AF">
        <w:t xml:space="preserve">. The semiotic analysis illustrates that though </w:t>
      </w:r>
      <w:r w:rsidR="00C0205D" w:rsidRPr="008730AF">
        <w:t xml:space="preserve">the </w:t>
      </w:r>
      <w:r w:rsidR="00923599" w:rsidRPr="008730AF">
        <w:t xml:space="preserve">Taliban and </w:t>
      </w:r>
      <w:r w:rsidR="00C0205D" w:rsidRPr="008730AF">
        <w:t xml:space="preserve">the </w:t>
      </w:r>
      <w:r w:rsidR="00923599" w:rsidRPr="008730AF">
        <w:t>American administration are close enough to bridge the gap</w:t>
      </w:r>
      <w:r w:rsidR="00C0205D" w:rsidRPr="008730AF">
        <w:t>, they have a particular gap</w:t>
      </w:r>
      <w:r w:rsidR="00BA3BB9" w:rsidRPr="008730AF">
        <w:t>. This has been shown through the right hands of both the representatives of their respective ideological groups.</w:t>
      </w:r>
    </w:p>
    <w:p w14:paraId="34F97AF9" w14:textId="77777777" w:rsidR="007F755E" w:rsidRPr="008730AF" w:rsidRDefault="007F755E" w:rsidP="001A23ED">
      <w:pPr>
        <w:spacing w:line="240" w:lineRule="auto"/>
        <w:ind w:left="1440"/>
      </w:pPr>
    </w:p>
    <w:p w14:paraId="4E293171" w14:textId="61EF6DC2" w:rsidR="00C0205D" w:rsidRDefault="00BA3BB9" w:rsidP="001A23ED">
      <w:pPr>
        <w:spacing w:line="240" w:lineRule="auto"/>
        <w:ind w:left="1440"/>
      </w:pPr>
      <w:r w:rsidRPr="008730AF">
        <w:t>Kress (2010) opines that semiotics are highly ideological</w:t>
      </w:r>
      <w:r w:rsidR="00C0205D" w:rsidRPr="008730AF">
        <w:t>,</w:t>
      </w:r>
      <w:r w:rsidRPr="008730AF">
        <w:t xml:space="preserve"> and they are drawn purposefully. </w:t>
      </w:r>
      <w:r w:rsidR="00A7023D" w:rsidRPr="008730AF">
        <w:t>Each</w:t>
      </w:r>
      <w:r w:rsidRPr="008730AF">
        <w:t xml:space="preserve"> aspect involved in their drawing carries some ideology in it. Similarly, the steps covered by </w:t>
      </w:r>
      <w:r w:rsidR="00C0205D" w:rsidRPr="008730AF">
        <w:t xml:space="preserve">the </w:t>
      </w:r>
      <w:r w:rsidRPr="008730AF">
        <w:t xml:space="preserve">American representative are five in number, whereas the steps covered by </w:t>
      </w:r>
      <w:r w:rsidR="00C0205D" w:rsidRPr="008730AF">
        <w:t xml:space="preserve">the </w:t>
      </w:r>
      <w:r w:rsidRPr="008730AF">
        <w:t xml:space="preserve">Taliban representative are six in number. This implies that perhaps </w:t>
      </w:r>
      <w:r w:rsidR="00C0205D" w:rsidRPr="008730AF">
        <w:t xml:space="preserve">the </w:t>
      </w:r>
      <w:r w:rsidRPr="008730AF">
        <w:t xml:space="preserve">Taliban are more willing </w:t>
      </w:r>
      <w:r w:rsidR="00C0205D" w:rsidRPr="008730AF">
        <w:t>to</w:t>
      </w:r>
      <w:r w:rsidRPr="008730AF">
        <w:t xml:space="preserve"> </w:t>
      </w:r>
      <w:r w:rsidR="00A7023D" w:rsidRPr="008730AF">
        <w:t>systematic</w:t>
      </w:r>
      <w:r w:rsidRPr="008730AF">
        <w:t xml:space="preserve"> peace talk</w:t>
      </w:r>
      <w:r w:rsidR="00C0205D" w:rsidRPr="008730AF">
        <w:t xml:space="preserve"> and are one </w:t>
      </w:r>
      <w:r w:rsidR="00A7023D" w:rsidRPr="008730AF">
        <w:t>step</w:t>
      </w:r>
      <w:r w:rsidRPr="008730AF">
        <w:t xml:space="preserve"> ahead in this regard. On the other hand, the American representative is standing at </w:t>
      </w:r>
      <w:r w:rsidR="00C0205D" w:rsidRPr="008730AF">
        <w:t xml:space="preserve">the </w:t>
      </w:r>
      <w:r w:rsidRPr="008730AF">
        <w:t xml:space="preserve">fifth step, </w:t>
      </w:r>
      <w:r w:rsidR="00C0205D" w:rsidRPr="008730AF">
        <w:t>perhap</w:t>
      </w:r>
      <w:r w:rsidRPr="008730AF">
        <w:t xml:space="preserve">s because the two </w:t>
      </w:r>
      <w:r w:rsidR="00C0205D" w:rsidRPr="008730AF">
        <w:t>can still not</w:t>
      </w:r>
      <w:r w:rsidR="00A7023D" w:rsidRPr="008730AF">
        <w:t xml:space="preserve"> shake hands with each other (</w:t>
      </w:r>
      <w:r w:rsidRPr="008730AF">
        <w:t xml:space="preserve">to overcome their ideological clashes). One thing more is </w:t>
      </w:r>
      <w:r w:rsidR="00C0205D" w:rsidRPr="008730AF">
        <w:t>essential</w:t>
      </w:r>
      <w:r w:rsidRPr="008730AF">
        <w:t xml:space="preserve"> to note </w:t>
      </w:r>
      <w:r w:rsidR="00C0205D" w:rsidRPr="008730AF">
        <w:t xml:space="preserve">is </w:t>
      </w:r>
      <w:r w:rsidRPr="008730AF">
        <w:t xml:space="preserve">that </w:t>
      </w:r>
      <w:r w:rsidR="00C0205D" w:rsidRPr="008730AF">
        <w:t xml:space="preserve">the </w:t>
      </w:r>
      <w:r w:rsidR="00A7023D" w:rsidRPr="008730AF">
        <w:t>American</w:t>
      </w:r>
      <w:r w:rsidRPr="008730AF">
        <w:t xml:space="preserve"> representative is standing on his two feet</w:t>
      </w:r>
      <w:r w:rsidR="001C00CB" w:rsidRPr="008730AF">
        <w:t xml:space="preserve"> </w:t>
      </w:r>
      <w:r w:rsidRPr="008730AF">
        <w:t xml:space="preserve">on step </w:t>
      </w:r>
      <w:r w:rsidR="00A7023D" w:rsidRPr="008730AF">
        <w:t>number</w:t>
      </w:r>
      <w:r w:rsidRPr="008730AF">
        <w:t xml:space="preserve"> five</w:t>
      </w:r>
      <w:r w:rsidR="00C0205D" w:rsidRPr="008730AF">
        <w:t>.</w:t>
      </w:r>
    </w:p>
    <w:p w14:paraId="39529A5F" w14:textId="77777777" w:rsidR="007F755E" w:rsidRPr="008730AF" w:rsidRDefault="007F755E" w:rsidP="001A23ED">
      <w:pPr>
        <w:spacing w:line="240" w:lineRule="auto"/>
        <w:ind w:left="1440"/>
      </w:pPr>
    </w:p>
    <w:p w14:paraId="4B4C2272" w14:textId="573A4839" w:rsidR="007F20AA" w:rsidRPr="008730AF" w:rsidRDefault="00C0205D" w:rsidP="001A23ED">
      <w:pPr>
        <w:spacing w:line="240" w:lineRule="auto"/>
        <w:ind w:left="1440"/>
      </w:pPr>
      <w:r w:rsidRPr="008730AF">
        <w:t>In contrast,</w:t>
      </w:r>
      <w:r w:rsidR="00BA3BB9" w:rsidRPr="008730AF">
        <w:t xml:space="preserve"> Taliban representatives though one step ahead, </w:t>
      </w:r>
      <w:r w:rsidRPr="008730AF">
        <w:t>are</w:t>
      </w:r>
      <w:r w:rsidR="00BA3BB9" w:rsidRPr="008730AF">
        <w:t xml:space="preserve"> standing on one foot</w:t>
      </w:r>
      <w:r w:rsidRPr="008730AF">
        <w:t>. O</w:t>
      </w:r>
      <w:r w:rsidR="00BA3BB9" w:rsidRPr="008730AF">
        <w:t>ther is somewhat in the air</w:t>
      </w:r>
      <w:r w:rsidRPr="008730AF">
        <w:t>, which may indicate that he is somewhat imbalanced and this might be the reason for the</w:t>
      </w:r>
      <w:r w:rsidR="00E86475" w:rsidRPr="008730AF">
        <w:t xml:space="preserve"> existing distance between </w:t>
      </w:r>
      <w:r w:rsidRPr="008730AF">
        <w:t xml:space="preserve">the </w:t>
      </w:r>
      <w:r w:rsidR="00E86475" w:rsidRPr="008730AF">
        <w:t xml:space="preserve">two hands. The picture illustrates that if </w:t>
      </w:r>
      <w:r w:rsidR="00A7023D" w:rsidRPr="008730AF">
        <w:t>continuous</w:t>
      </w:r>
      <w:r w:rsidR="00E86475" w:rsidRPr="008730AF">
        <w:t xml:space="preserve"> </w:t>
      </w:r>
      <w:r w:rsidR="00A7023D" w:rsidRPr="008730AF">
        <w:t>step-by-step</w:t>
      </w:r>
      <w:r w:rsidR="00E86475" w:rsidRPr="008730AF">
        <w:t xml:space="preserve"> efforts are made, the time may come when both the representatives can be in a position to shake hand</w:t>
      </w:r>
      <w:r w:rsidRPr="008730AF">
        <w:t>s</w:t>
      </w:r>
      <w:r w:rsidR="00E86475" w:rsidRPr="008730AF">
        <w:t xml:space="preserve"> with each other </w:t>
      </w:r>
      <w:r w:rsidR="00A7023D" w:rsidRPr="008730AF">
        <w:t>(ideological</w:t>
      </w:r>
      <w:r w:rsidR="00E86475" w:rsidRPr="008730AF">
        <w:t xml:space="preserve"> differences may be bridged).</w:t>
      </w:r>
    </w:p>
    <w:p w14:paraId="5BC541BF" w14:textId="77777777" w:rsidR="007F755E" w:rsidRDefault="007F20AA" w:rsidP="001A23ED">
      <w:pPr>
        <w:spacing w:line="240" w:lineRule="auto"/>
        <w:ind w:left="1440"/>
      </w:pPr>
      <w:r w:rsidRPr="008730AF">
        <w:t xml:space="preserve">   </w:t>
      </w:r>
    </w:p>
    <w:p w14:paraId="42D25A0A" w14:textId="39782729" w:rsidR="00BB3351" w:rsidRDefault="007F20AA" w:rsidP="001A23ED">
      <w:pPr>
        <w:spacing w:line="240" w:lineRule="auto"/>
        <w:ind w:left="1440"/>
      </w:pPr>
      <w:r w:rsidRPr="008730AF">
        <w:t xml:space="preserve">Kristeva (1969) argues that every speech act includes </w:t>
      </w:r>
      <w:r w:rsidR="00C0205D" w:rsidRPr="008730AF">
        <w:t xml:space="preserve">the </w:t>
      </w:r>
      <w:r w:rsidRPr="008730AF">
        <w:t xml:space="preserve">transmission of messages </w:t>
      </w:r>
      <w:r w:rsidRPr="008730AF">
        <w:rPr>
          <w:spacing w:val="1"/>
        </w:rPr>
        <w:t>through the `language' of gesture, posture</w:t>
      </w:r>
      <w:r w:rsidR="00821A75" w:rsidRPr="008730AF">
        <w:rPr>
          <w:spacing w:val="1"/>
        </w:rPr>
        <w:t>, clothing, hairstyle, perfume and social</w:t>
      </w:r>
      <w:r w:rsidRPr="008730AF">
        <w:rPr>
          <w:spacing w:val="1"/>
        </w:rPr>
        <w:t xml:space="preserve"> context</w:t>
      </w:r>
      <w:r w:rsidR="00821A75" w:rsidRPr="008730AF">
        <w:rPr>
          <w:spacing w:val="1"/>
        </w:rPr>
        <w:t xml:space="preserve">. </w:t>
      </w:r>
      <w:r w:rsidRPr="008730AF">
        <w:t xml:space="preserve"> Sapir </w:t>
      </w:r>
      <w:r w:rsidR="00821A75" w:rsidRPr="008730AF">
        <w:t>(</w:t>
      </w:r>
      <w:r w:rsidRPr="008730AF">
        <w:t>1921</w:t>
      </w:r>
      <w:r w:rsidR="00821A75" w:rsidRPr="008730AF">
        <w:t>) contends that every</w:t>
      </w:r>
      <w:r w:rsidRPr="008730AF">
        <w:t xml:space="preserve"> cultural pattern and </w:t>
      </w:r>
      <w:r w:rsidR="00C0205D" w:rsidRPr="008730AF">
        <w:t>social behavior involves direct or implicit communication</w:t>
      </w:r>
      <w:r w:rsidR="00821A75" w:rsidRPr="008730AF">
        <w:rPr>
          <w:spacing w:val="2"/>
        </w:rPr>
        <w:t xml:space="preserve">. </w:t>
      </w:r>
      <w:r w:rsidR="00A7023D" w:rsidRPr="008730AF">
        <w:t>However</w:t>
      </w:r>
      <w:r w:rsidR="00E86475" w:rsidRPr="008730AF">
        <w:t>,</w:t>
      </w:r>
      <w:r w:rsidR="004E553C" w:rsidRPr="008730AF">
        <w:t xml:space="preserve"> the semiotic analysis connotes that despite doing their best to restore peace in Afghanistan</w:t>
      </w:r>
      <w:r w:rsidR="00E86475" w:rsidRPr="008730AF">
        <w:t xml:space="preserve"> so far</w:t>
      </w:r>
      <w:r w:rsidR="00C0205D" w:rsidRPr="008730AF">
        <w:t>, the parties have not achieved</w:t>
      </w:r>
      <w:r w:rsidR="004E553C" w:rsidRPr="008730AF">
        <w:t xml:space="preserve"> their desired goals because of some fundamental cultural and religious differences.</w:t>
      </w:r>
      <w:r w:rsidR="00E86475" w:rsidRPr="008730AF">
        <w:t xml:space="preserve"> The way these ladders </w:t>
      </w:r>
      <w:r w:rsidR="00E86475" w:rsidRPr="008730AF">
        <w:lastRenderedPageBreak/>
        <w:t>have been placed seem</w:t>
      </w:r>
      <w:r w:rsidR="00C0205D" w:rsidRPr="008730AF">
        <w:t>s</w:t>
      </w:r>
      <w:r w:rsidR="00E86475" w:rsidRPr="008730AF">
        <w:t xml:space="preserve"> somewhat insecure</w:t>
      </w:r>
      <w:r w:rsidR="00C0205D" w:rsidRPr="008730AF">
        <w:t>. T</w:t>
      </w:r>
      <w:r w:rsidR="00E86475" w:rsidRPr="008730AF">
        <w:t xml:space="preserve">herefore, both the </w:t>
      </w:r>
      <w:r w:rsidR="00A7023D" w:rsidRPr="008730AF">
        <w:t>representatives</w:t>
      </w:r>
      <w:r w:rsidR="00E86475" w:rsidRPr="008730AF">
        <w:t xml:space="preserve"> are holding the ladders on their respective sides</w:t>
      </w:r>
      <w:r w:rsidR="00F524EF" w:rsidRPr="008730AF">
        <w:t xml:space="preserve"> with their left hands. The ladders shown in the picture also resemble a road going ahead. As far as the representation of </w:t>
      </w:r>
      <w:r w:rsidR="00C0205D" w:rsidRPr="008730AF">
        <w:t xml:space="preserve">the </w:t>
      </w:r>
      <w:r w:rsidR="00F524EF" w:rsidRPr="008730AF">
        <w:t xml:space="preserve">Afghan government is concerned, it seems </w:t>
      </w:r>
      <w:r w:rsidR="00C0205D" w:rsidRPr="008730AF">
        <w:t xml:space="preserve">to be </w:t>
      </w:r>
      <w:r w:rsidR="00F524EF" w:rsidRPr="008730AF">
        <w:t xml:space="preserve">in a </w:t>
      </w:r>
      <w:r w:rsidR="00C0205D" w:rsidRPr="008730AF">
        <w:t>problematic</w:t>
      </w:r>
      <w:r w:rsidR="00F524EF" w:rsidRPr="008730AF">
        <w:t xml:space="preserve"> and boggled situation. The semiotic illustrates that the representative of </w:t>
      </w:r>
      <w:r w:rsidR="00C0205D" w:rsidRPr="008730AF">
        <w:t xml:space="preserve">the </w:t>
      </w:r>
      <w:r w:rsidR="00F524EF" w:rsidRPr="008730AF">
        <w:t>afghan government has been left far behind</w:t>
      </w:r>
      <w:r w:rsidR="00C0205D" w:rsidRPr="008730AF">
        <w:t>,</w:t>
      </w:r>
      <w:r w:rsidR="00F524EF" w:rsidRPr="008730AF">
        <w:t xml:space="preserve"> and now things seem out of </w:t>
      </w:r>
      <w:r w:rsidR="00C0205D" w:rsidRPr="008730AF">
        <w:t>their</w:t>
      </w:r>
      <w:r w:rsidR="00F524EF" w:rsidRPr="008730AF">
        <w:t xml:space="preserve"> reach. The </w:t>
      </w:r>
      <w:r w:rsidR="001308C0" w:rsidRPr="008730AF">
        <w:t xml:space="preserve">open mouth of the representative of </w:t>
      </w:r>
      <w:r w:rsidR="00C0205D" w:rsidRPr="008730AF">
        <w:t xml:space="preserve">the </w:t>
      </w:r>
      <w:r w:rsidR="001308C0" w:rsidRPr="008730AF">
        <w:t xml:space="preserve">Afghan government and tightly erected neck symbolize feelings of </w:t>
      </w:r>
      <w:r w:rsidR="00294E40" w:rsidRPr="008730AF">
        <w:t xml:space="preserve">worry and amazement on his part. He has been given </w:t>
      </w:r>
      <w:r w:rsidR="00C0205D" w:rsidRPr="008730AF">
        <w:t xml:space="preserve">a </w:t>
      </w:r>
      <w:r w:rsidR="00294E40" w:rsidRPr="008730AF">
        <w:t xml:space="preserve">very miniature status. To him, both the representatives of </w:t>
      </w:r>
      <w:r w:rsidR="00C0205D" w:rsidRPr="008730AF">
        <w:t xml:space="preserve">the </w:t>
      </w:r>
      <w:r w:rsidR="00294E40" w:rsidRPr="008730AF">
        <w:t>Taliban and America seem like gia</w:t>
      </w:r>
      <w:r w:rsidR="00601009" w:rsidRPr="008730AF">
        <w:t>nts far away from his reach now. Moreover, the concept of persons as state metaphors has also been used here in this semiotic be</w:t>
      </w:r>
      <w:r w:rsidR="00FF437A" w:rsidRPr="008730AF">
        <w:t>cause the three persons shown in</w:t>
      </w:r>
      <w:r w:rsidR="00601009" w:rsidRPr="008730AF">
        <w:t xml:space="preserve"> the picture stand for their respective ideological groups. </w:t>
      </w:r>
      <w:r w:rsidR="00E24462" w:rsidRPr="008730AF">
        <w:t>The use</w:t>
      </w:r>
      <w:r w:rsidR="00F05F3E" w:rsidRPr="008730AF">
        <w:t xml:space="preserve"> of </w:t>
      </w:r>
      <w:r w:rsidR="00C0205D" w:rsidRPr="008730AF">
        <w:t xml:space="preserve">the </w:t>
      </w:r>
      <w:r w:rsidR="00F05F3E" w:rsidRPr="008730AF">
        <w:t>typographic technique in the form of</w:t>
      </w:r>
      <w:r w:rsidR="00E24462" w:rsidRPr="008730AF">
        <w:t xml:space="preserve"> capital letters is also ideological</w:t>
      </w:r>
      <w:r w:rsidR="00C0205D" w:rsidRPr="008730AF">
        <w:t>. It</w:t>
      </w:r>
      <w:r w:rsidR="00E24462" w:rsidRPr="008730AF">
        <w:t xml:space="preserve"> implies that something </w:t>
      </w:r>
      <w:r w:rsidR="00C0205D" w:rsidRPr="008730AF">
        <w:t>signific</w:t>
      </w:r>
      <w:r w:rsidR="00E24462" w:rsidRPr="008730AF">
        <w:t xml:space="preserve">ant </w:t>
      </w:r>
      <w:r w:rsidR="00C0205D" w:rsidRPr="008730AF">
        <w:t>will</w:t>
      </w:r>
      <w:r w:rsidR="00E24462" w:rsidRPr="008730AF">
        <w:t xml:space="preserve"> happen because this technique is used when the producer of an ideology wants to propagate an importan</w:t>
      </w:r>
      <w:r w:rsidR="005611FE" w:rsidRPr="008730AF">
        <w:t>t</w:t>
      </w:r>
      <w:r w:rsidR="00E24462" w:rsidRPr="008730AF">
        <w:t xml:space="preserve"> ideological message to the target audience</w:t>
      </w:r>
      <w:r w:rsidR="005611FE" w:rsidRPr="008730AF">
        <w:t xml:space="preserve">. </w:t>
      </w:r>
      <w:r w:rsidR="004A3F0E" w:rsidRPr="008730AF">
        <w:t xml:space="preserve">The overall impression of the semiotic is to convey the message to the target audience about </w:t>
      </w:r>
      <w:r w:rsidR="00C0205D" w:rsidRPr="008730AF">
        <w:t xml:space="preserve">the </w:t>
      </w:r>
      <w:r w:rsidR="004A3F0E" w:rsidRPr="008730AF">
        <w:t xml:space="preserve">US-Taliban relationship. This ideological function has been performed </w:t>
      </w:r>
      <w:r w:rsidR="00C0205D" w:rsidRPr="008730AF">
        <w:t>using the concept of word-picture conjunction, linguistic and visual practices and</w:t>
      </w:r>
      <w:r w:rsidR="006D0CB4" w:rsidRPr="008730AF">
        <w:t xml:space="preserve"> </w:t>
      </w:r>
      <w:r w:rsidR="00A7023D" w:rsidRPr="008730AF">
        <w:t>employing</w:t>
      </w:r>
      <w:r w:rsidR="006D0CB4" w:rsidRPr="008730AF">
        <w:t xml:space="preserve"> </w:t>
      </w:r>
      <w:r w:rsidR="00C0205D" w:rsidRPr="008730AF">
        <w:t xml:space="preserve">the </w:t>
      </w:r>
      <w:r w:rsidR="006D0CB4" w:rsidRPr="008730AF">
        <w:t xml:space="preserve">typographic </w:t>
      </w:r>
      <w:r w:rsidR="006A0D15" w:rsidRPr="008730AF">
        <w:t>technique.</w:t>
      </w:r>
    </w:p>
    <w:p w14:paraId="51832384" w14:textId="77777777" w:rsidR="007F755E" w:rsidRPr="008730AF" w:rsidRDefault="007F755E" w:rsidP="001A23ED">
      <w:pPr>
        <w:spacing w:line="240" w:lineRule="auto"/>
        <w:ind w:left="1440"/>
      </w:pPr>
    </w:p>
    <w:p w14:paraId="1AD4F752" w14:textId="3A0FC88F" w:rsidR="00C9791B" w:rsidRPr="008730AF" w:rsidRDefault="007F755E" w:rsidP="001A23ED">
      <w:pPr>
        <w:spacing w:line="240" w:lineRule="auto"/>
        <w:ind w:left="1440"/>
      </w:pPr>
      <w:r w:rsidRPr="008730AF">
        <w:rPr>
          <w:b/>
          <w:bCs/>
          <w:color w:val="000000"/>
          <w:szCs w:val="28"/>
          <w:shd w:val="clear" w:color="auto" w:fill="FFFFFF"/>
        </w:rPr>
        <w:t>FOCUS GROUP FINDINGS</w:t>
      </w:r>
    </w:p>
    <w:p w14:paraId="7720B56A" w14:textId="0A8DEB72" w:rsidR="00426314" w:rsidRDefault="00345309" w:rsidP="001A23ED">
      <w:pPr>
        <w:spacing w:line="240" w:lineRule="auto"/>
        <w:ind w:left="1440"/>
        <w:rPr>
          <w:color w:val="000000"/>
          <w:shd w:val="clear" w:color="auto" w:fill="FFFFFF"/>
        </w:rPr>
      </w:pPr>
      <w:r w:rsidRPr="008730AF">
        <w:rPr>
          <w:color w:val="000000"/>
          <w:shd w:val="clear" w:color="auto" w:fill="FFFFFF"/>
        </w:rPr>
        <w:t>Krueger (2000</w:t>
      </w:r>
      <w:r w:rsidR="00277038" w:rsidRPr="008730AF">
        <w:rPr>
          <w:color w:val="000000"/>
          <w:shd w:val="clear" w:color="auto" w:fill="FFFFFF"/>
        </w:rPr>
        <w:t>) maintains</w:t>
      </w:r>
      <w:r w:rsidRPr="008730AF">
        <w:rPr>
          <w:color w:val="000000"/>
          <w:shd w:val="clear" w:color="auto" w:fill="FFFFFF"/>
        </w:rPr>
        <w:t xml:space="preserve"> that focus group discussions are significant means of data collection</w:t>
      </w:r>
      <w:r w:rsidR="00C0205D" w:rsidRPr="008730AF">
        <w:rPr>
          <w:color w:val="000000"/>
          <w:shd w:val="clear" w:color="auto" w:fill="FFFFFF"/>
        </w:rPr>
        <w:t xml:space="preserve"> and are used for</w:t>
      </w:r>
      <w:r w:rsidRPr="008730AF">
        <w:rPr>
          <w:color w:val="000000"/>
          <w:shd w:val="clear" w:color="auto" w:fill="FFFFFF"/>
        </w:rPr>
        <w:t xml:space="preserve"> in-depth ideological analysis in qualitative research.</w:t>
      </w:r>
      <w:r w:rsidR="00CC7104" w:rsidRPr="008730AF">
        <w:rPr>
          <w:color w:val="000000"/>
          <w:shd w:val="clear" w:color="auto" w:fill="FFFFFF"/>
        </w:rPr>
        <w:t xml:space="preserve"> </w:t>
      </w:r>
      <w:r w:rsidRPr="008730AF">
        <w:rPr>
          <w:color w:val="000000"/>
          <w:shd w:val="clear" w:color="auto" w:fill="FFFFFF"/>
        </w:rPr>
        <w:t xml:space="preserve">Similarly, to know </w:t>
      </w:r>
      <w:r w:rsidR="00C0205D" w:rsidRPr="008730AF">
        <w:rPr>
          <w:color w:val="000000"/>
          <w:shd w:val="clear" w:color="auto" w:fill="FFFFFF"/>
        </w:rPr>
        <w:t xml:space="preserve">the </w:t>
      </w:r>
      <w:r w:rsidRPr="008730AF">
        <w:rPr>
          <w:color w:val="000000"/>
          <w:shd w:val="clear" w:color="auto" w:fill="FFFFFF"/>
        </w:rPr>
        <w:t>general perception o</w:t>
      </w:r>
      <w:r w:rsidR="00C0205D" w:rsidRPr="008730AF">
        <w:rPr>
          <w:color w:val="000000"/>
          <w:shd w:val="clear" w:color="auto" w:fill="FFFFFF"/>
        </w:rPr>
        <w:t>f</w:t>
      </w:r>
      <w:r w:rsidRPr="008730AF">
        <w:rPr>
          <w:color w:val="000000"/>
          <w:shd w:val="clear" w:color="auto" w:fill="FFFFFF"/>
        </w:rPr>
        <w:t xml:space="preserve"> the selected caricatures about the representation of US- Taliban relation</w:t>
      </w:r>
      <w:r w:rsidR="00C0205D" w:rsidRPr="008730AF">
        <w:rPr>
          <w:color w:val="000000"/>
          <w:shd w:val="clear" w:color="auto" w:fill="FFFFFF"/>
        </w:rPr>
        <w:t>s</w:t>
      </w:r>
      <w:r w:rsidRPr="008730AF">
        <w:rPr>
          <w:color w:val="000000"/>
          <w:shd w:val="clear" w:color="auto" w:fill="FFFFFF"/>
        </w:rPr>
        <w:t xml:space="preserve"> through print media semiotic </w:t>
      </w:r>
      <w:r w:rsidR="00277038" w:rsidRPr="008730AF">
        <w:rPr>
          <w:color w:val="000000"/>
          <w:shd w:val="clear" w:color="auto" w:fill="FFFFFF"/>
        </w:rPr>
        <w:t>discourses,</w:t>
      </w:r>
      <w:r w:rsidRPr="008730AF">
        <w:rPr>
          <w:color w:val="000000"/>
          <w:shd w:val="clear" w:color="auto" w:fill="FFFFFF"/>
        </w:rPr>
        <w:t xml:space="preserve"> the present </w:t>
      </w:r>
      <w:r w:rsidR="00C0205D" w:rsidRPr="008730AF">
        <w:rPr>
          <w:color w:val="000000"/>
          <w:shd w:val="clear" w:color="auto" w:fill="FFFFFF"/>
        </w:rPr>
        <w:t>study</w:t>
      </w:r>
      <w:r w:rsidRPr="008730AF">
        <w:rPr>
          <w:color w:val="000000"/>
          <w:shd w:val="clear" w:color="auto" w:fill="FFFFFF"/>
        </w:rPr>
        <w:t xml:space="preserve"> employs </w:t>
      </w:r>
      <w:r w:rsidR="00C0205D" w:rsidRPr="008730AF">
        <w:rPr>
          <w:color w:val="000000"/>
          <w:shd w:val="clear" w:color="auto" w:fill="FFFFFF"/>
        </w:rPr>
        <w:t xml:space="preserve">a </w:t>
      </w:r>
      <w:r w:rsidRPr="008730AF">
        <w:rPr>
          <w:color w:val="000000"/>
          <w:shd w:val="clear" w:color="auto" w:fill="FFFFFF"/>
        </w:rPr>
        <w:t xml:space="preserve">focus group discussions method to validate </w:t>
      </w:r>
      <w:r w:rsidR="00C0205D" w:rsidRPr="008730AF">
        <w:rPr>
          <w:color w:val="000000"/>
          <w:shd w:val="clear" w:color="auto" w:fill="FFFFFF"/>
        </w:rPr>
        <w:t xml:space="preserve">the </w:t>
      </w:r>
      <w:r w:rsidR="00277038" w:rsidRPr="008730AF">
        <w:rPr>
          <w:color w:val="000000"/>
          <w:shd w:val="clear" w:color="auto" w:fill="FFFFFF"/>
        </w:rPr>
        <w:t>researchers</w:t>
      </w:r>
      <w:r w:rsidR="00C0205D" w:rsidRPr="008730AF">
        <w:rPr>
          <w:color w:val="000000"/>
          <w:shd w:val="clear" w:color="auto" w:fill="FFFFFF"/>
        </w:rPr>
        <w:t>'</w:t>
      </w:r>
      <w:r w:rsidR="00277038" w:rsidRPr="008730AF">
        <w:rPr>
          <w:color w:val="000000"/>
          <w:shd w:val="clear" w:color="auto" w:fill="FFFFFF"/>
        </w:rPr>
        <w:t xml:space="preserve"> analysis</w:t>
      </w:r>
      <w:r w:rsidRPr="008730AF">
        <w:rPr>
          <w:color w:val="000000"/>
          <w:shd w:val="clear" w:color="auto" w:fill="FFFFFF"/>
        </w:rPr>
        <w:t xml:space="preserve"> </w:t>
      </w:r>
      <w:r w:rsidR="00277038" w:rsidRPr="008730AF">
        <w:rPr>
          <w:color w:val="000000"/>
          <w:shd w:val="clear" w:color="auto" w:fill="FFFFFF"/>
        </w:rPr>
        <w:t>of semiotics</w:t>
      </w:r>
      <w:r w:rsidRPr="008730AF">
        <w:rPr>
          <w:color w:val="000000"/>
          <w:shd w:val="clear" w:color="auto" w:fill="FFFFFF"/>
        </w:rPr>
        <w:t xml:space="preserve">. For this purpose, two focus discussions were conducted. The first group comprises the </w:t>
      </w:r>
      <w:r w:rsidR="0083550E" w:rsidRPr="008730AF">
        <w:rPr>
          <w:color w:val="000000"/>
          <w:shd w:val="clear" w:color="auto" w:fill="FFFFFF"/>
        </w:rPr>
        <w:t>participants</w:t>
      </w:r>
      <w:r w:rsidRPr="008730AF">
        <w:rPr>
          <w:color w:val="000000"/>
          <w:shd w:val="clear" w:color="auto" w:fill="FFFFFF"/>
        </w:rPr>
        <w:t xml:space="preserve"> who are </w:t>
      </w:r>
      <w:r w:rsidR="007D2F55" w:rsidRPr="008730AF">
        <w:rPr>
          <w:color w:val="000000"/>
          <w:shd w:val="clear" w:color="auto" w:fill="FFFFFF"/>
        </w:rPr>
        <w:t xml:space="preserve">in </w:t>
      </w:r>
      <w:r w:rsidR="0083550E" w:rsidRPr="008730AF">
        <w:rPr>
          <w:color w:val="000000"/>
          <w:shd w:val="clear" w:color="auto" w:fill="FFFFFF"/>
        </w:rPr>
        <w:t>M.Phil.</w:t>
      </w:r>
      <w:r w:rsidRPr="008730AF">
        <w:rPr>
          <w:color w:val="000000"/>
          <w:shd w:val="clear" w:color="auto" w:fill="FFFFFF"/>
        </w:rPr>
        <w:t xml:space="preserve"> English</w:t>
      </w:r>
      <w:r w:rsidR="00C0205D" w:rsidRPr="008730AF">
        <w:rPr>
          <w:color w:val="000000"/>
          <w:shd w:val="clear" w:color="auto" w:fill="FFFFFF"/>
        </w:rPr>
        <w:t>. In contrast, the</w:t>
      </w:r>
      <w:r w:rsidRPr="008730AF">
        <w:rPr>
          <w:color w:val="000000"/>
          <w:shd w:val="clear" w:color="auto" w:fill="FFFFFF"/>
        </w:rPr>
        <w:t xml:space="preserve"> participants in </w:t>
      </w:r>
      <w:r w:rsidR="00C0205D" w:rsidRPr="008730AF">
        <w:rPr>
          <w:color w:val="000000"/>
          <w:shd w:val="clear" w:color="auto" w:fill="FFFFFF"/>
        </w:rPr>
        <w:t xml:space="preserve">the </w:t>
      </w:r>
      <w:r w:rsidRPr="008730AF">
        <w:rPr>
          <w:color w:val="000000"/>
          <w:shd w:val="clear" w:color="auto" w:fill="FFFFFF"/>
        </w:rPr>
        <w:t>other group</w:t>
      </w:r>
      <w:r w:rsidR="007D2F55" w:rsidRPr="008730AF">
        <w:rPr>
          <w:color w:val="000000"/>
          <w:shd w:val="clear" w:color="auto" w:fill="FFFFFF"/>
        </w:rPr>
        <w:t xml:space="preserve"> were M</w:t>
      </w:r>
      <w:r w:rsidR="0083550E" w:rsidRPr="008730AF">
        <w:rPr>
          <w:color w:val="000000"/>
          <w:shd w:val="clear" w:color="auto" w:fill="FFFFFF"/>
        </w:rPr>
        <w:t>.Phil</w:t>
      </w:r>
      <w:r w:rsidR="007D2F55" w:rsidRPr="008730AF">
        <w:rPr>
          <w:color w:val="000000"/>
          <w:shd w:val="clear" w:color="auto" w:fill="FFFFFF"/>
        </w:rPr>
        <w:t>.</w:t>
      </w:r>
      <w:r w:rsidR="00426314" w:rsidRPr="008730AF">
        <w:rPr>
          <w:color w:val="000000"/>
          <w:shd w:val="clear" w:color="auto" w:fill="FFFFFF"/>
        </w:rPr>
        <w:t xml:space="preserve"> in other subjects like Management Sciences, Education, IR, Islamic Studies, </w:t>
      </w:r>
      <w:proofErr w:type="gramStart"/>
      <w:r w:rsidR="00426314" w:rsidRPr="008730AF">
        <w:rPr>
          <w:color w:val="000000"/>
          <w:shd w:val="clear" w:color="auto" w:fill="FFFFFF"/>
        </w:rPr>
        <w:t>Mathematics,  and</w:t>
      </w:r>
      <w:proofErr w:type="gramEnd"/>
      <w:r w:rsidR="00426314" w:rsidRPr="008730AF">
        <w:rPr>
          <w:color w:val="000000"/>
          <w:shd w:val="clear" w:color="auto" w:fill="FFFFFF"/>
        </w:rPr>
        <w:t xml:space="preserve"> History. The </w:t>
      </w:r>
      <w:r w:rsidR="0083550E" w:rsidRPr="008730AF">
        <w:rPr>
          <w:color w:val="000000"/>
          <w:shd w:val="clear" w:color="auto" w:fill="FFFFFF"/>
        </w:rPr>
        <w:t>selected</w:t>
      </w:r>
      <w:r w:rsidR="00426314" w:rsidRPr="008730AF">
        <w:rPr>
          <w:color w:val="000000"/>
          <w:shd w:val="clear" w:color="auto" w:fill="FFFFFF"/>
        </w:rPr>
        <w:t xml:space="preserve"> images for discussion were provided to the participants a week before. They were reminded repeatedly about the date of </w:t>
      </w:r>
      <w:r w:rsidR="00C0205D" w:rsidRPr="008730AF">
        <w:rPr>
          <w:color w:val="000000"/>
          <w:shd w:val="clear" w:color="auto" w:fill="FFFFFF"/>
        </w:rPr>
        <w:t xml:space="preserve">the </w:t>
      </w:r>
      <w:r w:rsidR="00426314" w:rsidRPr="008730AF">
        <w:rPr>
          <w:color w:val="000000"/>
          <w:shd w:val="clear" w:color="auto" w:fill="FFFFFF"/>
        </w:rPr>
        <w:t xml:space="preserve">discussions. All the participants enjoyed expressing their views about semiotics. The remarks of some of the participants have been provided in this analysis section to extract </w:t>
      </w:r>
      <w:r w:rsidR="00C0205D" w:rsidRPr="008730AF">
        <w:rPr>
          <w:color w:val="000000"/>
          <w:shd w:val="clear" w:color="auto" w:fill="FFFFFF"/>
        </w:rPr>
        <w:t xml:space="preserve">the </w:t>
      </w:r>
      <w:r w:rsidR="00426314" w:rsidRPr="008730AF">
        <w:rPr>
          <w:color w:val="000000"/>
          <w:shd w:val="clear" w:color="auto" w:fill="FFFFFF"/>
        </w:rPr>
        <w:t xml:space="preserve">overall impression from their </w:t>
      </w:r>
      <w:r w:rsidR="00C0205D" w:rsidRPr="008730AF">
        <w:rPr>
          <w:color w:val="000000"/>
          <w:shd w:val="clear" w:color="auto" w:fill="FFFFFF"/>
        </w:rPr>
        <w:t>comment</w:t>
      </w:r>
      <w:r w:rsidR="00426314" w:rsidRPr="008730AF">
        <w:rPr>
          <w:color w:val="000000"/>
          <w:shd w:val="clear" w:color="auto" w:fill="FFFFFF"/>
        </w:rPr>
        <w:t>s.</w:t>
      </w:r>
    </w:p>
    <w:p w14:paraId="018E318F" w14:textId="77777777" w:rsidR="007F755E" w:rsidRPr="008730AF" w:rsidRDefault="007F755E" w:rsidP="001A23ED">
      <w:pPr>
        <w:spacing w:line="240" w:lineRule="auto"/>
        <w:ind w:left="1440"/>
        <w:rPr>
          <w:color w:val="000000"/>
          <w:shd w:val="clear" w:color="auto" w:fill="FFFFFF"/>
        </w:rPr>
      </w:pPr>
    </w:p>
    <w:p w14:paraId="76D7B66B" w14:textId="470FF6D1" w:rsidR="008430FA" w:rsidRDefault="00426314" w:rsidP="001A23ED">
      <w:pPr>
        <w:spacing w:line="240" w:lineRule="auto"/>
        <w:ind w:left="1440"/>
        <w:rPr>
          <w:color w:val="000000"/>
          <w:shd w:val="clear" w:color="auto" w:fill="FFFFFF"/>
        </w:rPr>
      </w:pPr>
      <w:r w:rsidRPr="008730AF">
        <w:rPr>
          <w:color w:val="000000"/>
          <w:shd w:val="clear" w:color="auto" w:fill="FFFFFF"/>
        </w:rPr>
        <w:t xml:space="preserve"> </w:t>
      </w:r>
      <w:r w:rsidR="008430FA" w:rsidRPr="008730AF">
        <w:rPr>
          <w:color w:val="000000"/>
          <w:shd w:val="clear" w:color="auto" w:fill="FFFFFF"/>
        </w:rPr>
        <w:t>One of the focu</w:t>
      </w:r>
      <w:r w:rsidR="00D72B88" w:rsidRPr="008730AF">
        <w:rPr>
          <w:color w:val="000000"/>
          <w:shd w:val="clear" w:color="auto" w:fill="FFFFFF"/>
        </w:rPr>
        <w:t xml:space="preserve">s group </w:t>
      </w:r>
      <w:r w:rsidR="00C0205D" w:rsidRPr="008730AF">
        <w:rPr>
          <w:color w:val="000000"/>
          <w:shd w:val="clear" w:color="auto" w:fill="FFFFFF"/>
        </w:rPr>
        <w:t>p</w:t>
      </w:r>
      <w:r w:rsidR="00D72B88" w:rsidRPr="008730AF">
        <w:rPr>
          <w:color w:val="000000"/>
          <w:shd w:val="clear" w:color="auto" w:fill="FFFFFF"/>
        </w:rPr>
        <w:t>articipants</w:t>
      </w:r>
      <w:r w:rsidR="00C0205D" w:rsidRPr="008730AF">
        <w:rPr>
          <w:color w:val="000000"/>
          <w:shd w:val="clear" w:color="auto" w:fill="FFFFFF"/>
        </w:rPr>
        <w:t>,</w:t>
      </w:r>
      <w:r w:rsidR="00D72B88" w:rsidRPr="008730AF">
        <w:rPr>
          <w:color w:val="000000"/>
          <w:shd w:val="clear" w:color="auto" w:fill="FFFFFF"/>
        </w:rPr>
        <w:t xml:space="preserve"> while sharin</w:t>
      </w:r>
      <w:r w:rsidR="008430FA" w:rsidRPr="008730AF">
        <w:rPr>
          <w:color w:val="000000"/>
          <w:shd w:val="clear" w:color="auto" w:fill="FFFFFF"/>
        </w:rPr>
        <w:t>g her ideas on the semiotic under analysis</w:t>
      </w:r>
      <w:r w:rsidR="00C0205D" w:rsidRPr="008730AF">
        <w:rPr>
          <w:color w:val="000000"/>
          <w:shd w:val="clear" w:color="auto" w:fill="FFFFFF"/>
        </w:rPr>
        <w:t>,</w:t>
      </w:r>
      <w:r w:rsidR="008430FA" w:rsidRPr="008730AF">
        <w:rPr>
          <w:color w:val="000000"/>
          <w:shd w:val="clear" w:color="auto" w:fill="FFFFFF"/>
        </w:rPr>
        <w:t xml:space="preserve"> said:  </w:t>
      </w:r>
    </w:p>
    <w:p w14:paraId="4A7C8EC9" w14:textId="77777777" w:rsidR="007F755E" w:rsidRPr="008730AF" w:rsidRDefault="007F755E" w:rsidP="001A23ED">
      <w:pPr>
        <w:spacing w:line="240" w:lineRule="auto"/>
        <w:ind w:left="1440"/>
        <w:rPr>
          <w:color w:val="000000"/>
          <w:shd w:val="clear" w:color="auto" w:fill="FFFFFF"/>
        </w:rPr>
      </w:pPr>
    </w:p>
    <w:p w14:paraId="4C7E0D39" w14:textId="3AA2F076" w:rsidR="008430FA" w:rsidRDefault="00C0205D" w:rsidP="007F755E">
      <w:pPr>
        <w:spacing w:line="240" w:lineRule="auto"/>
        <w:ind w:left="1440"/>
        <w:jc w:val="center"/>
        <w:rPr>
          <w:color w:val="000000"/>
          <w:shd w:val="clear" w:color="auto" w:fill="FFFFFF"/>
        </w:rPr>
      </w:pPr>
      <w:r w:rsidRPr="008730AF">
        <w:rPr>
          <w:color w:val="000000"/>
          <w:shd w:val="clear" w:color="auto" w:fill="FFFFFF"/>
        </w:rPr>
        <w:t>"</w:t>
      </w:r>
      <w:r w:rsidR="00BF5F8D" w:rsidRPr="008730AF">
        <w:rPr>
          <w:i/>
          <w:iCs/>
          <w:color w:val="000000"/>
          <w:shd w:val="clear" w:color="auto" w:fill="FFFFFF"/>
        </w:rPr>
        <w:t>The</w:t>
      </w:r>
      <w:r w:rsidR="008430FA" w:rsidRPr="008730AF">
        <w:rPr>
          <w:i/>
          <w:iCs/>
          <w:color w:val="000000"/>
          <w:shd w:val="clear" w:color="auto" w:fill="FFFFFF"/>
        </w:rPr>
        <w:t xml:space="preserve"> picture represe</w:t>
      </w:r>
      <w:r w:rsidR="00BF5F8D" w:rsidRPr="008730AF">
        <w:rPr>
          <w:i/>
          <w:iCs/>
          <w:color w:val="000000"/>
          <w:shd w:val="clear" w:color="auto" w:fill="FFFFFF"/>
        </w:rPr>
        <w:t>nts a changing scenario showing th</w:t>
      </w:r>
      <w:r w:rsidRPr="008730AF">
        <w:rPr>
          <w:i/>
          <w:iCs/>
          <w:color w:val="000000"/>
          <w:shd w:val="clear" w:color="auto" w:fill="FFFFFF"/>
        </w:rPr>
        <w:t>at America cannot</w:t>
      </w:r>
      <w:r w:rsidR="008430FA" w:rsidRPr="008730AF">
        <w:rPr>
          <w:i/>
          <w:iCs/>
          <w:color w:val="000000"/>
          <w:shd w:val="clear" w:color="auto" w:fill="FFFFFF"/>
        </w:rPr>
        <w:t xml:space="preserve"> handle </w:t>
      </w:r>
      <w:r w:rsidRPr="008730AF">
        <w:rPr>
          <w:i/>
          <w:iCs/>
          <w:color w:val="000000"/>
          <w:shd w:val="clear" w:color="auto" w:fill="FFFFFF"/>
        </w:rPr>
        <w:t xml:space="preserve">the </w:t>
      </w:r>
      <w:r w:rsidR="008430FA" w:rsidRPr="008730AF">
        <w:rPr>
          <w:i/>
          <w:iCs/>
          <w:color w:val="000000"/>
          <w:shd w:val="clear" w:color="auto" w:fill="FFFFFF"/>
        </w:rPr>
        <w:t>Taliban.</w:t>
      </w:r>
      <w:r w:rsidR="00426314" w:rsidRPr="008730AF">
        <w:rPr>
          <w:i/>
          <w:iCs/>
          <w:color w:val="000000"/>
          <w:shd w:val="clear" w:color="auto" w:fill="FFFFFF"/>
        </w:rPr>
        <w:t xml:space="preserve"> There </w:t>
      </w:r>
      <w:r w:rsidRPr="008730AF">
        <w:rPr>
          <w:i/>
          <w:iCs/>
          <w:color w:val="000000"/>
          <w:shd w:val="clear" w:color="auto" w:fill="FFFFFF"/>
        </w:rPr>
        <w:t>was</w:t>
      </w:r>
      <w:r w:rsidR="00426314" w:rsidRPr="008730AF">
        <w:rPr>
          <w:i/>
          <w:iCs/>
          <w:color w:val="000000"/>
          <w:shd w:val="clear" w:color="auto" w:fill="FFFFFF"/>
        </w:rPr>
        <w:t xml:space="preserve"> a time when </w:t>
      </w:r>
      <w:r w:rsidRPr="008730AF">
        <w:rPr>
          <w:i/>
          <w:iCs/>
          <w:color w:val="000000"/>
          <w:shd w:val="clear" w:color="auto" w:fill="FFFFFF"/>
        </w:rPr>
        <w:t xml:space="preserve">the </w:t>
      </w:r>
      <w:r w:rsidR="00426314" w:rsidRPr="008730AF">
        <w:rPr>
          <w:i/>
          <w:iCs/>
          <w:color w:val="000000"/>
          <w:shd w:val="clear" w:color="auto" w:fill="FFFFFF"/>
        </w:rPr>
        <w:t xml:space="preserve">Taliban were totally at the mercy of America. </w:t>
      </w:r>
      <w:r w:rsidR="00E44364" w:rsidRPr="008730AF">
        <w:rPr>
          <w:i/>
          <w:iCs/>
          <w:color w:val="000000"/>
          <w:shd w:val="clear" w:color="auto" w:fill="FFFFFF"/>
        </w:rPr>
        <w:t>Nevertheless,</w:t>
      </w:r>
      <w:r w:rsidR="00426314" w:rsidRPr="008730AF">
        <w:rPr>
          <w:i/>
          <w:iCs/>
          <w:color w:val="000000"/>
          <w:shd w:val="clear" w:color="auto" w:fill="FFFFFF"/>
        </w:rPr>
        <w:t xml:space="preserve"> things </w:t>
      </w:r>
      <w:r w:rsidR="0083550E" w:rsidRPr="008730AF">
        <w:rPr>
          <w:i/>
          <w:iCs/>
          <w:color w:val="000000"/>
          <w:shd w:val="clear" w:color="auto" w:fill="FFFFFF"/>
        </w:rPr>
        <w:t>change</w:t>
      </w:r>
      <w:r w:rsidR="00426314" w:rsidRPr="008730AF">
        <w:rPr>
          <w:i/>
          <w:iCs/>
          <w:color w:val="000000"/>
          <w:shd w:val="clear" w:color="auto" w:fill="FFFFFF"/>
        </w:rPr>
        <w:t xml:space="preserve"> very quickly</w:t>
      </w:r>
      <w:r w:rsidR="0083550E" w:rsidRPr="008730AF">
        <w:rPr>
          <w:i/>
          <w:iCs/>
          <w:color w:val="000000"/>
          <w:shd w:val="clear" w:color="auto" w:fill="FFFFFF"/>
        </w:rPr>
        <w:t>. America has been training the Taliban and providing them to use them against Russia. It never imagined such behavior from them.</w:t>
      </w:r>
      <w:r w:rsidRPr="008730AF">
        <w:rPr>
          <w:color w:val="000000"/>
          <w:shd w:val="clear" w:color="auto" w:fill="FFFFFF"/>
        </w:rPr>
        <w:t>"</w:t>
      </w:r>
    </w:p>
    <w:p w14:paraId="3EB3EEA7" w14:textId="77777777" w:rsidR="007F755E" w:rsidRPr="008730AF" w:rsidRDefault="007F755E" w:rsidP="001A23ED">
      <w:pPr>
        <w:spacing w:line="240" w:lineRule="auto"/>
        <w:ind w:left="1440"/>
        <w:rPr>
          <w:color w:val="000000"/>
          <w:shd w:val="clear" w:color="auto" w:fill="FFFFFF"/>
        </w:rPr>
      </w:pPr>
    </w:p>
    <w:p w14:paraId="1ACE2258" w14:textId="375C1011" w:rsidR="008430FA" w:rsidRPr="008730AF" w:rsidRDefault="008430FA" w:rsidP="001A23ED">
      <w:pPr>
        <w:spacing w:line="240" w:lineRule="auto"/>
        <w:ind w:left="1440"/>
        <w:rPr>
          <w:color w:val="000000"/>
          <w:shd w:val="clear" w:color="auto" w:fill="FFFFFF"/>
        </w:rPr>
      </w:pPr>
      <w:r w:rsidRPr="008730AF">
        <w:rPr>
          <w:color w:val="000000"/>
          <w:shd w:val="clear" w:color="auto" w:fill="FFFFFF"/>
        </w:rPr>
        <w:t>Another participant</w:t>
      </w:r>
      <w:r w:rsidR="00C0205D" w:rsidRPr="008730AF">
        <w:rPr>
          <w:color w:val="000000"/>
          <w:shd w:val="clear" w:color="auto" w:fill="FFFFFF"/>
        </w:rPr>
        <w:t>,</w:t>
      </w:r>
      <w:r w:rsidR="0083550E" w:rsidRPr="008730AF">
        <w:rPr>
          <w:color w:val="000000"/>
          <w:shd w:val="clear" w:color="auto" w:fill="FFFFFF"/>
        </w:rPr>
        <w:t xml:space="preserve"> </w:t>
      </w:r>
      <w:r w:rsidR="00C0205D" w:rsidRPr="008730AF">
        <w:rPr>
          <w:color w:val="000000"/>
          <w:shd w:val="clear" w:color="auto" w:fill="FFFFFF"/>
        </w:rPr>
        <w:t>i</w:t>
      </w:r>
      <w:r w:rsidR="0083550E" w:rsidRPr="008730AF">
        <w:rPr>
          <w:color w:val="000000"/>
          <w:shd w:val="clear" w:color="auto" w:fill="FFFFFF"/>
        </w:rPr>
        <w:t>n his turn</w:t>
      </w:r>
      <w:r w:rsidR="00C0205D" w:rsidRPr="008730AF">
        <w:rPr>
          <w:color w:val="000000"/>
          <w:shd w:val="clear" w:color="auto" w:fill="FFFFFF"/>
        </w:rPr>
        <w:t>,</w:t>
      </w:r>
      <w:r w:rsidR="0083550E" w:rsidRPr="008730AF">
        <w:rPr>
          <w:color w:val="000000"/>
          <w:shd w:val="clear" w:color="auto" w:fill="FFFFFF"/>
        </w:rPr>
        <w:t xml:space="preserve"> expressed his perception </w:t>
      </w:r>
      <w:r w:rsidR="00C0205D" w:rsidRPr="008730AF">
        <w:rPr>
          <w:color w:val="000000"/>
          <w:shd w:val="clear" w:color="auto" w:fill="FFFFFF"/>
        </w:rPr>
        <w:t>of</w:t>
      </w:r>
      <w:r w:rsidR="0083550E" w:rsidRPr="008730AF">
        <w:rPr>
          <w:color w:val="000000"/>
          <w:shd w:val="clear" w:color="auto" w:fill="FFFFFF"/>
        </w:rPr>
        <w:t xml:space="preserve"> the caricatures, which is as under:</w:t>
      </w:r>
    </w:p>
    <w:p w14:paraId="71084D40" w14:textId="39D45B3B" w:rsidR="008430FA" w:rsidRPr="008730AF" w:rsidRDefault="00C0205D" w:rsidP="007F755E">
      <w:pPr>
        <w:spacing w:line="240" w:lineRule="auto"/>
        <w:ind w:left="1440"/>
        <w:jc w:val="center"/>
        <w:rPr>
          <w:color w:val="000000"/>
          <w:shd w:val="clear" w:color="auto" w:fill="FFFFFF"/>
        </w:rPr>
      </w:pPr>
      <w:r w:rsidRPr="008730AF">
        <w:rPr>
          <w:color w:val="000000"/>
          <w:shd w:val="clear" w:color="auto" w:fill="FFFFFF"/>
        </w:rPr>
        <w:lastRenderedPageBreak/>
        <w:t>"</w:t>
      </w:r>
      <w:r w:rsidR="00BF5F8D" w:rsidRPr="008730AF">
        <w:rPr>
          <w:i/>
          <w:iCs/>
          <w:color w:val="000000"/>
          <w:shd w:val="clear" w:color="auto" w:fill="FFFFFF"/>
        </w:rPr>
        <w:t>These</w:t>
      </w:r>
      <w:r w:rsidR="008430FA" w:rsidRPr="008730AF">
        <w:rPr>
          <w:i/>
          <w:iCs/>
          <w:color w:val="000000"/>
          <w:shd w:val="clear" w:color="auto" w:fill="FFFFFF"/>
        </w:rPr>
        <w:t xml:space="preserve"> political cartoon</w:t>
      </w:r>
      <w:r w:rsidR="00BF5F8D" w:rsidRPr="008730AF">
        <w:rPr>
          <w:i/>
          <w:iCs/>
          <w:color w:val="000000"/>
          <w:shd w:val="clear" w:color="auto" w:fill="FFFFFF"/>
        </w:rPr>
        <w:t xml:space="preserve">s </w:t>
      </w:r>
      <w:r w:rsidRPr="008730AF">
        <w:rPr>
          <w:i/>
          <w:iCs/>
          <w:color w:val="000000"/>
          <w:shd w:val="clear" w:color="auto" w:fill="FFFFFF"/>
        </w:rPr>
        <w:t>represent</w:t>
      </w:r>
      <w:r w:rsidR="00BF5F8D" w:rsidRPr="008730AF">
        <w:rPr>
          <w:i/>
          <w:iCs/>
          <w:color w:val="000000"/>
          <w:shd w:val="clear" w:color="auto" w:fill="FFFFFF"/>
        </w:rPr>
        <w:t xml:space="preserve"> three different ideologies and mindset</w:t>
      </w:r>
      <w:r w:rsidRPr="008730AF">
        <w:rPr>
          <w:i/>
          <w:iCs/>
          <w:color w:val="000000"/>
          <w:shd w:val="clear" w:color="auto" w:fill="FFFFFF"/>
        </w:rPr>
        <w:t>s</w:t>
      </w:r>
      <w:r w:rsidR="00BF5F8D" w:rsidRPr="008730AF">
        <w:rPr>
          <w:i/>
          <w:iCs/>
          <w:color w:val="000000"/>
          <w:shd w:val="clear" w:color="auto" w:fill="FFFFFF"/>
        </w:rPr>
        <w:t>.</w:t>
      </w:r>
      <w:r w:rsidR="0083550E" w:rsidRPr="008730AF">
        <w:rPr>
          <w:i/>
          <w:iCs/>
          <w:color w:val="000000"/>
          <w:shd w:val="clear" w:color="auto" w:fill="FFFFFF"/>
        </w:rPr>
        <w:t xml:space="preserve"> It is more of a clash of ideologies. One </w:t>
      </w:r>
      <w:r w:rsidRPr="008730AF">
        <w:rPr>
          <w:i/>
          <w:iCs/>
          <w:color w:val="000000"/>
          <w:shd w:val="clear" w:color="auto" w:fill="FFFFFF"/>
        </w:rPr>
        <w:t>important thing is</w:t>
      </w:r>
      <w:r w:rsidR="0083550E" w:rsidRPr="008730AF">
        <w:rPr>
          <w:i/>
          <w:iCs/>
          <w:color w:val="000000"/>
          <w:shd w:val="clear" w:color="auto" w:fill="FFFFFF"/>
        </w:rPr>
        <w:t xml:space="preserve"> that ideologies are regarded as false consciousness. They are never absolute but are interests based. When one</w:t>
      </w:r>
      <w:r w:rsidRPr="008730AF">
        <w:rPr>
          <w:i/>
          <w:iCs/>
          <w:color w:val="000000"/>
          <w:shd w:val="clear" w:color="auto" w:fill="FFFFFF"/>
        </w:rPr>
        <w:t>'s</w:t>
      </w:r>
      <w:r w:rsidR="0083550E" w:rsidRPr="008730AF">
        <w:rPr>
          <w:i/>
          <w:iCs/>
          <w:color w:val="000000"/>
          <w:shd w:val="clear" w:color="auto" w:fill="FFFFFF"/>
        </w:rPr>
        <w:t xml:space="preserve"> purpose is </w:t>
      </w:r>
      <w:r w:rsidR="00E10098" w:rsidRPr="008730AF">
        <w:rPr>
          <w:i/>
          <w:iCs/>
          <w:color w:val="000000"/>
          <w:shd w:val="clear" w:color="auto" w:fill="FFFFFF"/>
        </w:rPr>
        <w:t>obtained,</w:t>
      </w:r>
      <w:r w:rsidR="0083550E" w:rsidRPr="008730AF">
        <w:rPr>
          <w:i/>
          <w:iCs/>
          <w:color w:val="000000"/>
          <w:shd w:val="clear" w:color="auto" w:fill="FFFFFF"/>
        </w:rPr>
        <w:t xml:space="preserve"> one can change his/her ideology. This is what </w:t>
      </w:r>
      <w:proofErr w:type="gramStart"/>
      <w:r w:rsidR="0083550E" w:rsidRPr="008730AF">
        <w:rPr>
          <w:i/>
          <w:iCs/>
          <w:color w:val="000000"/>
          <w:shd w:val="clear" w:color="auto" w:fill="FFFFFF"/>
        </w:rPr>
        <w:t>these semiotics</w:t>
      </w:r>
      <w:proofErr w:type="gramEnd"/>
      <w:r w:rsidR="0083550E" w:rsidRPr="008730AF">
        <w:rPr>
          <w:i/>
          <w:iCs/>
          <w:color w:val="000000"/>
          <w:shd w:val="clear" w:color="auto" w:fill="FFFFFF"/>
        </w:rPr>
        <w:t xml:space="preserve"> represent. Politics is a game of interests. The three persons in the </w:t>
      </w:r>
      <w:r w:rsidR="00E10098" w:rsidRPr="008730AF">
        <w:rPr>
          <w:i/>
          <w:iCs/>
          <w:color w:val="000000"/>
          <w:shd w:val="clear" w:color="auto" w:fill="FFFFFF"/>
        </w:rPr>
        <w:t>first figure are trying to achieve their interests by politici</w:t>
      </w:r>
      <w:r w:rsidRPr="008730AF">
        <w:rPr>
          <w:i/>
          <w:iCs/>
          <w:color w:val="000000"/>
          <w:shd w:val="clear" w:color="auto" w:fill="FFFFFF"/>
        </w:rPr>
        <w:t>z</w:t>
      </w:r>
      <w:r w:rsidR="00E10098" w:rsidRPr="008730AF">
        <w:rPr>
          <w:i/>
          <w:iCs/>
          <w:color w:val="000000"/>
          <w:shd w:val="clear" w:color="auto" w:fill="FFFFFF"/>
        </w:rPr>
        <w:t>ing the situation</w:t>
      </w:r>
      <w:r w:rsidR="00E10098" w:rsidRPr="008730AF">
        <w:rPr>
          <w:color w:val="000000"/>
          <w:shd w:val="clear" w:color="auto" w:fill="FFFFFF"/>
        </w:rPr>
        <w:t>.</w:t>
      </w:r>
      <w:r w:rsidRPr="008730AF">
        <w:rPr>
          <w:color w:val="000000"/>
          <w:shd w:val="clear" w:color="auto" w:fill="FFFFFF"/>
        </w:rPr>
        <w:t>"</w:t>
      </w:r>
    </w:p>
    <w:p w14:paraId="326D791D" w14:textId="77777777" w:rsidR="005F396C" w:rsidRDefault="005F396C" w:rsidP="001A23ED">
      <w:pPr>
        <w:spacing w:line="240" w:lineRule="auto"/>
        <w:ind w:left="1440"/>
        <w:rPr>
          <w:color w:val="000000"/>
          <w:shd w:val="clear" w:color="auto" w:fill="FFFFFF"/>
        </w:rPr>
      </w:pPr>
    </w:p>
    <w:p w14:paraId="668894CC" w14:textId="2CCC1AA3" w:rsidR="005E4C47" w:rsidRDefault="005E4C47" w:rsidP="001A23ED">
      <w:pPr>
        <w:spacing w:line="240" w:lineRule="auto"/>
        <w:ind w:left="1440"/>
        <w:rPr>
          <w:color w:val="000000"/>
          <w:shd w:val="clear" w:color="auto" w:fill="FFFFFF"/>
        </w:rPr>
      </w:pPr>
      <w:r w:rsidRPr="008730AF">
        <w:rPr>
          <w:color w:val="000000"/>
          <w:shd w:val="clear" w:color="auto" w:fill="FFFFFF"/>
        </w:rPr>
        <w:t>Another remarked:</w:t>
      </w:r>
    </w:p>
    <w:p w14:paraId="2D26B589" w14:textId="77777777" w:rsidR="005F396C" w:rsidRPr="008730AF" w:rsidRDefault="005F396C" w:rsidP="001A23ED">
      <w:pPr>
        <w:spacing w:line="240" w:lineRule="auto"/>
        <w:ind w:left="1440"/>
        <w:rPr>
          <w:color w:val="000000"/>
          <w:shd w:val="clear" w:color="auto" w:fill="FFFFFF"/>
        </w:rPr>
      </w:pPr>
    </w:p>
    <w:p w14:paraId="20C13C64" w14:textId="14F99D1A" w:rsidR="005E4C47" w:rsidRPr="008730AF" w:rsidRDefault="005F396C" w:rsidP="005F396C">
      <w:pPr>
        <w:spacing w:line="240" w:lineRule="auto"/>
        <w:ind w:left="1440"/>
        <w:jc w:val="center"/>
        <w:rPr>
          <w:color w:val="000000"/>
          <w:shd w:val="clear" w:color="auto" w:fill="FFFFFF"/>
        </w:rPr>
      </w:pPr>
      <w:r>
        <w:rPr>
          <w:color w:val="000000"/>
          <w:shd w:val="clear" w:color="auto" w:fill="FFFFFF"/>
        </w:rPr>
        <w:t>“</w:t>
      </w:r>
      <w:r w:rsidR="005E4C47" w:rsidRPr="008730AF">
        <w:rPr>
          <w:i/>
          <w:iCs/>
          <w:color w:val="000000"/>
          <w:shd w:val="clear" w:color="auto" w:fill="FFFFFF"/>
        </w:rPr>
        <w:t>According to American perception</w:t>
      </w:r>
      <w:r w:rsidR="00C0205D" w:rsidRPr="008730AF">
        <w:rPr>
          <w:i/>
          <w:iCs/>
          <w:color w:val="000000"/>
          <w:shd w:val="clear" w:color="auto" w:fill="FFFFFF"/>
        </w:rPr>
        <w:t>,</w:t>
      </w:r>
      <w:r w:rsidR="005E4C47" w:rsidRPr="008730AF">
        <w:rPr>
          <w:i/>
          <w:iCs/>
          <w:color w:val="000000"/>
          <w:shd w:val="clear" w:color="auto" w:fill="FFFFFF"/>
        </w:rPr>
        <w:t xml:space="preserve"> Taliban are rigid, fundamentalists and hardliners. They do not believe in table talk. Rather, they want to decide their issues through violence. The frown and angry face of </w:t>
      </w:r>
      <w:r w:rsidR="00C0205D" w:rsidRPr="008730AF">
        <w:rPr>
          <w:i/>
          <w:iCs/>
          <w:color w:val="000000"/>
          <w:shd w:val="clear" w:color="auto" w:fill="FFFFFF"/>
        </w:rPr>
        <w:t xml:space="preserve">the </w:t>
      </w:r>
      <w:proofErr w:type="spellStart"/>
      <w:r w:rsidR="005E4C47" w:rsidRPr="008730AF">
        <w:rPr>
          <w:i/>
          <w:iCs/>
          <w:color w:val="000000"/>
          <w:shd w:val="clear" w:color="auto" w:fill="FFFFFF"/>
        </w:rPr>
        <w:t>Talibans</w:t>
      </w:r>
      <w:proofErr w:type="spellEnd"/>
      <w:r>
        <w:rPr>
          <w:i/>
          <w:iCs/>
          <w:color w:val="000000"/>
          <w:shd w:val="clear" w:color="auto" w:fill="FFFFFF"/>
        </w:rPr>
        <w:t>’</w:t>
      </w:r>
      <w:r w:rsidR="005E4C47" w:rsidRPr="008730AF">
        <w:rPr>
          <w:i/>
          <w:iCs/>
          <w:color w:val="000000"/>
          <w:shd w:val="clear" w:color="auto" w:fill="FFFFFF"/>
        </w:rPr>
        <w:t xml:space="preserve"> representative illustrates </w:t>
      </w:r>
      <w:r w:rsidR="00C0205D" w:rsidRPr="008730AF">
        <w:rPr>
          <w:i/>
          <w:iCs/>
          <w:color w:val="000000"/>
          <w:shd w:val="clear" w:color="auto" w:fill="FFFFFF"/>
        </w:rPr>
        <w:t xml:space="preserve">the </w:t>
      </w:r>
      <w:r w:rsidR="005E4C47" w:rsidRPr="008730AF">
        <w:rPr>
          <w:i/>
          <w:iCs/>
          <w:color w:val="000000"/>
          <w:shd w:val="clear" w:color="auto" w:fill="FFFFFF"/>
        </w:rPr>
        <w:t xml:space="preserve">western perception of Islam and </w:t>
      </w:r>
      <w:r w:rsidR="00C0205D" w:rsidRPr="008730AF">
        <w:rPr>
          <w:i/>
          <w:iCs/>
          <w:color w:val="000000"/>
          <w:shd w:val="clear" w:color="auto" w:fill="FFFFFF"/>
        </w:rPr>
        <w:t xml:space="preserve">the </w:t>
      </w:r>
      <w:r w:rsidR="005E4C47" w:rsidRPr="008730AF">
        <w:rPr>
          <w:i/>
          <w:iCs/>
          <w:color w:val="000000"/>
          <w:shd w:val="clear" w:color="auto" w:fill="FFFFFF"/>
        </w:rPr>
        <w:t>Taliban. However, to my mind</w:t>
      </w:r>
      <w:r w:rsidR="00C0205D" w:rsidRPr="008730AF">
        <w:rPr>
          <w:i/>
          <w:iCs/>
          <w:color w:val="000000"/>
          <w:shd w:val="clear" w:color="auto" w:fill="FFFFFF"/>
        </w:rPr>
        <w:t>,</w:t>
      </w:r>
      <w:r w:rsidR="005E4C47" w:rsidRPr="008730AF">
        <w:rPr>
          <w:i/>
          <w:iCs/>
          <w:color w:val="000000"/>
          <w:shd w:val="clear" w:color="auto" w:fill="FFFFFF"/>
        </w:rPr>
        <w:t xml:space="preserve"> the representative of </w:t>
      </w:r>
      <w:r w:rsidR="00C0205D" w:rsidRPr="008730AF">
        <w:rPr>
          <w:i/>
          <w:iCs/>
          <w:color w:val="000000"/>
          <w:shd w:val="clear" w:color="auto" w:fill="FFFFFF"/>
        </w:rPr>
        <w:t xml:space="preserve">the </w:t>
      </w:r>
      <w:r w:rsidR="005E4C47" w:rsidRPr="008730AF">
        <w:rPr>
          <w:i/>
          <w:iCs/>
          <w:color w:val="000000"/>
          <w:shd w:val="clear" w:color="auto" w:fill="FFFFFF"/>
        </w:rPr>
        <w:t>Afghan government is just like a puppet between America and Taliban at present</w:t>
      </w:r>
      <w:r w:rsidR="005E4C47" w:rsidRPr="008730AF">
        <w:rPr>
          <w:color w:val="000000"/>
          <w:shd w:val="clear" w:color="auto" w:fill="FFFFFF"/>
        </w:rPr>
        <w:t>.</w:t>
      </w:r>
      <w:r>
        <w:rPr>
          <w:color w:val="000000"/>
          <w:shd w:val="clear" w:color="auto" w:fill="FFFFFF"/>
        </w:rPr>
        <w:t>”</w:t>
      </w:r>
    </w:p>
    <w:p w14:paraId="785FBE00" w14:textId="77777777" w:rsidR="005F396C" w:rsidRDefault="005F396C" w:rsidP="001A23ED">
      <w:pPr>
        <w:spacing w:line="240" w:lineRule="auto"/>
        <w:ind w:left="1440"/>
        <w:rPr>
          <w:color w:val="000000"/>
          <w:shd w:val="clear" w:color="auto" w:fill="FFFFFF"/>
        </w:rPr>
      </w:pPr>
    </w:p>
    <w:p w14:paraId="3036797B" w14:textId="470CB913" w:rsidR="003D2147" w:rsidRDefault="003D2147" w:rsidP="001A23ED">
      <w:pPr>
        <w:spacing w:line="240" w:lineRule="auto"/>
        <w:ind w:left="1440"/>
        <w:rPr>
          <w:color w:val="000000"/>
          <w:shd w:val="clear" w:color="auto" w:fill="FFFFFF"/>
        </w:rPr>
      </w:pPr>
      <w:r w:rsidRPr="008730AF">
        <w:rPr>
          <w:color w:val="000000"/>
          <w:shd w:val="clear" w:color="auto" w:fill="FFFFFF"/>
        </w:rPr>
        <w:t>A participant</w:t>
      </w:r>
      <w:r w:rsidR="00C0205D" w:rsidRPr="008730AF">
        <w:rPr>
          <w:color w:val="000000"/>
          <w:shd w:val="clear" w:color="auto" w:fill="FFFFFF"/>
        </w:rPr>
        <w:t>,</w:t>
      </w:r>
      <w:r w:rsidRPr="008730AF">
        <w:rPr>
          <w:color w:val="000000"/>
          <w:shd w:val="clear" w:color="auto" w:fill="FFFFFF"/>
        </w:rPr>
        <w:t xml:space="preserve"> while expressing his perception </w:t>
      </w:r>
      <w:r w:rsidR="00C0205D" w:rsidRPr="008730AF">
        <w:rPr>
          <w:color w:val="000000"/>
          <w:shd w:val="clear" w:color="auto" w:fill="FFFFFF"/>
        </w:rPr>
        <w:t>of</w:t>
      </w:r>
      <w:r w:rsidRPr="008730AF">
        <w:rPr>
          <w:color w:val="000000"/>
          <w:shd w:val="clear" w:color="auto" w:fill="FFFFFF"/>
        </w:rPr>
        <w:t xml:space="preserve"> the images</w:t>
      </w:r>
      <w:r w:rsidR="00C0205D" w:rsidRPr="008730AF">
        <w:rPr>
          <w:color w:val="000000"/>
          <w:shd w:val="clear" w:color="auto" w:fill="FFFFFF"/>
        </w:rPr>
        <w:t>,</w:t>
      </w:r>
      <w:r w:rsidRPr="008730AF">
        <w:rPr>
          <w:color w:val="000000"/>
          <w:shd w:val="clear" w:color="auto" w:fill="FFFFFF"/>
        </w:rPr>
        <w:t xml:space="preserve"> said:</w:t>
      </w:r>
    </w:p>
    <w:p w14:paraId="4E24EFF2" w14:textId="77777777" w:rsidR="005F396C" w:rsidRPr="008730AF" w:rsidRDefault="005F396C" w:rsidP="001A23ED">
      <w:pPr>
        <w:spacing w:line="240" w:lineRule="auto"/>
        <w:ind w:left="1440"/>
        <w:rPr>
          <w:color w:val="000000"/>
          <w:shd w:val="clear" w:color="auto" w:fill="FFFFFF"/>
        </w:rPr>
      </w:pPr>
    </w:p>
    <w:p w14:paraId="34DF4385" w14:textId="7A15F791" w:rsidR="003D2147" w:rsidRDefault="00C0205D" w:rsidP="005F396C">
      <w:pPr>
        <w:spacing w:line="240" w:lineRule="auto"/>
        <w:ind w:left="1440"/>
        <w:jc w:val="center"/>
        <w:rPr>
          <w:color w:val="000000"/>
          <w:shd w:val="clear" w:color="auto" w:fill="FFFFFF"/>
        </w:rPr>
      </w:pPr>
      <w:r w:rsidRPr="008730AF">
        <w:rPr>
          <w:color w:val="000000"/>
          <w:shd w:val="clear" w:color="auto" w:fill="FFFFFF"/>
        </w:rPr>
        <w:t>"</w:t>
      </w:r>
      <w:r w:rsidR="00CF79E7" w:rsidRPr="008730AF">
        <w:rPr>
          <w:i/>
          <w:iCs/>
          <w:color w:val="000000"/>
          <w:shd w:val="clear" w:color="auto" w:fill="FFFFFF"/>
        </w:rPr>
        <w:t xml:space="preserve">The gap between the hands shown in the semiotic 02 is representative of fundamental and religious clashes. Perhaps this gap cannot be bridged because now </w:t>
      </w:r>
      <w:r w:rsidRPr="008730AF">
        <w:rPr>
          <w:i/>
          <w:iCs/>
          <w:color w:val="000000"/>
          <w:shd w:val="clear" w:color="auto" w:fill="FFFFFF"/>
        </w:rPr>
        <w:t xml:space="preserve">the </w:t>
      </w:r>
      <w:r w:rsidR="00CF79E7" w:rsidRPr="008730AF">
        <w:rPr>
          <w:i/>
          <w:iCs/>
          <w:color w:val="000000"/>
          <w:shd w:val="clear" w:color="auto" w:fill="FFFFFF"/>
        </w:rPr>
        <w:t xml:space="preserve">Taliban are more powerful than they used to be in the past. Now America is badly struck in Afghanistan and is </w:t>
      </w:r>
      <w:r w:rsidRPr="008730AF">
        <w:rPr>
          <w:i/>
          <w:iCs/>
          <w:color w:val="000000"/>
          <w:shd w:val="clear" w:color="auto" w:fill="FFFFFF"/>
        </w:rPr>
        <w:t>also being criticized by its public</w:t>
      </w:r>
      <w:r w:rsidR="00CF79E7" w:rsidRPr="008730AF">
        <w:rPr>
          <w:i/>
          <w:iCs/>
          <w:color w:val="000000"/>
          <w:shd w:val="clear" w:color="auto" w:fill="FFFFFF"/>
        </w:rPr>
        <w:t xml:space="preserve">. Therefore, America is willing to hold peace talks with </w:t>
      </w:r>
      <w:r w:rsidRPr="008730AF">
        <w:rPr>
          <w:i/>
          <w:iCs/>
          <w:color w:val="000000"/>
          <w:shd w:val="clear" w:color="auto" w:fill="FFFFFF"/>
        </w:rPr>
        <w:t xml:space="preserve">the </w:t>
      </w:r>
      <w:r w:rsidR="00CF79E7" w:rsidRPr="008730AF">
        <w:rPr>
          <w:i/>
          <w:iCs/>
          <w:color w:val="000000"/>
          <w:shd w:val="clear" w:color="auto" w:fill="FFFFFF"/>
        </w:rPr>
        <w:t xml:space="preserve">Taliban. However, the future of </w:t>
      </w:r>
      <w:r w:rsidRPr="008730AF">
        <w:rPr>
          <w:i/>
          <w:iCs/>
          <w:color w:val="000000"/>
          <w:shd w:val="clear" w:color="auto" w:fill="FFFFFF"/>
        </w:rPr>
        <w:t xml:space="preserve">the </w:t>
      </w:r>
      <w:r w:rsidR="00CF79E7" w:rsidRPr="008730AF">
        <w:rPr>
          <w:i/>
          <w:iCs/>
          <w:color w:val="000000"/>
          <w:shd w:val="clear" w:color="auto" w:fill="FFFFFF"/>
        </w:rPr>
        <w:t>present government in Afghanistan is very insecure</w:t>
      </w:r>
      <w:r w:rsidRPr="008730AF">
        <w:rPr>
          <w:i/>
          <w:iCs/>
          <w:color w:val="000000"/>
          <w:shd w:val="clear" w:color="auto" w:fill="FFFFFF"/>
        </w:rPr>
        <w:t>,</w:t>
      </w:r>
      <w:r w:rsidR="00CF79E7" w:rsidRPr="008730AF">
        <w:rPr>
          <w:i/>
          <w:iCs/>
          <w:color w:val="000000"/>
          <w:shd w:val="clear" w:color="auto" w:fill="FFFFFF"/>
        </w:rPr>
        <w:t xml:space="preserve"> and that is obvious from the postures of Mr. </w:t>
      </w:r>
      <w:proofErr w:type="spellStart"/>
      <w:r w:rsidR="00CF79E7" w:rsidRPr="008730AF">
        <w:rPr>
          <w:i/>
          <w:iCs/>
          <w:color w:val="000000"/>
          <w:shd w:val="clear" w:color="auto" w:fill="FFFFFF"/>
        </w:rPr>
        <w:t>Gahni</w:t>
      </w:r>
      <w:proofErr w:type="spellEnd"/>
      <w:r w:rsidR="00CF79E7" w:rsidRPr="008730AF">
        <w:rPr>
          <w:i/>
          <w:iCs/>
          <w:color w:val="000000"/>
          <w:shd w:val="clear" w:color="auto" w:fill="FFFFFF"/>
        </w:rPr>
        <w:t xml:space="preserve"> from two semiotics</w:t>
      </w:r>
      <w:r w:rsidR="00DA269F" w:rsidRPr="008730AF">
        <w:rPr>
          <w:color w:val="000000"/>
          <w:shd w:val="clear" w:color="auto" w:fill="FFFFFF"/>
        </w:rPr>
        <w:t>.</w:t>
      </w:r>
      <w:r w:rsidRPr="008730AF">
        <w:rPr>
          <w:color w:val="000000"/>
          <w:shd w:val="clear" w:color="auto" w:fill="FFFFFF"/>
        </w:rPr>
        <w:t>"</w:t>
      </w:r>
    </w:p>
    <w:p w14:paraId="37C78204" w14:textId="77777777" w:rsidR="005F396C" w:rsidRPr="008730AF" w:rsidRDefault="005F396C" w:rsidP="001A23ED">
      <w:pPr>
        <w:spacing w:line="240" w:lineRule="auto"/>
        <w:ind w:left="1440"/>
        <w:rPr>
          <w:color w:val="000000"/>
          <w:shd w:val="clear" w:color="auto" w:fill="FFFFFF"/>
        </w:rPr>
      </w:pPr>
    </w:p>
    <w:p w14:paraId="742E0501" w14:textId="7BD3B588" w:rsidR="00126C4B" w:rsidRDefault="00126C4B" w:rsidP="001A23ED">
      <w:pPr>
        <w:spacing w:line="240" w:lineRule="auto"/>
        <w:ind w:left="1440"/>
        <w:rPr>
          <w:color w:val="000000"/>
          <w:shd w:val="clear" w:color="auto" w:fill="FFFFFF"/>
        </w:rPr>
      </w:pPr>
      <w:r w:rsidRPr="008730AF">
        <w:rPr>
          <w:color w:val="000000"/>
          <w:shd w:val="clear" w:color="auto" w:fill="FFFFFF"/>
        </w:rPr>
        <w:t>Another female participant remarked which is as under:</w:t>
      </w:r>
    </w:p>
    <w:p w14:paraId="03E819B2" w14:textId="77777777" w:rsidR="005F396C" w:rsidRPr="008730AF" w:rsidRDefault="005F396C" w:rsidP="001A23ED">
      <w:pPr>
        <w:spacing w:line="240" w:lineRule="auto"/>
        <w:ind w:left="1440"/>
        <w:rPr>
          <w:color w:val="000000"/>
          <w:shd w:val="clear" w:color="auto" w:fill="FFFFFF"/>
        </w:rPr>
      </w:pPr>
    </w:p>
    <w:p w14:paraId="2482E057" w14:textId="449C7781" w:rsidR="00126C4B" w:rsidRPr="008730AF" w:rsidRDefault="005F396C" w:rsidP="005F396C">
      <w:pPr>
        <w:spacing w:line="240" w:lineRule="auto"/>
        <w:ind w:left="1440"/>
        <w:jc w:val="center"/>
        <w:rPr>
          <w:color w:val="000000"/>
          <w:shd w:val="clear" w:color="auto" w:fill="FFFFFF"/>
        </w:rPr>
      </w:pPr>
      <w:r>
        <w:rPr>
          <w:color w:val="000000"/>
          <w:shd w:val="clear" w:color="auto" w:fill="FFFFFF"/>
        </w:rPr>
        <w:t>“</w:t>
      </w:r>
      <w:r w:rsidR="00126C4B" w:rsidRPr="008730AF">
        <w:rPr>
          <w:i/>
          <w:iCs/>
          <w:color w:val="000000"/>
          <w:shd w:val="clear" w:color="auto" w:fill="FFFFFF"/>
        </w:rPr>
        <w:t xml:space="preserve">The term deadlock connotes that it is not </w:t>
      </w:r>
      <w:r w:rsidR="00C0205D" w:rsidRPr="008730AF">
        <w:rPr>
          <w:i/>
          <w:iCs/>
          <w:color w:val="000000"/>
          <w:shd w:val="clear" w:color="auto" w:fill="FFFFFF"/>
        </w:rPr>
        <w:t xml:space="preserve">an </w:t>
      </w:r>
      <w:r w:rsidR="00126C4B" w:rsidRPr="008730AF">
        <w:rPr>
          <w:i/>
          <w:iCs/>
          <w:color w:val="000000"/>
          <w:shd w:val="clear" w:color="auto" w:fill="FFFFFF"/>
        </w:rPr>
        <w:t xml:space="preserve">ordinary lock but </w:t>
      </w:r>
      <w:r w:rsidR="00C0205D" w:rsidRPr="008730AF">
        <w:rPr>
          <w:i/>
          <w:iCs/>
          <w:color w:val="000000"/>
          <w:shd w:val="clear" w:color="auto" w:fill="FFFFFF"/>
        </w:rPr>
        <w:t xml:space="preserve">an </w:t>
      </w:r>
      <w:r w:rsidR="00126C4B" w:rsidRPr="008730AF">
        <w:rPr>
          <w:i/>
          <w:iCs/>
          <w:color w:val="000000"/>
          <w:shd w:val="clear" w:color="auto" w:fill="FFFFFF"/>
        </w:rPr>
        <w:t xml:space="preserve">ideological and fundamental clash. However, the picture shows it in the form of literal meanings. Maintaining peace in Afghanistan is not only necessary for America but also for Pakistan, as well, because no country can make progress until its </w:t>
      </w:r>
      <w:proofErr w:type="spellStart"/>
      <w:r w:rsidR="00126C4B" w:rsidRPr="008730AF">
        <w:rPr>
          <w:i/>
          <w:iCs/>
          <w:color w:val="000000"/>
          <w:shd w:val="clear" w:color="auto" w:fill="FFFFFF"/>
        </w:rPr>
        <w:t>neighbor</w:t>
      </w:r>
      <w:proofErr w:type="spellEnd"/>
      <w:r w:rsidR="00126C4B" w:rsidRPr="008730AF">
        <w:rPr>
          <w:i/>
          <w:iCs/>
          <w:color w:val="000000"/>
          <w:shd w:val="clear" w:color="auto" w:fill="FFFFFF"/>
        </w:rPr>
        <w:t xml:space="preserve"> is peaceful and prosperous. It is evident from history that whenever Afghanistan remained unpeaceful, Pakistan felt its effects also. Successful peace talk is also in favor of Pakistan as well</w:t>
      </w:r>
      <w:r w:rsidR="00126C4B" w:rsidRPr="008730AF">
        <w:rPr>
          <w:color w:val="000000"/>
          <w:shd w:val="clear" w:color="auto" w:fill="FFFFFF"/>
        </w:rPr>
        <w:t>.</w:t>
      </w:r>
      <w:r>
        <w:rPr>
          <w:color w:val="000000"/>
          <w:shd w:val="clear" w:color="auto" w:fill="FFFFFF"/>
        </w:rPr>
        <w:t>”</w:t>
      </w:r>
    </w:p>
    <w:p w14:paraId="644DAC5E" w14:textId="77777777" w:rsidR="005F396C" w:rsidRDefault="005F396C" w:rsidP="001A23ED">
      <w:pPr>
        <w:spacing w:line="240" w:lineRule="auto"/>
        <w:ind w:left="1440"/>
        <w:rPr>
          <w:color w:val="000000"/>
          <w:shd w:val="clear" w:color="auto" w:fill="FFFFFF"/>
        </w:rPr>
      </w:pPr>
    </w:p>
    <w:p w14:paraId="4BE52F83" w14:textId="41A17517" w:rsidR="00E8796D" w:rsidRDefault="00E44364" w:rsidP="001A23ED">
      <w:pPr>
        <w:spacing w:line="240" w:lineRule="auto"/>
        <w:ind w:left="1440"/>
        <w:rPr>
          <w:color w:val="000000"/>
          <w:shd w:val="clear" w:color="auto" w:fill="FFFFFF"/>
        </w:rPr>
      </w:pPr>
      <w:r w:rsidRPr="008730AF">
        <w:rPr>
          <w:color w:val="000000"/>
          <w:shd w:val="clear" w:color="auto" w:fill="FFFFFF"/>
        </w:rPr>
        <w:t xml:space="preserve">The remarks of the focus group participants illustrate that politics is a game of </w:t>
      </w:r>
      <w:r w:rsidR="00143B42" w:rsidRPr="008730AF">
        <w:rPr>
          <w:color w:val="000000"/>
          <w:shd w:val="clear" w:color="auto" w:fill="FFFFFF"/>
        </w:rPr>
        <w:t>interests</w:t>
      </w:r>
      <w:r w:rsidRPr="008730AF">
        <w:rPr>
          <w:color w:val="000000"/>
          <w:shd w:val="clear" w:color="auto" w:fill="FFFFFF"/>
        </w:rPr>
        <w:t xml:space="preserve"> and nothing is absolute in it. The words most frequently used by the participants are ideo</w:t>
      </w:r>
      <w:r w:rsidR="00143B42" w:rsidRPr="008730AF">
        <w:rPr>
          <w:color w:val="000000"/>
          <w:shd w:val="clear" w:color="auto" w:fill="FFFFFF"/>
        </w:rPr>
        <w:t xml:space="preserve">logical clash, </w:t>
      </w:r>
      <w:r w:rsidR="00C0205D" w:rsidRPr="008730AF">
        <w:rPr>
          <w:color w:val="000000"/>
          <w:shd w:val="clear" w:color="auto" w:fill="FFFFFF"/>
        </w:rPr>
        <w:t xml:space="preserve">the </w:t>
      </w:r>
      <w:r w:rsidR="00143B42" w:rsidRPr="008730AF">
        <w:rPr>
          <w:color w:val="000000"/>
          <w:shd w:val="clear" w:color="auto" w:fill="FFFFFF"/>
        </w:rPr>
        <w:t xml:space="preserve">game of interests and </w:t>
      </w:r>
      <w:r w:rsidR="00C0205D" w:rsidRPr="008730AF">
        <w:rPr>
          <w:color w:val="000000"/>
          <w:shd w:val="clear" w:color="auto" w:fill="FFFFFF"/>
        </w:rPr>
        <w:t xml:space="preserve">the </w:t>
      </w:r>
      <w:r w:rsidR="001A245C" w:rsidRPr="008730AF">
        <w:rPr>
          <w:color w:val="000000"/>
          <w:shd w:val="clear" w:color="auto" w:fill="FFFFFF"/>
        </w:rPr>
        <w:t xml:space="preserve">double standard of America, Afghan government as a puppet, long history of US-Taliban relations etc. </w:t>
      </w:r>
      <w:r w:rsidR="00C0205D" w:rsidRPr="008730AF">
        <w:rPr>
          <w:color w:val="000000"/>
          <w:shd w:val="clear" w:color="auto" w:fill="FFFFFF"/>
        </w:rPr>
        <w:t>After analyzing participants' remarks, the overall impression</w:t>
      </w:r>
      <w:r w:rsidR="001A245C" w:rsidRPr="008730AF">
        <w:rPr>
          <w:color w:val="000000"/>
          <w:shd w:val="clear" w:color="auto" w:fill="FFFFFF"/>
        </w:rPr>
        <w:t xml:space="preserve"> is that both America and </w:t>
      </w:r>
      <w:r w:rsidR="00C0205D" w:rsidRPr="008730AF">
        <w:rPr>
          <w:color w:val="000000"/>
          <w:shd w:val="clear" w:color="auto" w:fill="FFFFFF"/>
        </w:rPr>
        <w:t xml:space="preserve">the </w:t>
      </w:r>
      <w:r w:rsidR="001A245C" w:rsidRPr="008730AF">
        <w:rPr>
          <w:color w:val="000000"/>
          <w:shd w:val="clear" w:color="auto" w:fill="FFFFFF"/>
        </w:rPr>
        <w:t xml:space="preserve">Taliban are playing tricks </w:t>
      </w:r>
      <w:r w:rsidR="00C0205D" w:rsidRPr="008730AF">
        <w:rPr>
          <w:color w:val="000000"/>
          <w:shd w:val="clear" w:color="auto" w:fill="FFFFFF"/>
        </w:rPr>
        <w:t>on</w:t>
      </w:r>
      <w:r w:rsidR="001A245C" w:rsidRPr="008730AF">
        <w:rPr>
          <w:color w:val="000000"/>
          <w:shd w:val="clear" w:color="auto" w:fill="FFFFFF"/>
        </w:rPr>
        <w:t xml:space="preserve"> each other. As long as </w:t>
      </w:r>
      <w:r w:rsidR="00C0205D" w:rsidRPr="008730AF">
        <w:rPr>
          <w:color w:val="000000"/>
          <w:shd w:val="clear" w:color="auto" w:fill="FFFFFF"/>
        </w:rPr>
        <w:t xml:space="preserve">the </w:t>
      </w:r>
      <w:r w:rsidR="001A245C" w:rsidRPr="008730AF">
        <w:rPr>
          <w:color w:val="000000"/>
          <w:shd w:val="clear" w:color="auto" w:fill="FFFFFF"/>
        </w:rPr>
        <w:t xml:space="preserve">Taliban </w:t>
      </w:r>
      <w:r w:rsidR="00C0205D" w:rsidRPr="008730AF">
        <w:rPr>
          <w:color w:val="000000"/>
          <w:shd w:val="clear" w:color="auto" w:fill="FFFFFF"/>
        </w:rPr>
        <w:t>applied</w:t>
      </w:r>
      <w:r w:rsidR="001A245C" w:rsidRPr="008730AF">
        <w:rPr>
          <w:color w:val="000000"/>
          <w:shd w:val="clear" w:color="auto" w:fill="FFFFFF"/>
        </w:rPr>
        <w:t xml:space="preserve"> </w:t>
      </w:r>
      <w:r w:rsidR="00C0205D" w:rsidRPr="008730AF">
        <w:rPr>
          <w:color w:val="000000"/>
          <w:shd w:val="clear" w:color="auto" w:fill="FFFFFF"/>
        </w:rPr>
        <w:t>to</w:t>
      </w:r>
      <w:r w:rsidR="001A245C" w:rsidRPr="008730AF">
        <w:rPr>
          <w:color w:val="000000"/>
          <w:shd w:val="clear" w:color="auto" w:fill="FFFFFF"/>
        </w:rPr>
        <w:t xml:space="preserve"> </w:t>
      </w:r>
      <w:r w:rsidR="00143B42" w:rsidRPr="008730AF">
        <w:rPr>
          <w:color w:val="000000"/>
          <w:shd w:val="clear" w:color="auto" w:fill="FFFFFF"/>
        </w:rPr>
        <w:t>America,</w:t>
      </w:r>
      <w:r w:rsidR="001A245C" w:rsidRPr="008730AF">
        <w:rPr>
          <w:color w:val="000000"/>
          <w:shd w:val="clear" w:color="auto" w:fill="FFFFFF"/>
        </w:rPr>
        <w:t xml:space="preserve"> it remained support</w:t>
      </w:r>
      <w:r w:rsidR="00C0205D" w:rsidRPr="008730AF">
        <w:rPr>
          <w:color w:val="000000"/>
          <w:shd w:val="clear" w:color="auto" w:fill="FFFFFF"/>
        </w:rPr>
        <w:t>ed</w:t>
      </w:r>
      <w:r w:rsidR="001A245C" w:rsidRPr="008730AF">
        <w:rPr>
          <w:color w:val="000000"/>
          <w:shd w:val="clear" w:color="auto" w:fill="FFFFFF"/>
        </w:rPr>
        <w:t xml:space="preserve"> them. When interest is no </w:t>
      </w:r>
      <w:r w:rsidR="00C0205D" w:rsidRPr="008730AF">
        <w:rPr>
          <w:color w:val="000000"/>
          <w:shd w:val="clear" w:color="auto" w:fill="FFFFFF"/>
        </w:rPr>
        <w:t xml:space="preserve">longer the same, </w:t>
      </w:r>
      <w:proofErr w:type="spellStart"/>
      <w:r w:rsidR="00C0205D" w:rsidRPr="008730AF">
        <w:rPr>
          <w:color w:val="000000"/>
          <w:shd w:val="clear" w:color="auto" w:fill="FFFFFF"/>
        </w:rPr>
        <w:t>Talibans</w:t>
      </w:r>
      <w:proofErr w:type="spellEnd"/>
      <w:r w:rsidR="00C0205D" w:rsidRPr="008730AF">
        <w:rPr>
          <w:color w:val="000000"/>
          <w:shd w:val="clear" w:color="auto" w:fill="FFFFFF"/>
        </w:rPr>
        <w:t xml:space="preserve"> are</w:t>
      </w:r>
      <w:r w:rsidR="001A245C" w:rsidRPr="008730AF">
        <w:rPr>
          <w:color w:val="000000"/>
          <w:shd w:val="clear" w:color="auto" w:fill="FFFFFF"/>
        </w:rPr>
        <w:t xml:space="preserve"> represented as rigid and fundamentalists. Almost all the participants remained consistent </w:t>
      </w:r>
      <w:r w:rsidR="00C0205D" w:rsidRPr="008730AF">
        <w:rPr>
          <w:color w:val="000000"/>
          <w:shd w:val="clear" w:color="auto" w:fill="FFFFFF"/>
        </w:rPr>
        <w:t>with</w:t>
      </w:r>
      <w:r w:rsidR="001A245C" w:rsidRPr="008730AF">
        <w:rPr>
          <w:color w:val="000000"/>
          <w:shd w:val="clear" w:color="auto" w:fill="FFFFFF"/>
        </w:rPr>
        <w:t xml:space="preserve"> their ideas</w:t>
      </w:r>
      <w:r w:rsidR="00C0205D" w:rsidRPr="008730AF">
        <w:rPr>
          <w:color w:val="000000"/>
          <w:shd w:val="clear" w:color="auto" w:fill="FFFFFF"/>
        </w:rPr>
        <w:t>,</w:t>
      </w:r>
      <w:r w:rsidR="001A245C" w:rsidRPr="008730AF">
        <w:rPr>
          <w:color w:val="000000"/>
          <w:shd w:val="clear" w:color="auto" w:fill="FFFFFF"/>
        </w:rPr>
        <w:t xml:space="preserve"> and none changed his/her stance after listening to others. Hence, the element of consistency was observed </w:t>
      </w:r>
      <w:r w:rsidR="00C0205D" w:rsidRPr="008730AF">
        <w:rPr>
          <w:color w:val="000000"/>
          <w:shd w:val="clear" w:color="auto" w:fill="FFFFFF"/>
        </w:rPr>
        <w:t>in</w:t>
      </w:r>
      <w:r w:rsidR="001A245C" w:rsidRPr="008730AF">
        <w:rPr>
          <w:color w:val="000000"/>
          <w:shd w:val="clear" w:color="auto" w:fill="FFFFFF"/>
        </w:rPr>
        <w:t xml:space="preserve"> the data. The big </w:t>
      </w:r>
      <w:r w:rsidR="00C0205D" w:rsidRPr="008730AF">
        <w:rPr>
          <w:color w:val="000000"/>
          <w:shd w:val="clear" w:color="auto" w:fill="FFFFFF"/>
        </w:rPr>
        <w:t>picture</w:t>
      </w:r>
      <w:r w:rsidR="001A245C" w:rsidRPr="008730AF">
        <w:rPr>
          <w:color w:val="000000"/>
          <w:shd w:val="clear" w:color="auto" w:fill="FFFFFF"/>
        </w:rPr>
        <w:t xml:space="preserve"> of the analysis is that now it </w:t>
      </w:r>
      <w:r w:rsidR="00C0205D" w:rsidRPr="008730AF">
        <w:rPr>
          <w:color w:val="000000"/>
          <w:shd w:val="clear" w:color="auto" w:fill="FFFFFF"/>
        </w:rPr>
        <w:t xml:space="preserve">is </w:t>
      </w:r>
      <w:r w:rsidR="001A245C" w:rsidRPr="008730AF">
        <w:rPr>
          <w:color w:val="000000"/>
          <w:shd w:val="clear" w:color="auto" w:fill="FFFFFF"/>
        </w:rPr>
        <w:t xml:space="preserve">no more beneficial for America to stay in Afghanistan. Therefore, she is searching </w:t>
      </w:r>
      <w:r w:rsidR="00C0205D" w:rsidRPr="008730AF">
        <w:rPr>
          <w:color w:val="000000"/>
          <w:shd w:val="clear" w:color="auto" w:fill="FFFFFF"/>
        </w:rPr>
        <w:t xml:space="preserve">for </w:t>
      </w:r>
      <w:r w:rsidR="00143B42" w:rsidRPr="008730AF">
        <w:rPr>
          <w:color w:val="000000"/>
          <w:shd w:val="clear" w:color="auto" w:fill="FFFFFF"/>
        </w:rPr>
        <w:lastRenderedPageBreak/>
        <w:t>excuses</w:t>
      </w:r>
      <w:r w:rsidR="001A245C" w:rsidRPr="008730AF">
        <w:rPr>
          <w:color w:val="000000"/>
          <w:shd w:val="clear" w:color="auto" w:fill="FFFFFF"/>
        </w:rPr>
        <w:t xml:space="preserve"> to withdraw from America. However, </w:t>
      </w:r>
      <w:r w:rsidR="00C0205D" w:rsidRPr="008730AF">
        <w:rPr>
          <w:color w:val="000000"/>
          <w:shd w:val="clear" w:color="auto" w:fill="FFFFFF"/>
        </w:rPr>
        <w:t xml:space="preserve">the </w:t>
      </w:r>
      <w:r w:rsidR="001A245C" w:rsidRPr="008730AF">
        <w:rPr>
          <w:color w:val="000000"/>
          <w:shd w:val="clear" w:color="auto" w:fill="FFFFFF"/>
        </w:rPr>
        <w:t>Taliban also want to h</w:t>
      </w:r>
      <w:r w:rsidR="00E8796D" w:rsidRPr="008730AF">
        <w:rPr>
          <w:color w:val="000000"/>
          <w:shd w:val="clear" w:color="auto" w:fill="FFFFFF"/>
        </w:rPr>
        <w:t>ave their demands reali</w:t>
      </w:r>
      <w:r w:rsidR="00C0205D" w:rsidRPr="008730AF">
        <w:rPr>
          <w:color w:val="000000"/>
          <w:shd w:val="clear" w:color="auto" w:fill="FFFFFF"/>
        </w:rPr>
        <w:t>z</w:t>
      </w:r>
      <w:r w:rsidR="00E8796D" w:rsidRPr="008730AF">
        <w:rPr>
          <w:color w:val="000000"/>
          <w:shd w:val="clear" w:color="auto" w:fill="FFFFFF"/>
        </w:rPr>
        <w:t>e</w:t>
      </w:r>
    </w:p>
    <w:p w14:paraId="6A15DC67" w14:textId="77777777" w:rsidR="005F396C" w:rsidRPr="008730AF" w:rsidRDefault="005F396C" w:rsidP="001A23ED">
      <w:pPr>
        <w:spacing w:line="240" w:lineRule="auto"/>
        <w:ind w:left="1440"/>
        <w:rPr>
          <w:color w:val="000000"/>
          <w:shd w:val="clear" w:color="auto" w:fill="FFFFFF"/>
        </w:rPr>
      </w:pPr>
    </w:p>
    <w:p w14:paraId="325CA07D" w14:textId="687A8FE5" w:rsidR="001E1647" w:rsidRPr="008730AF" w:rsidRDefault="005F396C" w:rsidP="001A23ED">
      <w:pPr>
        <w:spacing w:line="240" w:lineRule="auto"/>
        <w:ind w:left="1440"/>
        <w:rPr>
          <w:color w:val="000000"/>
          <w:shd w:val="clear" w:color="auto" w:fill="FFFFFF"/>
        </w:rPr>
      </w:pPr>
      <w:r w:rsidRPr="008730AF">
        <w:rPr>
          <w:b/>
          <w:bCs/>
          <w:color w:val="000000"/>
          <w:szCs w:val="28"/>
          <w:shd w:val="clear" w:color="auto" w:fill="FFFFFF"/>
        </w:rPr>
        <w:t>CONCLUSION</w:t>
      </w:r>
    </w:p>
    <w:p w14:paraId="2685A478" w14:textId="410A9656" w:rsidR="008430FA" w:rsidRDefault="00E8796D" w:rsidP="001A23ED">
      <w:pPr>
        <w:spacing w:line="240" w:lineRule="auto"/>
        <w:ind w:left="1440"/>
        <w:rPr>
          <w:b/>
          <w:bCs/>
          <w:color w:val="000000"/>
          <w:shd w:val="clear" w:color="auto" w:fill="FFFFFF"/>
        </w:rPr>
      </w:pPr>
      <w:r w:rsidRPr="008730AF">
        <w:rPr>
          <w:color w:val="000000"/>
          <w:shd w:val="clear" w:color="auto" w:fill="FFFFFF"/>
        </w:rPr>
        <w:t xml:space="preserve">The </w:t>
      </w:r>
      <w:r w:rsidR="00C0205D" w:rsidRPr="008730AF">
        <w:rPr>
          <w:color w:val="000000"/>
          <w:shd w:val="clear" w:color="auto" w:fill="FFFFFF"/>
        </w:rPr>
        <w:t>selected data analysis</w:t>
      </w:r>
      <w:r w:rsidRPr="008730AF">
        <w:rPr>
          <w:color w:val="000000"/>
          <w:shd w:val="clear" w:color="auto" w:fill="FFFFFF"/>
        </w:rPr>
        <w:t xml:space="preserve"> reveals </w:t>
      </w:r>
      <w:r w:rsidR="00C0205D" w:rsidRPr="008730AF">
        <w:rPr>
          <w:color w:val="000000"/>
          <w:shd w:val="clear" w:color="auto" w:fill="FFFFFF"/>
        </w:rPr>
        <w:t>a noticeable chang</w:t>
      </w:r>
      <w:r w:rsidRPr="008730AF">
        <w:rPr>
          <w:color w:val="000000"/>
          <w:shd w:val="clear" w:color="auto" w:fill="FFFFFF"/>
        </w:rPr>
        <w:t xml:space="preserve">e </w:t>
      </w:r>
      <w:r w:rsidR="00C0205D" w:rsidRPr="008730AF">
        <w:rPr>
          <w:color w:val="000000"/>
          <w:shd w:val="clear" w:color="auto" w:fill="FFFFFF"/>
        </w:rPr>
        <w:t>in</w:t>
      </w:r>
      <w:r w:rsidRPr="008730AF">
        <w:rPr>
          <w:color w:val="000000"/>
          <w:shd w:val="clear" w:color="auto" w:fill="FFFFFF"/>
        </w:rPr>
        <w:t xml:space="preserve"> American perception and representation of </w:t>
      </w:r>
      <w:r w:rsidR="00C0205D" w:rsidRPr="008730AF">
        <w:rPr>
          <w:color w:val="000000"/>
          <w:shd w:val="clear" w:color="auto" w:fill="FFFFFF"/>
        </w:rPr>
        <w:t xml:space="preserve">the </w:t>
      </w:r>
      <w:r w:rsidRPr="008730AF">
        <w:rPr>
          <w:color w:val="000000"/>
          <w:shd w:val="clear" w:color="auto" w:fill="FFFFFF"/>
        </w:rPr>
        <w:t xml:space="preserve">Afghan Taliban. </w:t>
      </w:r>
      <w:r w:rsidR="00F95D03" w:rsidRPr="008730AF">
        <w:rPr>
          <w:color w:val="000000"/>
          <w:shd w:val="clear" w:color="auto" w:fill="FFFFFF"/>
        </w:rPr>
        <w:t>America, which</w:t>
      </w:r>
      <w:r w:rsidRPr="008730AF">
        <w:rPr>
          <w:color w:val="000000"/>
          <w:shd w:val="clear" w:color="auto" w:fill="FFFFFF"/>
        </w:rPr>
        <w:t xml:space="preserve"> used to be bossy towards Pakistan and </w:t>
      </w:r>
      <w:r w:rsidR="00C0205D" w:rsidRPr="008730AF">
        <w:rPr>
          <w:color w:val="000000"/>
          <w:shd w:val="clear" w:color="auto" w:fill="FFFFFF"/>
        </w:rPr>
        <w:t xml:space="preserve">the </w:t>
      </w:r>
      <w:r w:rsidRPr="008730AF">
        <w:rPr>
          <w:color w:val="000000"/>
          <w:shd w:val="clear" w:color="auto" w:fill="FFFFFF"/>
        </w:rPr>
        <w:t xml:space="preserve">Taliban and kept demanding the mantra of </w:t>
      </w:r>
      <w:r w:rsidR="00C0205D" w:rsidRPr="008730AF">
        <w:rPr>
          <w:color w:val="000000"/>
          <w:shd w:val="clear" w:color="auto" w:fill="FFFFFF"/>
        </w:rPr>
        <w:t>'</w:t>
      </w:r>
      <w:r w:rsidRPr="008730AF">
        <w:rPr>
          <w:color w:val="000000"/>
          <w:shd w:val="clear" w:color="auto" w:fill="FFFFFF"/>
        </w:rPr>
        <w:t>Doing More</w:t>
      </w:r>
      <w:r w:rsidR="00C0205D" w:rsidRPr="008730AF">
        <w:rPr>
          <w:color w:val="000000"/>
          <w:shd w:val="clear" w:color="auto" w:fill="FFFFFF"/>
        </w:rPr>
        <w:t>'</w:t>
      </w:r>
      <w:r w:rsidRPr="008730AF">
        <w:rPr>
          <w:color w:val="000000"/>
          <w:shd w:val="clear" w:color="auto" w:fill="FFFFFF"/>
        </w:rPr>
        <w:t xml:space="preserve"> </w:t>
      </w:r>
      <w:r w:rsidR="00F95D03" w:rsidRPr="008730AF">
        <w:rPr>
          <w:color w:val="000000"/>
          <w:shd w:val="clear" w:color="auto" w:fill="FFFFFF"/>
        </w:rPr>
        <w:t>now,</w:t>
      </w:r>
      <w:r w:rsidRPr="008730AF">
        <w:rPr>
          <w:color w:val="000000"/>
          <w:shd w:val="clear" w:color="auto" w:fill="FFFFFF"/>
        </w:rPr>
        <w:t xml:space="preserve"> seems </w:t>
      </w:r>
      <w:r w:rsidR="00C0205D" w:rsidRPr="008730AF">
        <w:rPr>
          <w:color w:val="000000"/>
          <w:shd w:val="clear" w:color="auto" w:fill="FFFFFF"/>
        </w:rPr>
        <w:t xml:space="preserve">to be </w:t>
      </w:r>
      <w:r w:rsidRPr="008730AF">
        <w:rPr>
          <w:color w:val="000000"/>
          <w:shd w:val="clear" w:color="auto" w:fill="FFFFFF"/>
        </w:rPr>
        <w:t xml:space="preserve">moving on </w:t>
      </w:r>
      <w:r w:rsidR="00C0205D" w:rsidRPr="008730AF">
        <w:rPr>
          <w:color w:val="000000"/>
          <w:shd w:val="clear" w:color="auto" w:fill="FFFFFF"/>
        </w:rPr>
        <w:t xml:space="preserve">the </w:t>
      </w:r>
      <w:r w:rsidRPr="008730AF">
        <w:rPr>
          <w:color w:val="000000"/>
          <w:shd w:val="clear" w:color="auto" w:fill="FFFFFF"/>
        </w:rPr>
        <w:t xml:space="preserve">back foot. It wants an </w:t>
      </w:r>
      <w:proofErr w:type="spellStart"/>
      <w:r w:rsidRPr="008730AF">
        <w:rPr>
          <w:color w:val="000000"/>
          <w:shd w:val="clear" w:color="auto" w:fill="FFFFFF"/>
        </w:rPr>
        <w:t>honorable</w:t>
      </w:r>
      <w:proofErr w:type="spellEnd"/>
      <w:r w:rsidRPr="008730AF">
        <w:rPr>
          <w:color w:val="000000"/>
          <w:shd w:val="clear" w:color="auto" w:fill="FFFFFF"/>
        </w:rPr>
        <w:t xml:space="preserve"> withdrawal from Afghanistan because of some internal and external pressure. The Taliban also want to have their demands reali</w:t>
      </w:r>
      <w:r w:rsidR="00C0205D" w:rsidRPr="008730AF">
        <w:rPr>
          <w:color w:val="000000"/>
          <w:shd w:val="clear" w:color="auto" w:fill="FFFFFF"/>
        </w:rPr>
        <w:t>z</w:t>
      </w:r>
      <w:r w:rsidRPr="008730AF">
        <w:rPr>
          <w:color w:val="000000"/>
          <w:shd w:val="clear" w:color="auto" w:fill="FFFFFF"/>
        </w:rPr>
        <w:t>ed.</w:t>
      </w:r>
      <w:r w:rsidR="008430FA" w:rsidRPr="008730AF">
        <w:rPr>
          <w:color w:val="000000"/>
          <w:shd w:val="clear" w:color="auto" w:fill="FFFFFF"/>
        </w:rPr>
        <w:t xml:space="preserve"> </w:t>
      </w:r>
      <w:r w:rsidRPr="008730AF">
        <w:rPr>
          <w:color w:val="000000"/>
          <w:shd w:val="clear" w:color="auto" w:fill="FFFFFF"/>
        </w:rPr>
        <w:t xml:space="preserve">The analysis of data collected from the semiotic discourses of </w:t>
      </w:r>
      <w:r w:rsidR="008430FA" w:rsidRPr="008730AF">
        <w:rPr>
          <w:color w:val="000000"/>
          <w:shd w:val="clear" w:color="auto" w:fill="FFFFFF"/>
        </w:rPr>
        <w:t>Pakistani Print Media</w:t>
      </w:r>
      <w:r w:rsidR="007D2F55" w:rsidRPr="008730AF">
        <w:rPr>
          <w:color w:val="000000"/>
          <w:shd w:val="clear" w:color="auto" w:fill="FFFFFF"/>
        </w:rPr>
        <w:t xml:space="preserve"> (DAWN)</w:t>
      </w:r>
      <w:r w:rsidR="00C9791B" w:rsidRPr="008730AF">
        <w:rPr>
          <w:color w:val="000000"/>
          <w:shd w:val="clear" w:color="auto" w:fill="FFFFFF"/>
        </w:rPr>
        <w:t xml:space="preserve"> highlights</w:t>
      </w:r>
      <w:r w:rsidR="008430FA" w:rsidRPr="008730AF">
        <w:rPr>
          <w:color w:val="000000"/>
          <w:shd w:val="clear" w:color="auto" w:fill="FFFFFF"/>
        </w:rPr>
        <w:t xml:space="preserve"> </w:t>
      </w:r>
      <w:r w:rsidR="00F95D03" w:rsidRPr="008730AF">
        <w:rPr>
          <w:color w:val="000000"/>
          <w:shd w:val="clear" w:color="auto" w:fill="FFFFFF"/>
        </w:rPr>
        <w:t>a paradigm</w:t>
      </w:r>
      <w:r w:rsidRPr="008730AF">
        <w:rPr>
          <w:color w:val="000000"/>
          <w:shd w:val="clear" w:color="auto" w:fill="FFFFFF"/>
        </w:rPr>
        <w:t xml:space="preserve"> </w:t>
      </w:r>
      <w:r w:rsidR="008430FA" w:rsidRPr="008730AF">
        <w:rPr>
          <w:color w:val="000000"/>
          <w:shd w:val="clear" w:color="auto" w:fill="FFFFFF"/>
        </w:rPr>
        <w:t>shi</w:t>
      </w:r>
      <w:r w:rsidR="00C9791B" w:rsidRPr="008730AF">
        <w:rPr>
          <w:color w:val="000000"/>
          <w:shd w:val="clear" w:color="auto" w:fill="FFFFFF"/>
        </w:rPr>
        <w:t>ft</w:t>
      </w:r>
      <w:r w:rsidR="00F95D03" w:rsidRPr="008730AF">
        <w:rPr>
          <w:color w:val="000000"/>
          <w:shd w:val="clear" w:color="auto" w:fill="FFFFFF"/>
        </w:rPr>
        <w:t xml:space="preserve"> as far as American representation is concerned through previous years. In</w:t>
      </w:r>
      <w:r w:rsidR="00C0205D" w:rsidRPr="008730AF">
        <w:rPr>
          <w:color w:val="000000"/>
          <w:shd w:val="clear" w:color="auto" w:fill="FFFFFF"/>
        </w:rPr>
        <w:t xml:space="preserve"> the</w:t>
      </w:r>
      <w:r w:rsidR="00F95D03" w:rsidRPr="008730AF">
        <w:rPr>
          <w:color w:val="000000"/>
          <w:shd w:val="clear" w:color="auto" w:fill="FFFFFF"/>
        </w:rPr>
        <w:t xml:space="preserve"> past</w:t>
      </w:r>
      <w:r w:rsidR="00C0205D" w:rsidRPr="008730AF">
        <w:rPr>
          <w:color w:val="000000"/>
          <w:shd w:val="clear" w:color="auto" w:fill="FFFFFF"/>
        </w:rPr>
        <w:t>,</w:t>
      </w:r>
      <w:r w:rsidR="00F95D03" w:rsidRPr="008730AF">
        <w:rPr>
          <w:color w:val="000000"/>
          <w:shd w:val="clear" w:color="auto" w:fill="FFFFFF"/>
        </w:rPr>
        <w:t xml:space="preserve"> America was represented as Super-ordinate,</w:t>
      </w:r>
      <w:r w:rsidR="00C0205D" w:rsidRPr="008730AF">
        <w:rPr>
          <w:color w:val="000000"/>
          <w:shd w:val="clear" w:color="auto" w:fill="FFFFFF"/>
        </w:rPr>
        <w:t xml:space="preserve"> </w:t>
      </w:r>
      <w:r w:rsidR="00F95D03" w:rsidRPr="008730AF">
        <w:rPr>
          <w:color w:val="000000"/>
          <w:shd w:val="clear" w:color="auto" w:fill="FFFFFF"/>
        </w:rPr>
        <w:t xml:space="preserve">but now she is willing to hold table talks to restore peace in Afghanistan. America wants to withdraw from Afghanistan after being here almost for two decades. America wants to show its positive image that its policies remained successful in Afghanistan. </w:t>
      </w:r>
      <w:r w:rsidR="00C0205D" w:rsidRPr="008730AF">
        <w:rPr>
          <w:color w:val="000000"/>
          <w:shd w:val="clear" w:color="auto" w:fill="FFFFFF"/>
        </w:rPr>
        <w:t>P</w:t>
      </w:r>
      <w:r w:rsidR="00F95D03" w:rsidRPr="008730AF">
        <w:rPr>
          <w:color w:val="000000"/>
          <w:shd w:val="clear" w:color="auto" w:fill="FFFFFF"/>
        </w:rPr>
        <w:t xml:space="preserve">eace talk is an attempt </w:t>
      </w:r>
      <w:r w:rsidR="00C0205D" w:rsidRPr="008730AF">
        <w:rPr>
          <w:color w:val="000000"/>
          <w:shd w:val="clear" w:color="auto" w:fill="FFFFFF"/>
        </w:rPr>
        <w:t>at</w:t>
      </w:r>
      <w:r w:rsidR="00F95D03" w:rsidRPr="008730AF">
        <w:rPr>
          <w:color w:val="000000"/>
          <w:shd w:val="clear" w:color="auto" w:fill="FFFFFF"/>
        </w:rPr>
        <w:t xml:space="preserve"> face</w:t>
      </w:r>
      <w:r w:rsidR="00C0205D" w:rsidRPr="008730AF">
        <w:rPr>
          <w:color w:val="000000"/>
          <w:shd w:val="clear" w:color="auto" w:fill="FFFFFF"/>
        </w:rPr>
        <w:t>-</w:t>
      </w:r>
      <w:r w:rsidR="00F95D03" w:rsidRPr="008730AF">
        <w:rPr>
          <w:color w:val="000000"/>
          <w:shd w:val="clear" w:color="auto" w:fill="FFFFFF"/>
        </w:rPr>
        <w:t xml:space="preserve">saving by America. One </w:t>
      </w:r>
      <w:r w:rsidR="00E92F6C" w:rsidRPr="008730AF">
        <w:rPr>
          <w:color w:val="000000"/>
          <w:shd w:val="clear" w:color="auto" w:fill="FFFFFF"/>
        </w:rPr>
        <w:t>cannot</w:t>
      </w:r>
      <w:r w:rsidR="00F95D03" w:rsidRPr="008730AF">
        <w:rPr>
          <w:color w:val="000000"/>
          <w:shd w:val="clear" w:color="auto" w:fill="FFFFFF"/>
        </w:rPr>
        <w:t xml:space="preserve"> impose one</w:t>
      </w:r>
      <w:r w:rsidR="00C0205D" w:rsidRPr="008730AF">
        <w:rPr>
          <w:color w:val="000000"/>
          <w:shd w:val="clear" w:color="auto" w:fill="FFFFFF"/>
        </w:rPr>
        <w:t>'s</w:t>
      </w:r>
      <w:r w:rsidR="00F95D03" w:rsidRPr="008730AF">
        <w:rPr>
          <w:color w:val="000000"/>
          <w:shd w:val="clear" w:color="auto" w:fill="FFFFFF"/>
        </w:rPr>
        <w:t xml:space="preserve"> ideology for long on others. Circumstances keep on changing politically and geographically.</w:t>
      </w:r>
      <w:r w:rsidR="008430FA" w:rsidRPr="008730AF">
        <w:rPr>
          <w:color w:val="000000"/>
          <w:shd w:val="clear" w:color="auto" w:fill="FFFFFF"/>
        </w:rPr>
        <w:t xml:space="preserve"> Still another significant finding of the research is that semiotic discourses are </w:t>
      </w:r>
      <w:r w:rsidR="00C0205D" w:rsidRPr="008730AF">
        <w:rPr>
          <w:color w:val="000000"/>
          <w:shd w:val="clear" w:color="auto" w:fill="FFFFFF"/>
        </w:rPr>
        <w:t xml:space="preserve">a </w:t>
      </w:r>
      <w:r w:rsidR="008430FA" w:rsidRPr="008730AF">
        <w:rPr>
          <w:color w:val="000000"/>
          <w:shd w:val="clear" w:color="auto" w:fill="FFFFFF"/>
        </w:rPr>
        <w:t xml:space="preserve">significant genre of print media and word-picture conjunction </w:t>
      </w:r>
      <w:r w:rsidR="00C0205D" w:rsidRPr="008730AF">
        <w:rPr>
          <w:color w:val="000000"/>
          <w:shd w:val="clear" w:color="auto" w:fill="FFFFFF"/>
        </w:rPr>
        <w:t>significantly shapes</w:t>
      </w:r>
      <w:r w:rsidR="008430FA" w:rsidRPr="008730AF">
        <w:rPr>
          <w:color w:val="000000"/>
          <w:shd w:val="clear" w:color="auto" w:fill="FFFFFF"/>
        </w:rPr>
        <w:t xml:space="preserve"> the </w:t>
      </w:r>
      <w:r w:rsidR="00C0205D" w:rsidRPr="008730AF">
        <w:rPr>
          <w:color w:val="000000"/>
          <w:shd w:val="clear" w:color="auto" w:fill="FFFFFF"/>
        </w:rPr>
        <w:t>target audience's mindset</w:t>
      </w:r>
      <w:r w:rsidR="008430FA" w:rsidRPr="008730AF">
        <w:rPr>
          <w:color w:val="000000"/>
          <w:shd w:val="clear" w:color="auto" w:fill="FFFFFF"/>
        </w:rPr>
        <w:t xml:space="preserve">. </w:t>
      </w:r>
      <w:r w:rsidR="00524182" w:rsidRPr="008730AF">
        <w:rPr>
          <w:color w:val="000000"/>
          <w:shd w:val="clear" w:color="auto" w:fill="FFFFFF"/>
        </w:rPr>
        <w:t xml:space="preserve"> </w:t>
      </w:r>
      <w:r w:rsidR="008430FA" w:rsidRPr="008730AF">
        <w:rPr>
          <w:color w:val="000000"/>
          <w:shd w:val="clear" w:color="auto" w:fill="FFFFFF"/>
        </w:rPr>
        <w:t xml:space="preserve">  Hence, the present </w:t>
      </w:r>
      <w:r w:rsidR="00C0205D" w:rsidRPr="008730AF">
        <w:rPr>
          <w:color w:val="000000"/>
          <w:shd w:val="clear" w:color="auto" w:fill="FFFFFF"/>
        </w:rPr>
        <w:t>study</w:t>
      </w:r>
      <w:r w:rsidR="008430FA" w:rsidRPr="008730AF">
        <w:rPr>
          <w:color w:val="000000"/>
          <w:shd w:val="clear" w:color="auto" w:fill="FFFFFF"/>
        </w:rPr>
        <w:t xml:space="preserve"> concludes that print media semiotic discourses</w:t>
      </w:r>
      <w:r w:rsidR="00C0205D" w:rsidRPr="008730AF">
        <w:rPr>
          <w:color w:val="000000"/>
          <w:shd w:val="clear" w:color="auto" w:fill="FFFFFF"/>
        </w:rPr>
        <w:t>,</w:t>
      </w:r>
      <w:r w:rsidR="008430FA" w:rsidRPr="008730AF">
        <w:rPr>
          <w:color w:val="000000"/>
          <w:shd w:val="clear" w:color="auto" w:fill="FFFFFF"/>
        </w:rPr>
        <w:t xml:space="preserve"> on</w:t>
      </w:r>
      <w:r w:rsidR="00C0205D" w:rsidRPr="008730AF">
        <w:rPr>
          <w:color w:val="000000"/>
          <w:shd w:val="clear" w:color="auto" w:fill="FFFFFF"/>
        </w:rPr>
        <w:t xml:space="preserve"> the</w:t>
      </w:r>
      <w:r w:rsidR="008430FA" w:rsidRPr="008730AF">
        <w:rPr>
          <w:color w:val="000000"/>
          <w:shd w:val="clear" w:color="auto" w:fill="FFFFFF"/>
        </w:rPr>
        <w:t xml:space="preserve"> one hand</w:t>
      </w:r>
      <w:r w:rsidR="00C0205D" w:rsidRPr="008730AF">
        <w:rPr>
          <w:color w:val="000000"/>
          <w:shd w:val="clear" w:color="auto" w:fill="FFFFFF"/>
        </w:rPr>
        <w:t>,</w:t>
      </w:r>
      <w:r w:rsidR="008430FA" w:rsidRPr="008730AF">
        <w:rPr>
          <w:color w:val="000000"/>
          <w:shd w:val="clear" w:color="auto" w:fill="FFFFFF"/>
        </w:rPr>
        <w:t xml:space="preserve"> shape the </w:t>
      </w:r>
      <w:r w:rsidR="00C0205D" w:rsidRPr="008730AF">
        <w:rPr>
          <w:color w:val="000000"/>
          <w:shd w:val="clear" w:color="auto" w:fill="FFFFFF"/>
        </w:rPr>
        <w:t>perspective</w:t>
      </w:r>
      <w:r w:rsidR="008430FA" w:rsidRPr="008730AF">
        <w:rPr>
          <w:color w:val="000000"/>
          <w:shd w:val="clear" w:color="auto" w:fill="FFFFFF"/>
        </w:rPr>
        <w:t xml:space="preserve"> of its readers and</w:t>
      </w:r>
      <w:r w:rsidR="00C0205D" w:rsidRPr="008730AF">
        <w:rPr>
          <w:color w:val="000000"/>
          <w:shd w:val="clear" w:color="auto" w:fill="FFFFFF"/>
        </w:rPr>
        <w:t>,</w:t>
      </w:r>
      <w:r w:rsidR="008430FA" w:rsidRPr="008730AF">
        <w:rPr>
          <w:color w:val="000000"/>
          <w:shd w:val="clear" w:color="auto" w:fill="FFFFFF"/>
        </w:rPr>
        <w:t xml:space="preserve"> on the other hand</w:t>
      </w:r>
      <w:r w:rsidR="00C0205D" w:rsidRPr="008730AF">
        <w:rPr>
          <w:color w:val="000000"/>
          <w:shd w:val="clear" w:color="auto" w:fill="FFFFFF"/>
        </w:rPr>
        <w:t>,</w:t>
      </w:r>
      <w:r w:rsidR="008430FA" w:rsidRPr="008730AF">
        <w:rPr>
          <w:color w:val="000000"/>
          <w:shd w:val="clear" w:color="auto" w:fill="FFFFFF"/>
        </w:rPr>
        <w:t xml:space="preserve"> represent political changes taking place in the global scenario. The impact of political cartoons on the people in the backdrop of Pak- Us relation</w:t>
      </w:r>
      <w:r w:rsidR="00C0205D" w:rsidRPr="008730AF">
        <w:rPr>
          <w:color w:val="000000"/>
          <w:shd w:val="clear" w:color="auto" w:fill="FFFFFF"/>
        </w:rPr>
        <w:t>s</w:t>
      </w:r>
      <w:r w:rsidR="008430FA" w:rsidRPr="008730AF">
        <w:rPr>
          <w:color w:val="000000"/>
          <w:shd w:val="clear" w:color="auto" w:fill="FFFFFF"/>
        </w:rPr>
        <w:t xml:space="preserve"> is of vital significance.</w:t>
      </w:r>
      <w:r w:rsidR="008430FA" w:rsidRPr="008730AF">
        <w:rPr>
          <w:b/>
          <w:bCs/>
          <w:color w:val="000000"/>
          <w:shd w:val="clear" w:color="auto" w:fill="FFFFFF"/>
        </w:rPr>
        <w:t xml:space="preserve"> </w:t>
      </w:r>
    </w:p>
    <w:p w14:paraId="4E36389C" w14:textId="77777777" w:rsidR="00B030A1" w:rsidRPr="008730AF" w:rsidRDefault="00B030A1" w:rsidP="001A23ED">
      <w:pPr>
        <w:spacing w:line="240" w:lineRule="auto"/>
        <w:ind w:left="1440"/>
        <w:rPr>
          <w:b/>
          <w:bCs/>
          <w:color w:val="000000"/>
          <w:szCs w:val="28"/>
          <w:shd w:val="clear" w:color="auto" w:fill="FFFFFF"/>
        </w:rPr>
      </w:pPr>
    </w:p>
    <w:p w14:paraId="700346E3" w14:textId="0E9ECAF9" w:rsidR="00715E93" w:rsidRPr="008730AF" w:rsidRDefault="00B030A1" w:rsidP="001A23ED">
      <w:pPr>
        <w:spacing w:line="240" w:lineRule="auto"/>
        <w:ind w:left="1440"/>
        <w:rPr>
          <w:b/>
          <w:bCs/>
          <w:color w:val="000000"/>
          <w:szCs w:val="28"/>
          <w:shd w:val="clear" w:color="auto" w:fill="FFFFFF"/>
        </w:rPr>
      </w:pPr>
      <w:r w:rsidRPr="008730AF">
        <w:rPr>
          <w:b/>
          <w:bCs/>
          <w:color w:val="000000"/>
          <w:szCs w:val="28"/>
          <w:shd w:val="clear" w:color="auto" w:fill="FFFFFF"/>
        </w:rPr>
        <w:t>REFERENCE</w:t>
      </w:r>
    </w:p>
    <w:p w14:paraId="2156A336"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proofErr w:type="spellStart"/>
      <w:r w:rsidRPr="008730AF">
        <w:rPr>
          <w:color w:val="000000"/>
        </w:rPr>
        <w:t>Asmar</w:t>
      </w:r>
      <w:proofErr w:type="spellEnd"/>
      <w:r w:rsidRPr="008730AF">
        <w:rPr>
          <w:color w:val="000000"/>
        </w:rPr>
        <w:t xml:space="preserve">, C. (1992). 'The Arab-Australian Experience,' in M. </w:t>
      </w:r>
      <w:proofErr w:type="spellStart"/>
      <w:r w:rsidRPr="008730AF">
        <w:rPr>
          <w:color w:val="000000"/>
        </w:rPr>
        <w:t>Goot</w:t>
      </w:r>
      <w:proofErr w:type="spellEnd"/>
      <w:r w:rsidRPr="008730AF">
        <w:rPr>
          <w:color w:val="000000"/>
        </w:rPr>
        <w:t xml:space="preserve"> and R. Tiffin (Eds.), Australia's Gulf War, Carlton: Melbourne University Press.</w:t>
      </w:r>
    </w:p>
    <w:p w14:paraId="13C01BCC"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Barthes. R (1974). </w:t>
      </w:r>
      <w:proofErr w:type="spellStart"/>
      <w:r w:rsidRPr="008730AF">
        <w:rPr>
          <w:color w:val="000000"/>
        </w:rPr>
        <w:t>Muthologies</w:t>
      </w:r>
      <w:proofErr w:type="spellEnd"/>
      <w:r w:rsidRPr="008730AF">
        <w:rPr>
          <w:color w:val="000000"/>
        </w:rPr>
        <w:t>. New York: Wang.</w:t>
      </w:r>
    </w:p>
    <w:p w14:paraId="4BF71808"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Boorstin, D. J. (1963). The image: a guide to pseudo-events in America, USA, Harper &amp; Row.</w:t>
      </w:r>
    </w:p>
    <w:p w14:paraId="6161CA37"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Eco, U. (1976). A Theory of Semiotics. Bloomington: Indiana University Press.</w:t>
      </w:r>
    </w:p>
    <w:p w14:paraId="7F977B9D"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Jakobson, R. (1975). </w:t>
      </w:r>
      <w:proofErr w:type="spellStart"/>
      <w:r w:rsidRPr="008730AF">
        <w:rPr>
          <w:color w:val="000000"/>
        </w:rPr>
        <w:t>Coupdel’oeilsur</w:t>
      </w:r>
      <w:proofErr w:type="spellEnd"/>
      <w:r w:rsidRPr="008730AF">
        <w:rPr>
          <w:color w:val="000000"/>
        </w:rPr>
        <w:t xml:space="preserve"> le Development de la </w:t>
      </w:r>
      <w:proofErr w:type="spellStart"/>
      <w:r w:rsidRPr="008730AF">
        <w:rPr>
          <w:color w:val="000000"/>
        </w:rPr>
        <w:t>Semiotique</w:t>
      </w:r>
      <w:proofErr w:type="spellEnd"/>
      <w:r w:rsidRPr="008730AF">
        <w:rPr>
          <w:color w:val="000000"/>
        </w:rPr>
        <w:t xml:space="preserve">. Studies in Semiotics. </w:t>
      </w:r>
      <w:proofErr w:type="spellStart"/>
      <w:r w:rsidRPr="008730AF">
        <w:rPr>
          <w:color w:val="000000"/>
        </w:rPr>
        <w:t>Bloomigton</w:t>
      </w:r>
      <w:proofErr w:type="spellEnd"/>
      <w:r w:rsidRPr="008730AF">
        <w:rPr>
          <w:color w:val="000000"/>
        </w:rPr>
        <w:t>: Indiana University Press.</w:t>
      </w:r>
    </w:p>
    <w:p w14:paraId="716E3BDB"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Jacobson, R. (1975). </w:t>
      </w:r>
      <w:proofErr w:type="spellStart"/>
      <w:r w:rsidRPr="008730AF">
        <w:rPr>
          <w:color w:val="000000"/>
        </w:rPr>
        <w:t>Coupdel'oeilsur</w:t>
      </w:r>
      <w:proofErr w:type="spellEnd"/>
      <w:r w:rsidRPr="008730AF">
        <w:rPr>
          <w:color w:val="000000"/>
        </w:rPr>
        <w:t xml:space="preserve"> le development de la </w:t>
      </w:r>
      <w:proofErr w:type="spellStart"/>
      <w:r w:rsidRPr="008730AF">
        <w:rPr>
          <w:color w:val="000000"/>
        </w:rPr>
        <w:t>Semiotique</w:t>
      </w:r>
      <w:proofErr w:type="spellEnd"/>
      <w:r w:rsidRPr="008730AF">
        <w:rPr>
          <w:color w:val="000000"/>
        </w:rPr>
        <w:t>, Studies in Semiotics, Research Centre of Language and Semiotic Studies. Indiana: Bloomington.</w:t>
      </w:r>
    </w:p>
    <w:p w14:paraId="2CFB2A49"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 Kress, G. &amp; Hodge, B.  (2010). Language an Ideology. London: Routledge and Kegan Paul.</w:t>
      </w:r>
    </w:p>
    <w:p w14:paraId="3A91F163"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Kristeva, J. (1969). Semiotic. Researches Pour Une </w:t>
      </w:r>
      <w:proofErr w:type="spellStart"/>
      <w:r w:rsidRPr="008730AF">
        <w:rPr>
          <w:color w:val="000000"/>
        </w:rPr>
        <w:t>Semanalyse</w:t>
      </w:r>
      <w:proofErr w:type="spellEnd"/>
      <w:r w:rsidRPr="008730AF">
        <w:rPr>
          <w:color w:val="000000"/>
        </w:rPr>
        <w:t xml:space="preserve">. Paris: </w:t>
      </w:r>
      <w:proofErr w:type="spellStart"/>
      <w:r w:rsidRPr="008730AF">
        <w:rPr>
          <w:color w:val="000000"/>
        </w:rPr>
        <w:t>Seuil</w:t>
      </w:r>
      <w:proofErr w:type="spellEnd"/>
      <w:r w:rsidRPr="008730AF">
        <w:rPr>
          <w:color w:val="000000"/>
        </w:rPr>
        <w:t>.</w:t>
      </w:r>
    </w:p>
    <w:p w14:paraId="0BE625A8"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Krueger, R.A. (2000). Designing and conducting focus group interviews. October, available at: </w:t>
      </w:r>
      <w:hyperlink r:id="rId17" w:history="1">
        <w:r w:rsidRPr="008730AF">
          <w:rPr>
            <w:color w:val="000000"/>
          </w:rPr>
          <w:t>www.sph.umn.edu/img/assets/18528/FocGrp_Krueger_Oct02.pdf</w:t>
        </w:r>
      </w:hyperlink>
    </w:p>
    <w:p w14:paraId="173F4479"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Peirce, C. (1931-58). Collected Papers of Charles Sanders Peirce, Vol 1-8, C. </w:t>
      </w:r>
      <w:proofErr w:type="spellStart"/>
      <w:r w:rsidRPr="008730AF">
        <w:rPr>
          <w:color w:val="000000"/>
        </w:rPr>
        <w:t>Hartshome</w:t>
      </w:r>
      <w:proofErr w:type="spellEnd"/>
      <w:r w:rsidRPr="008730AF">
        <w:rPr>
          <w:color w:val="000000"/>
        </w:rPr>
        <w:t xml:space="preserve"> &amp; P. Weiss (Eds.). Cambridge &amp; Mass: Harvard University Press</w:t>
      </w:r>
    </w:p>
    <w:p w14:paraId="71329066"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Phillipson, R. (1997). Linguistic Imperialism. Oxford: Oxford University Press.</w:t>
      </w:r>
    </w:p>
    <w:p w14:paraId="3BDA8CF8"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 xml:space="preserve">Saussure, F.de. (1916). Course de </w:t>
      </w:r>
      <w:proofErr w:type="spellStart"/>
      <w:r w:rsidRPr="008730AF">
        <w:rPr>
          <w:color w:val="000000"/>
        </w:rPr>
        <w:t>Linguistique</w:t>
      </w:r>
      <w:proofErr w:type="spellEnd"/>
      <w:r w:rsidRPr="008730AF">
        <w:rPr>
          <w:color w:val="000000"/>
        </w:rPr>
        <w:t xml:space="preserve"> </w:t>
      </w:r>
      <w:proofErr w:type="spellStart"/>
      <w:r w:rsidRPr="008730AF">
        <w:rPr>
          <w:color w:val="000000"/>
        </w:rPr>
        <w:t>Generale</w:t>
      </w:r>
      <w:proofErr w:type="spellEnd"/>
      <w:r w:rsidRPr="008730AF">
        <w:rPr>
          <w:color w:val="000000"/>
        </w:rPr>
        <w:t xml:space="preserve">. </w:t>
      </w:r>
      <w:proofErr w:type="spellStart"/>
      <w:proofErr w:type="gramStart"/>
      <w:r w:rsidRPr="008730AF">
        <w:rPr>
          <w:color w:val="000000"/>
        </w:rPr>
        <w:t>Paris:Payot</w:t>
      </w:r>
      <w:proofErr w:type="spellEnd"/>
      <w:proofErr w:type="gramEnd"/>
      <w:r w:rsidRPr="008730AF">
        <w:rPr>
          <w:color w:val="000000"/>
        </w:rPr>
        <w:t xml:space="preserve">. </w:t>
      </w:r>
    </w:p>
    <w:p w14:paraId="4A5EDFEF"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lastRenderedPageBreak/>
        <w:t>Sapir, W (1921). Man Made Language. London: Routledge &amp; Kegan Paul</w:t>
      </w:r>
    </w:p>
    <w:p w14:paraId="34C1A57F"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r w:rsidRPr="008730AF">
        <w:rPr>
          <w:color w:val="000000"/>
        </w:rPr>
        <w:t>Dijk, T. A. V. (2003). Discourse as Social Interaction. London: Sage Publication.</w:t>
      </w:r>
    </w:p>
    <w:p w14:paraId="03F6D288" w14:textId="77777777" w:rsidR="007D2F55" w:rsidRPr="008730AF" w:rsidRDefault="007D2F55" w:rsidP="00B030A1">
      <w:pPr>
        <w:pStyle w:val="bibliomixed"/>
        <w:spacing w:before="0" w:beforeAutospacing="0" w:after="0" w:afterAutospacing="0" w:line="240" w:lineRule="auto"/>
        <w:ind w:left="2160" w:hanging="720"/>
        <w:contextualSpacing/>
        <w:jc w:val="both"/>
        <w:rPr>
          <w:color w:val="000000"/>
        </w:rPr>
      </w:pPr>
      <w:proofErr w:type="spellStart"/>
      <w:r w:rsidRPr="008730AF">
        <w:rPr>
          <w:color w:val="000000"/>
        </w:rPr>
        <w:t>Wodak</w:t>
      </w:r>
      <w:proofErr w:type="spellEnd"/>
      <w:r w:rsidRPr="008730AF">
        <w:rPr>
          <w:color w:val="000000"/>
        </w:rPr>
        <w:t>, R. (2001). Disorders of discourse. London: Longman</w:t>
      </w:r>
    </w:p>
    <w:p w14:paraId="14F0AAF3" w14:textId="77777777" w:rsidR="00A64946" w:rsidRPr="008730AF" w:rsidRDefault="00A64946" w:rsidP="001A23ED">
      <w:pPr>
        <w:pStyle w:val="bibliomixed"/>
        <w:spacing w:before="0" w:beforeAutospacing="0" w:after="0" w:afterAutospacing="0" w:line="240" w:lineRule="auto"/>
        <w:ind w:left="1440" w:firstLine="0"/>
        <w:contextualSpacing/>
        <w:jc w:val="both"/>
        <w:rPr>
          <w:color w:val="000000"/>
        </w:rPr>
      </w:pPr>
    </w:p>
    <w:sectPr w:rsidR="00A64946" w:rsidRPr="008730AF" w:rsidSect="00D45BBF">
      <w:headerReference w:type="default" r:id="rId18"/>
      <w:footerReference w:type="default" r:id="rId19"/>
      <w:type w:val="continuous"/>
      <w:pgSz w:w="11909" w:h="16834"/>
      <w:pgMar w:top="1440" w:right="1440" w:bottom="1440" w:left="1440" w:header="720" w:footer="720" w:gutter="0"/>
      <w:pgNumType w:start="106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7BBD0" w14:textId="77777777" w:rsidR="007F10F6" w:rsidRDefault="007F10F6" w:rsidP="00FF468D">
      <w:pPr>
        <w:spacing w:line="240" w:lineRule="auto"/>
      </w:pPr>
      <w:r>
        <w:separator/>
      </w:r>
    </w:p>
  </w:endnote>
  <w:endnote w:type="continuationSeparator" w:id="0">
    <w:p w14:paraId="7ACD615A" w14:textId="77777777" w:rsidR="007F10F6" w:rsidRDefault="007F10F6" w:rsidP="00FF46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5017"/>
      <w:docPartObj>
        <w:docPartGallery w:val="Page Numbers (Bottom of Page)"/>
        <w:docPartUnique/>
      </w:docPartObj>
    </w:sdtPr>
    <w:sdtEndPr>
      <w:rPr>
        <w:noProof/>
      </w:rPr>
    </w:sdtEndPr>
    <w:sdtContent>
      <w:p w14:paraId="6D56CFA7" w14:textId="17D272C6" w:rsidR="00DF3D84" w:rsidRDefault="00DF3D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678E36" w14:textId="77777777" w:rsidR="00DF3D84" w:rsidRDefault="00DF3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6BD7D" w14:textId="77777777" w:rsidR="007F10F6" w:rsidRDefault="007F10F6" w:rsidP="00FF468D">
      <w:pPr>
        <w:spacing w:line="240" w:lineRule="auto"/>
      </w:pPr>
      <w:r>
        <w:separator/>
      </w:r>
    </w:p>
  </w:footnote>
  <w:footnote w:type="continuationSeparator" w:id="0">
    <w:p w14:paraId="14F594CD" w14:textId="77777777" w:rsidR="007F10F6" w:rsidRDefault="007F10F6" w:rsidP="00FF46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E699" w14:textId="2E2712D5" w:rsidR="00FF468D" w:rsidRPr="00FF468D" w:rsidRDefault="00FF468D" w:rsidP="00FF468D">
    <w:pPr>
      <w:spacing w:line="240" w:lineRule="auto"/>
      <w:rPr>
        <w:b/>
        <w:bCs/>
        <w:color w:val="000000"/>
        <w:sz w:val="12"/>
        <w:szCs w:val="16"/>
        <w:shd w:val="clear" w:color="auto" w:fill="FFFFFF"/>
      </w:rPr>
    </w:pPr>
    <w:r w:rsidRPr="00FF468D">
      <w:rPr>
        <w:b/>
        <w:bCs/>
        <w:color w:val="000000"/>
        <w:sz w:val="12"/>
        <w:szCs w:val="16"/>
        <w:shd w:val="clear" w:color="auto" w:fill="FFFFFF"/>
      </w:rPr>
      <w:t>A SEMIOLOGICAL DISCOURSE ANALYSIS OF US- TALIBAN RELATIONSHIP IN PAKISTANI ENGLISH NEWSPAPER</w:t>
    </w:r>
    <w:r w:rsidR="00AA5317" w:rsidRPr="00AA5317">
      <w:t xml:space="preserve"> </w:t>
    </w:r>
    <w:r w:rsidR="00AA5317">
      <w:tab/>
    </w:r>
    <w:r w:rsidR="00AA5317">
      <w:tab/>
    </w:r>
    <w:r w:rsidR="00AA5317" w:rsidRPr="00AA5317">
      <w:rPr>
        <w:b/>
        <w:bCs/>
        <w:color w:val="000000"/>
        <w:sz w:val="12"/>
        <w:szCs w:val="16"/>
        <w:shd w:val="clear" w:color="auto" w:fill="FFFFFF"/>
      </w:rPr>
      <w:t>PJAEE, 19 (3) (2022)</w:t>
    </w:r>
  </w:p>
  <w:p w14:paraId="2ABCC2F8" w14:textId="77777777" w:rsidR="00FF468D" w:rsidRDefault="00FF4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0A5077"/>
    <w:multiLevelType w:val="hybridMultilevel"/>
    <w:tmpl w:val="6D5E3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94D00E9"/>
    <w:multiLevelType w:val="multilevel"/>
    <w:tmpl w:val="575CF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FE7241"/>
    <w:multiLevelType w:val="hybridMultilevel"/>
    <w:tmpl w:val="DB40B7F4"/>
    <w:lvl w:ilvl="0" w:tplc="4EEE643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03698742">
    <w:abstractNumId w:val="1"/>
  </w:num>
  <w:num w:numId="2" w16cid:durableId="1679964386">
    <w:abstractNumId w:val="0"/>
  </w:num>
  <w:num w:numId="3" w16cid:durableId="9323978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zY3NDK1tDA0MLZU0lEKTi0uzszPAykwrAUA+xkHrSwAAAA="/>
  </w:docVars>
  <w:rsids>
    <w:rsidRoot w:val="00EC0135"/>
    <w:rsid w:val="000127A6"/>
    <w:rsid w:val="000157FA"/>
    <w:rsid w:val="00020EFC"/>
    <w:rsid w:val="00035DF1"/>
    <w:rsid w:val="00040E73"/>
    <w:rsid w:val="0004736D"/>
    <w:rsid w:val="0005414B"/>
    <w:rsid w:val="00057745"/>
    <w:rsid w:val="00071038"/>
    <w:rsid w:val="00075EA0"/>
    <w:rsid w:val="00080EA7"/>
    <w:rsid w:val="0008382A"/>
    <w:rsid w:val="00090CBF"/>
    <w:rsid w:val="0009687B"/>
    <w:rsid w:val="000A114B"/>
    <w:rsid w:val="000A5E65"/>
    <w:rsid w:val="000B12C8"/>
    <w:rsid w:val="000B1B71"/>
    <w:rsid w:val="000B53CB"/>
    <w:rsid w:val="000B732C"/>
    <w:rsid w:val="000F73D3"/>
    <w:rsid w:val="00101B1B"/>
    <w:rsid w:val="0010206A"/>
    <w:rsid w:val="00120362"/>
    <w:rsid w:val="00126C4B"/>
    <w:rsid w:val="001308C0"/>
    <w:rsid w:val="00134AB1"/>
    <w:rsid w:val="00143B42"/>
    <w:rsid w:val="00143CC5"/>
    <w:rsid w:val="00145BA0"/>
    <w:rsid w:val="00145CC7"/>
    <w:rsid w:val="001469F5"/>
    <w:rsid w:val="001566F3"/>
    <w:rsid w:val="00162318"/>
    <w:rsid w:val="00170BDF"/>
    <w:rsid w:val="001A23ED"/>
    <w:rsid w:val="001A245C"/>
    <w:rsid w:val="001A52C7"/>
    <w:rsid w:val="001A5D02"/>
    <w:rsid w:val="001A71D9"/>
    <w:rsid w:val="001B783C"/>
    <w:rsid w:val="001C00CB"/>
    <w:rsid w:val="001C61BA"/>
    <w:rsid w:val="001D4BC8"/>
    <w:rsid w:val="001D5A9B"/>
    <w:rsid w:val="001E1647"/>
    <w:rsid w:val="00203D60"/>
    <w:rsid w:val="0020480C"/>
    <w:rsid w:val="00211C89"/>
    <w:rsid w:val="00216DBA"/>
    <w:rsid w:val="002207F2"/>
    <w:rsid w:val="00220ABB"/>
    <w:rsid w:val="002215DB"/>
    <w:rsid w:val="00225EFC"/>
    <w:rsid w:val="00233D3C"/>
    <w:rsid w:val="00243246"/>
    <w:rsid w:val="00246EB3"/>
    <w:rsid w:val="0025126E"/>
    <w:rsid w:val="00254E0A"/>
    <w:rsid w:val="00260DB2"/>
    <w:rsid w:val="0026183A"/>
    <w:rsid w:val="00262BFB"/>
    <w:rsid w:val="00265CE0"/>
    <w:rsid w:val="00277038"/>
    <w:rsid w:val="002811FB"/>
    <w:rsid w:val="00294E40"/>
    <w:rsid w:val="002A0634"/>
    <w:rsid w:val="002A225F"/>
    <w:rsid w:val="002A3311"/>
    <w:rsid w:val="002A53FB"/>
    <w:rsid w:val="002B152A"/>
    <w:rsid w:val="002B4609"/>
    <w:rsid w:val="002B4815"/>
    <w:rsid w:val="002B6A00"/>
    <w:rsid w:val="002B6E71"/>
    <w:rsid w:val="002B7561"/>
    <w:rsid w:val="002C07CF"/>
    <w:rsid w:val="002C1B62"/>
    <w:rsid w:val="002D17AD"/>
    <w:rsid w:val="002E2570"/>
    <w:rsid w:val="002E3475"/>
    <w:rsid w:val="002F7B68"/>
    <w:rsid w:val="0031335C"/>
    <w:rsid w:val="0031535F"/>
    <w:rsid w:val="003227C1"/>
    <w:rsid w:val="0032458A"/>
    <w:rsid w:val="00327086"/>
    <w:rsid w:val="00331DB0"/>
    <w:rsid w:val="00335FA3"/>
    <w:rsid w:val="00337952"/>
    <w:rsid w:val="0034061E"/>
    <w:rsid w:val="00345309"/>
    <w:rsid w:val="00345FA3"/>
    <w:rsid w:val="003618CF"/>
    <w:rsid w:val="003635F1"/>
    <w:rsid w:val="00372AFB"/>
    <w:rsid w:val="00374FC5"/>
    <w:rsid w:val="00377091"/>
    <w:rsid w:val="003838B0"/>
    <w:rsid w:val="00392C7B"/>
    <w:rsid w:val="00394D9A"/>
    <w:rsid w:val="00395D4A"/>
    <w:rsid w:val="003A07FA"/>
    <w:rsid w:val="003A30CC"/>
    <w:rsid w:val="003A4230"/>
    <w:rsid w:val="003B2199"/>
    <w:rsid w:val="003B5CE7"/>
    <w:rsid w:val="003C1A45"/>
    <w:rsid w:val="003D1C6E"/>
    <w:rsid w:val="003D2147"/>
    <w:rsid w:val="003E2AD7"/>
    <w:rsid w:val="003E2BF3"/>
    <w:rsid w:val="003E5270"/>
    <w:rsid w:val="003F2B61"/>
    <w:rsid w:val="003F326B"/>
    <w:rsid w:val="00405ECA"/>
    <w:rsid w:val="00411223"/>
    <w:rsid w:val="00411B53"/>
    <w:rsid w:val="0042014F"/>
    <w:rsid w:val="00420720"/>
    <w:rsid w:val="00422C99"/>
    <w:rsid w:val="00426314"/>
    <w:rsid w:val="00427D0A"/>
    <w:rsid w:val="0043495A"/>
    <w:rsid w:val="00435737"/>
    <w:rsid w:val="00447854"/>
    <w:rsid w:val="0045480E"/>
    <w:rsid w:val="00464599"/>
    <w:rsid w:val="00465912"/>
    <w:rsid w:val="00465AA6"/>
    <w:rsid w:val="0046687A"/>
    <w:rsid w:val="0046786B"/>
    <w:rsid w:val="00477792"/>
    <w:rsid w:val="00487121"/>
    <w:rsid w:val="004A3F0E"/>
    <w:rsid w:val="004B35D0"/>
    <w:rsid w:val="004C4EFB"/>
    <w:rsid w:val="004C64BF"/>
    <w:rsid w:val="004C7A48"/>
    <w:rsid w:val="004D500A"/>
    <w:rsid w:val="004E0AB4"/>
    <w:rsid w:val="004E553C"/>
    <w:rsid w:val="00504665"/>
    <w:rsid w:val="00516482"/>
    <w:rsid w:val="00524182"/>
    <w:rsid w:val="0053706B"/>
    <w:rsid w:val="00547601"/>
    <w:rsid w:val="00551635"/>
    <w:rsid w:val="00556F11"/>
    <w:rsid w:val="0055792A"/>
    <w:rsid w:val="005611FE"/>
    <w:rsid w:val="00563C66"/>
    <w:rsid w:val="00573273"/>
    <w:rsid w:val="00573493"/>
    <w:rsid w:val="00581243"/>
    <w:rsid w:val="00581B2F"/>
    <w:rsid w:val="005925E5"/>
    <w:rsid w:val="005A741C"/>
    <w:rsid w:val="005B0452"/>
    <w:rsid w:val="005C0FC0"/>
    <w:rsid w:val="005D32CC"/>
    <w:rsid w:val="005E4C47"/>
    <w:rsid w:val="005F396C"/>
    <w:rsid w:val="00601009"/>
    <w:rsid w:val="00623250"/>
    <w:rsid w:val="00626F5C"/>
    <w:rsid w:val="00631C8D"/>
    <w:rsid w:val="00635742"/>
    <w:rsid w:val="00640FA8"/>
    <w:rsid w:val="00641BC3"/>
    <w:rsid w:val="00646C66"/>
    <w:rsid w:val="0065252B"/>
    <w:rsid w:val="0066177E"/>
    <w:rsid w:val="006768AA"/>
    <w:rsid w:val="00676E04"/>
    <w:rsid w:val="00686461"/>
    <w:rsid w:val="0068725B"/>
    <w:rsid w:val="00691E6C"/>
    <w:rsid w:val="006A0D15"/>
    <w:rsid w:val="006A5633"/>
    <w:rsid w:val="006B19E4"/>
    <w:rsid w:val="006C074F"/>
    <w:rsid w:val="006D0CB4"/>
    <w:rsid w:val="006D4D7E"/>
    <w:rsid w:val="006E7FB6"/>
    <w:rsid w:val="006F45D4"/>
    <w:rsid w:val="0070507C"/>
    <w:rsid w:val="00714972"/>
    <w:rsid w:val="00715E93"/>
    <w:rsid w:val="007240E8"/>
    <w:rsid w:val="00744BB7"/>
    <w:rsid w:val="007453AA"/>
    <w:rsid w:val="00751B5D"/>
    <w:rsid w:val="0076073E"/>
    <w:rsid w:val="00765C4A"/>
    <w:rsid w:val="00784FC9"/>
    <w:rsid w:val="00787F4A"/>
    <w:rsid w:val="0079393B"/>
    <w:rsid w:val="00793C9C"/>
    <w:rsid w:val="00794C9C"/>
    <w:rsid w:val="007B1877"/>
    <w:rsid w:val="007B1DB6"/>
    <w:rsid w:val="007B3919"/>
    <w:rsid w:val="007B78D5"/>
    <w:rsid w:val="007B7F0D"/>
    <w:rsid w:val="007C5E05"/>
    <w:rsid w:val="007D2F55"/>
    <w:rsid w:val="007D7200"/>
    <w:rsid w:val="007F10F6"/>
    <w:rsid w:val="007F20AA"/>
    <w:rsid w:val="007F63F1"/>
    <w:rsid w:val="007F755E"/>
    <w:rsid w:val="00801306"/>
    <w:rsid w:val="0080391A"/>
    <w:rsid w:val="0081102C"/>
    <w:rsid w:val="0081188D"/>
    <w:rsid w:val="00821A75"/>
    <w:rsid w:val="00822A03"/>
    <w:rsid w:val="00822E5C"/>
    <w:rsid w:val="008244B9"/>
    <w:rsid w:val="008339D7"/>
    <w:rsid w:val="0083550E"/>
    <w:rsid w:val="00841EAA"/>
    <w:rsid w:val="00842E4F"/>
    <w:rsid w:val="008430FA"/>
    <w:rsid w:val="00845170"/>
    <w:rsid w:val="00854027"/>
    <w:rsid w:val="00861E5C"/>
    <w:rsid w:val="0086277C"/>
    <w:rsid w:val="00863E4E"/>
    <w:rsid w:val="008730AF"/>
    <w:rsid w:val="00885061"/>
    <w:rsid w:val="00890495"/>
    <w:rsid w:val="00891188"/>
    <w:rsid w:val="00893B6F"/>
    <w:rsid w:val="00897AC3"/>
    <w:rsid w:val="008A76A8"/>
    <w:rsid w:val="008C087A"/>
    <w:rsid w:val="008C4ABD"/>
    <w:rsid w:val="008C5479"/>
    <w:rsid w:val="008D0273"/>
    <w:rsid w:val="008D12EB"/>
    <w:rsid w:val="008D19C9"/>
    <w:rsid w:val="008E0283"/>
    <w:rsid w:val="008E0F3D"/>
    <w:rsid w:val="008F6000"/>
    <w:rsid w:val="009026DA"/>
    <w:rsid w:val="00903C50"/>
    <w:rsid w:val="00906B8D"/>
    <w:rsid w:val="00916C99"/>
    <w:rsid w:val="009204AE"/>
    <w:rsid w:val="00923599"/>
    <w:rsid w:val="009238CA"/>
    <w:rsid w:val="00941547"/>
    <w:rsid w:val="0094169F"/>
    <w:rsid w:val="00967CBA"/>
    <w:rsid w:val="00973D5F"/>
    <w:rsid w:val="00990CED"/>
    <w:rsid w:val="009B012D"/>
    <w:rsid w:val="009B2313"/>
    <w:rsid w:val="009C6634"/>
    <w:rsid w:val="009D0CA0"/>
    <w:rsid w:val="009E17C3"/>
    <w:rsid w:val="009F2C6D"/>
    <w:rsid w:val="00A04ED5"/>
    <w:rsid w:val="00A10EFC"/>
    <w:rsid w:val="00A14A84"/>
    <w:rsid w:val="00A14DBF"/>
    <w:rsid w:val="00A4273C"/>
    <w:rsid w:val="00A4474E"/>
    <w:rsid w:val="00A475CB"/>
    <w:rsid w:val="00A55E18"/>
    <w:rsid w:val="00A562AE"/>
    <w:rsid w:val="00A64946"/>
    <w:rsid w:val="00A7023D"/>
    <w:rsid w:val="00A70649"/>
    <w:rsid w:val="00A718A8"/>
    <w:rsid w:val="00A7298C"/>
    <w:rsid w:val="00A73AE1"/>
    <w:rsid w:val="00A74942"/>
    <w:rsid w:val="00A90C98"/>
    <w:rsid w:val="00A915EC"/>
    <w:rsid w:val="00AA5317"/>
    <w:rsid w:val="00AB6A66"/>
    <w:rsid w:val="00AC3645"/>
    <w:rsid w:val="00AD5444"/>
    <w:rsid w:val="00AD6841"/>
    <w:rsid w:val="00AE06BF"/>
    <w:rsid w:val="00AE5CC0"/>
    <w:rsid w:val="00AF1282"/>
    <w:rsid w:val="00AF7FC1"/>
    <w:rsid w:val="00B0262B"/>
    <w:rsid w:val="00B030A1"/>
    <w:rsid w:val="00B035F5"/>
    <w:rsid w:val="00B121CF"/>
    <w:rsid w:val="00B1530B"/>
    <w:rsid w:val="00B2746E"/>
    <w:rsid w:val="00B27AC9"/>
    <w:rsid w:val="00B3131F"/>
    <w:rsid w:val="00B373DC"/>
    <w:rsid w:val="00B43584"/>
    <w:rsid w:val="00B43962"/>
    <w:rsid w:val="00B70639"/>
    <w:rsid w:val="00B7096E"/>
    <w:rsid w:val="00B73C1C"/>
    <w:rsid w:val="00B87B5D"/>
    <w:rsid w:val="00B87C94"/>
    <w:rsid w:val="00B9743D"/>
    <w:rsid w:val="00BA3BB9"/>
    <w:rsid w:val="00BA6CB4"/>
    <w:rsid w:val="00BB04F3"/>
    <w:rsid w:val="00BB3351"/>
    <w:rsid w:val="00BB7BA2"/>
    <w:rsid w:val="00BC27C9"/>
    <w:rsid w:val="00BD6C80"/>
    <w:rsid w:val="00BD6EDA"/>
    <w:rsid w:val="00BE3518"/>
    <w:rsid w:val="00BE6FC0"/>
    <w:rsid w:val="00BF1FF4"/>
    <w:rsid w:val="00BF5792"/>
    <w:rsid w:val="00BF5F8D"/>
    <w:rsid w:val="00C0205D"/>
    <w:rsid w:val="00C03615"/>
    <w:rsid w:val="00C04D52"/>
    <w:rsid w:val="00C17DC1"/>
    <w:rsid w:val="00C27638"/>
    <w:rsid w:val="00C30FD4"/>
    <w:rsid w:val="00C45FE3"/>
    <w:rsid w:val="00C46509"/>
    <w:rsid w:val="00C519D8"/>
    <w:rsid w:val="00C656FC"/>
    <w:rsid w:val="00C66DD0"/>
    <w:rsid w:val="00C6749A"/>
    <w:rsid w:val="00C7432F"/>
    <w:rsid w:val="00C800F1"/>
    <w:rsid w:val="00C80208"/>
    <w:rsid w:val="00C811A9"/>
    <w:rsid w:val="00C9451E"/>
    <w:rsid w:val="00C9791B"/>
    <w:rsid w:val="00CA35AC"/>
    <w:rsid w:val="00CB5F15"/>
    <w:rsid w:val="00CC7104"/>
    <w:rsid w:val="00CD4234"/>
    <w:rsid w:val="00CE47FE"/>
    <w:rsid w:val="00CF29B7"/>
    <w:rsid w:val="00CF2AEE"/>
    <w:rsid w:val="00CF7858"/>
    <w:rsid w:val="00CF79E7"/>
    <w:rsid w:val="00D11F7D"/>
    <w:rsid w:val="00D120B0"/>
    <w:rsid w:val="00D13B2E"/>
    <w:rsid w:val="00D151D4"/>
    <w:rsid w:val="00D212BA"/>
    <w:rsid w:val="00D21CAC"/>
    <w:rsid w:val="00D2222C"/>
    <w:rsid w:val="00D228F6"/>
    <w:rsid w:val="00D26A2E"/>
    <w:rsid w:val="00D30D64"/>
    <w:rsid w:val="00D32070"/>
    <w:rsid w:val="00D452F2"/>
    <w:rsid w:val="00D45BBF"/>
    <w:rsid w:val="00D60BBE"/>
    <w:rsid w:val="00D622AA"/>
    <w:rsid w:val="00D644C0"/>
    <w:rsid w:val="00D65778"/>
    <w:rsid w:val="00D70FEB"/>
    <w:rsid w:val="00D72B88"/>
    <w:rsid w:val="00D72F18"/>
    <w:rsid w:val="00D753D7"/>
    <w:rsid w:val="00D81235"/>
    <w:rsid w:val="00D8669C"/>
    <w:rsid w:val="00D869CB"/>
    <w:rsid w:val="00D86F64"/>
    <w:rsid w:val="00DA1DA4"/>
    <w:rsid w:val="00DA269F"/>
    <w:rsid w:val="00DA5F35"/>
    <w:rsid w:val="00DA7662"/>
    <w:rsid w:val="00DB1CF2"/>
    <w:rsid w:val="00DC2B99"/>
    <w:rsid w:val="00DD2821"/>
    <w:rsid w:val="00DD34D7"/>
    <w:rsid w:val="00DE46D3"/>
    <w:rsid w:val="00DE6CC2"/>
    <w:rsid w:val="00DF0083"/>
    <w:rsid w:val="00DF0E1F"/>
    <w:rsid w:val="00DF3D84"/>
    <w:rsid w:val="00E00C28"/>
    <w:rsid w:val="00E01B76"/>
    <w:rsid w:val="00E01F68"/>
    <w:rsid w:val="00E04545"/>
    <w:rsid w:val="00E07E5C"/>
    <w:rsid w:val="00E10098"/>
    <w:rsid w:val="00E10540"/>
    <w:rsid w:val="00E10CAC"/>
    <w:rsid w:val="00E11503"/>
    <w:rsid w:val="00E22AFB"/>
    <w:rsid w:val="00E24462"/>
    <w:rsid w:val="00E26B64"/>
    <w:rsid w:val="00E3644C"/>
    <w:rsid w:val="00E42A95"/>
    <w:rsid w:val="00E44364"/>
    <w:rsid w:val="00E62F8A"/>
    <w:rsid w:val="00E7094A"/>
    <w:rsid w:val="00E71C1F"/>
    <w:rsid w:val="00E7287A"/>
    <w:rsid w:val="00E72B92"/>
    <w:rsid w:val="00E74854"/>
    <w:rsid w:val="00E76AE7"/>
    <w:rsid w:val="00E86475"/>
    <w:rsid w:val="00E8796D"/>
    <w:rsid w:val="00E92F6C"/>
    <w:rsid w:val="00E97118"/>
    <w:rsid w:val="00EA30DD"/>
    <w:rsid w:val="00EA3179"/>
    <w:rsid w:val="00EA3654"/>
    <w:rsid w:val="00EA734D"/>
    <w:rsid w:val="00EB3004"/>
    <w:rsid w:val="00EB4DC4"/>
    <w:rsid w:val="00EB78D3"/>
    <w:rsid w:val="00EB7EF4"/>
    <w:rsid w:val="00EC0135"/>
    <w:rsid w:val="00EC065D"/>
    <w:rsid w:val="00EC34EC"/>
    <w:rsid w:val="00ED7F05"/>
    <w:rsid w:val="00EE5462"/>
    <w:rsid w:val="00EE683F"/>
    <w:rsid w:val="00EF0C2F"/>
    <w:rsid w:val="00EF4AD0"/>
    <w:rsid w:val="00F05F3E"/>
    <w:rsid w:val="00F11018"/>
    <w:rsid w:val="00F14CFA"/>
    <w:rsid w:val="00F152CB"/>
    <w:rsid w:val="00F206D7"/>
    <w:rsid w:val="00F2155B"/>
    <w:rsid w:val="00F402A3"/>
    <w:rsid w:val="00F524EF"/>
    <w:rsid w:val="00F53699"/>
    <w:rsid w:val="00F559A0"/>
    <w:rsid w:val="00F708E4"/>
    <w:rsid w:val="00F72656"/>
    <w:rsid w:val="00F72F0D"/>
    <w:rsid w:val="00F76C45"/>
    <w:rsid w:val="00F84FA6"/>
    <w:rsid w:val="00F91698"/>
    <w:rsid w:val="00F942D4"/>
    <w:rsid w:val="00F95D03"/>
    <w:rsid w:val="00FA0FC9"/>
    <w:rsid w:val="00FD6298"/>
    <w:rsid w:val="00FE023F"/>
    <w:rsid w:val="00FE04CC"/>
    <w:rsid w:val="00FE0D09"/>
    <w:rsid w:val="00FE1C93"/>
    <w:rsid w:val="00FF437A"/>
    <w:rsid w:val="00FF468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3602D"/>
  <w15:docId w15:val="{156BEFBF-9713-4D61-97EB-FFBCA2BBA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2AE"/>
  </w:style>
  <w:style w:type="paragraph" w:styleId="Heading2">
    <w:name w:val="heading 2"/>
    <w:basedOn w:val="Normal"/>
    <w:link w:val="Heading2Char"/>
    <w:uiPriority w:val="9"/>
    <w:qFormat/>
    <w:rsid w:val="00EC0135"/>
    <w:pPr>
      <w:spacing w:before="100" w:beforeAutospacing="1" w:after="100" w:afterAutospacing="1" w:line="240" w:lineRule="auto"/>
      <w:jc w:val="left"/>
      <w:outlineLvl w:val="1"/>
    </w:pPr>
    <w:rPr>
      <w:rFonts w:eastAsia="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135"/>
    <w:rPr>
      <w:rFonts w:eastAsia="Times New Roman"/>
      <w:b/>
      <w:bCs/>
      <w:sz w:val="36"/>
      <w:szCs w:val="36"/>
      <w:lang w:eastAsia="en-GB"/>
    </w:rPr>
  </w:style>
  <w:style w:type="paragraph" w:styleId="NormalWeb">
    <w:name w:val="Normal (Web)"/>
    <w:basedOn w:val="Normal"/>
    <w:uiPriority w:val="99"/>
    <w:semiHidden/>
    <w:unhideWhenUsed/>
    <w:rsid w:val="00EC0135"/>
    <w:pPr>
      <w:spacing w:before="100" w:beforeAutospacing="1" w:after="100" w:afterAutospacing="1" w:line="240" w:lineRule="auto"/>
      <w:jc w:val="left"/>
    </w:pPr>
    <w:rPr>
      <w:rFonts w:eastAsia="Times New Roman"/>
      <w:lang w:eastAsia="en-GB"/>
    </w:rPr>
  </w:style>
  <w:style w:type="character" w:styleId="Hyperlink">
    <w:name w:val="Hyperlink"/>
    <w:basedOn w:val="DefaultParagraphFont"/>
    <w:uiPriority w:val="99"/>
    <w:unhideWhenUsed/>
    <w:rsid w:val="00EC0135"/>
    <w:rPr>
      <w:color w:val="0000FF"/>
      <w:u w:val="single"/>
    </w:rPr>
  </w:style>
  <w:style w:type="character" w:customStyle="1" w:styleId="tocnumber">
    <w:name w:val="tocnumber"/>
    <w:basedOn w:val="DefaultParagraphFont"/>
    <w:rsid w:val="00EC0135"/>
  </w:style>
  <w:style w:type="character" w:customStyle="1" w:styleId="toctext">
    <w:name w:val="toctext"/>
    <w:basedOn w:val="DefaultParagraphFont"/>
    <w:rsid w:val="00EC0135"/>
  </w:style>
  <w:style w:type="character" w:customStyle="1" w:styleId="mw-headline">
    <w:name w:val="mw-headline"/>
    <w:basedOn w:val="DefaultParagraphFont"/>
    <w:rsid w:val="00EC0135"/>
  </w:style>
  <w:style w:type="paragraph" w:styleId="BalloonText">
    <w:name w:val="Balloon Text"/>
    <w:basedOn w:val="Normal"/>
    <w:link w:val="BalloonTextChar"/>
    <w:uiPriority w:val="99"/>
    <w:semiHidden/>
    <w:unhideWhenUsed/>
    <w:rsid w:val="00265CE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CE0"/>
    <w:rPr>
      <w:rFonts w:ascii="Tahoma" w:hAnsi="Tahoma" w:cs="Tahoma"/>
      <w:sz w:val="16"/>
      <w:szCs w:val="16"/>
    </w:rPr>
  </w:style>
  <w:style w:type="paragraph" w:styleId="ListParagraph">
    <w:name w:val="List Paragraph"/>
    <w:basedOn w:val="Normal"/>
    <w:uiPriority w:val="34"/>
    <w:qFormat/>
    <w:rsid w:val="00080EA7"/>
    <w:pPr>
      <w:ind w:left="720"/>
      <w:contextualSpacing/>
    </w:pPr>
  </w:style>
  <w:style w:type="paragraph" w:customStyle="1" w:styleId="Default">
    <w:name w:val="Default"/>
    <w:rsid w:val="00990CED"/>
    <w:pPr>
      <w:autoSpaceDE w:val="0"/>
      <w:autoSpaceDN w:val="0"/>
      <w:adjustRightInd w:val="0"/>
      <w:spacing w:line="240" w:lineRule="auto"/>
      <w:jc w:val="left"/>
    </w:pPr>
    <w:rPr>
      <w:color w:val="000000"/>
      <w:lang w:val="en-US"/>
    </w:rPr>
  </w:style>
  <w:style w:type="paragraph" w:styleId="PlainText">
    <w:name w:val="Plain Text"/>
    <w:basedOn w:val="Normal"/>
    <w:link w:val="PlainTextChar"/>
    <w:uiPriority w:val="99"/>
    <w:rsid w:val="00C9451E"/>
    <w:pPr>
      <w:spacing w:line="480" w:lineRule="auto"/>
      <w:ind w:firstLine="720"/>
      <w:jc w:val="mediumKashida"/>
    </w:pPr>
    <w:rPr>
      <w:rFonts w:ascii="Courier New" w:eastAsia="Times New Roman" w:hAnsi="Courier New" w:cs="Courier New"/>
      <w:sz w:val="20"/>
      <w:szCs w:val="20"/>
      <w:lang w:bidi="ur-PK"/>
    </w:rPr>
  </w:style>
  <w:style w:type="character" w:customStyle="1" w:styleId="PlainTextChar">
    <w:name w:val="Plain Text Char"/>
    <w:basedOn w:val="DefaultParagraphFont"/>
    <w:link w:val="PlainText"/>
    <w:uiPriority w:val="99"/>
    <w:rsid w:val="00C9451E"/>
    <w:rPr>
      <w:rFonts w:ascii="Courier New" w:eastAsia="Times New Roman" w:hAnsi="Courier New" w:cs="Courier New"/>
      <w:sz w:val="20"/>
      <w:szCs w:val="20"/>
      <w:lang w:bidi="ur-PK"/>
    </w:rPr>
  </w:style>
  <w:style w:type="character" w:styleId="Emphasis">
    <w:name w:val="Emphasis"/>
    <w:uiPriority w:val="20"/>
    <w:qFormat/>
    <w:rsid w:val="00640FA8"/>
    <w:rPr>
      <w:i/>
      <w:iCs/>
    </w:rPr>
  </w:style>
  <w:style w:type="paragraph" w:customStyle="1" w:styleId="bibliomixed">
    <w:name w:val="bibliomixed"/>
    <w:basedOn w:val="Normal"/>
    <w:rsid w:val="00640FA8"/>
    <w:pPr>
      <w:spacing w:before="100" w:beforeAutospacing="1" w:after="100" w:afterAutospacing="1" w:line="480" w:lineRule="auto"/>
      <w:ind w:firstLine="720"/>
      <w:jc w:val="mediumKashida"/>
    </w:pPr>
    <w:rPr>
      <w:rFonts w:eastAsia="Times New Roman"/>
      <w:lang w:eastAsia="en-GB"/>
    </w:rPr>
  </w:style>
  <w:style w:type="paragraph" w:styleId="Header">
    <w:name w:val="header"/>
    <w:basedOn w:val="Normal"/>
    <w:link w:val="HeaderChar"/>
    <w:uiPriority w:val="99"/>
    <w:unhideWhenUsed/>
    <w:rsid w:val="00FF468D"/>
    <w:pPr>
      <w:tabs>
        <w:tab w:val="center" w:pos="4680"/>
        <w:tab w:val="right" w:pos="9360"/>
      </w:tabs>
      <w:spacing w:line="240" w:lineRule="auto"/>
    </w:pPr>
  </w:style>
  <w:style w:type="character" w:customStyle="1" w:styleId="HeaderChar">
    <w:name w:val="Header Char"/>
    <w:basedOn w:val="DefaultParagraphFont"/>
    <w:link w:val="Header"/>
    <w:uiPriority w:val="99"/>
    <w:rsid w:val="00FF468D"/>
  </w:style>
  <w:style w:type="paragraph" w:styleId="Footer">
    <w:name w:val="footer"/>
    <w:basedOn w:val="Normal"/>
    <w:link w:val="FooterChar"/>
    <w:uiPriority w:val="99"/>
    <w:unhideWhenUsed/>
    <w:rsid w:val="00FF468D"/>
    <w:pPr>
      <w:tabs>
        <w:tab w:val="center" w:pos="4680"/>
        <w:tab w:val="right" w:pos="9360"/>
      </w:tabs>
      <w:spacing w:line="240" w:lineRule="auto"/>
    </w:pPr>
  </w:style>
  <w:style w:type="character" w:customStyle="1" w:styleId="FooterChar">
    <w:name w:val="Footer Char"/>
    <w:basedOn w:val="DefaultParagraphFont"/>
    <w:link w:val="Footer"/>
    <w:uiPriority w:val="99"/>
    <w:rsid w:val="00FF468D"/>
  </w:style>
  <w:style w:type="character" w:styleId="UnresolvedMention">
    <w:name w:val="Unresolved Mention"/>
    <w:basedOn w:val="DefaultParagraphFont"/>
    <w:uiPriority w:val="99"/>
    <w:semiHidden/>
    <w:unhideWhenUsed/>
    <w:rsid w:val="005D32CC"/>
    <w:rPr>
      <w:color w:val="605E5C"/>
      <w:shd w:val="clear" w:color="auto" w:fill="E1DFDD"/>
    </w:rPr>
  </w:style>
  <w:style w:type="table" w:styleId="TableGrid">
    <w:name w:val="Table Grid"/>
    <w:basedOn w:val="TableNormal"/>
    <w:uiPriority w:val="59"/>
    <w:rsid w:val="001B783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3998">
      <w:bodyDiv w:val="1"/>
      <w:marLeft w:val="0"/>
      <w:marRight w:val="0"/>
      <w:marTop w:val="0"/>
      <w:marBottom w:val="0"/>
      <w:divBdr>
        <w:top w:val="none" w:sz="0" w:space="0" w:color="auto"/>
        <w:left w:val="none" w:sz="0" w:space="0" w:color="auto"/>
        <w:bottom w:val="none" w:sz="0" w:space="0" w:color="auto"/>
        <w:right w:val="none" w:sz="0" w:space="0" w:color="auto"/>
      </w:divBdr>
    </w:div>
    <w:div w:id="176234639">
      <w:bodyDiv w:val="1"/>
      <w:marLeft w:val="0"/>
      <w:marRight w:val="0"/>
      <w:marTop w:val="0"/>
      <w:marBottom w:val="0"/>
      <w:divBdr>
        <w:top w:val="none" w:sz="0" w:space="0" w:color="auto"/>
        <w:left w:val="none" w:sz="0" w:space="0" w:color="auto"/>
        <w:bottom w:val="none" w:sz="0" w:space="0" w:color="auto"/>
        <w:right w:val="none" w:sz="0" w:space="0" w:color="auto"/>
      </w:divBdr>
    </w:div>
    <w:div w:id="294023105">
      <w:bodyDiv w:val="1"/>
      <w:marLeft w:val="0"/>
      <w:marRight w:val="0"/>
      <w:marTop w:val="0"/>
      <w:marBottom w:val="0"/>
      <w:divBdr>
        <w:top w:val="none" w:sz="0" w:space="0" w:color="auto"/>
        <w:left w:val="none" w:sz="0" w:space="0" w:color="auto"/>
        <w:bottom w:val="none" w:sz="0" w:space="0" w:color="auto"/>
        <w:right w:val="none" w:sz="0" w:space="0" w:color="auto"/>
      </w:divBdr>
      <w:divsChild>
        <w:div w:id="1607350276">
          <w:marLeft w:val="0"/>
          <w:marRight w:val="0"/>
          <w:marTop w:val="0"/>
          <w:marBottom w:val="0"/>
          <w:divBdr>
            <w:top w:val="single" w:sz="4" w:space="4" w:color="A2A9B1"/>
            <w:left w:val="single" w:sz="4" w:space="4" w:color="A2A9B1"/>
            <w:bottom w:val="single" w:sz="4" w:space="4" w:color="A2A9B1"/>
            <w:right w:val="single" w:sz="4" w:space="4" w:color="A2A9B1"/>
          </w:divBdr>
        </w:div>
      </w:divsChild>
    </w:div>
    <w:div w:id="325713959">
      <w:bodyDiv w:val="1"/>
      <w:marLeft w:val="0"/>
      <w:marRight w:val="0"/>
      <w:marTop w:val="0"/>
      <w:marBottom w:val="0"/>
      <w:divBdr>
        <w:top w:val="none" w:sz="0" w:space="0" w:color="auto"/>
        <w:left w:val="none" w:sz="0" w:space="0" w:color="auto"/>
        <w:bottom w:val="none" w:sz="0" w:space="0" w:color="auto"/>
        <w:right w:val="none" w:sz="0" w:space="0" w:color="auto"/>
      </w:divBdr>
    </w:div>
    <w:div w:id="425003696">
      <w:bodyDiv w:val="1"/>
      <w:marLeft w:val="0"/>
      <w:marRight w:val="0"/>
      <w:marTop w:val="0"/>
      <w:marBottom w:val="0"/>
      <w:divBdr>
        <w:top w:val="none" w:sz="0" w:space="0" w:color="auto"/>
        <w:left w:val="none" w:sz="0" w:space="0" w:color="auto"/>
        <w:bottom w:val="none" w:sz="0" w:space="0" w:color="auto"/>
        <w:right w:val="none" w:sz="0" w:space="0" w:color="auto"/>
      </w:divBdr>
    </w:div>
    <w:div w:id="663707151">
      <w:bodyDiv w:val="1"/>
      <w:marLeft w:val="0"/>
      <w:marRight w:val="0"/>
      <w:marTop w:val="0"/>
      <w:marBottom w:val="0"/>
      <w:divBdr>
        <w:top w:val="none" w:sz="0" w:space="0" w:color="auto"/>
        <w:left w:val="none" w:sz="0" w:space="0" w:color="auto"/>
        <w:bottom w:val="none" w:sz="0" w:space="0" w:color="auto"/>
        <w:right w:val="none" w:sz="0" w:space="0" w:color="auto"/>
      </w:divBdr>
    </w:div>
    <w:div w:id="686297810">
      <w:bodyDiv w:val="1"/>
      <w:marLeft w:val="0"/>
      <w:marRight w:val="0"/>
      <w:marTop w:val="0"/>
      <w:marBottom w:val="0"/>
      <w:divBdr>
        <w:top w:val="none" w:sz="0" w:space="0" w:color="auto"/>
        <w:left w:val="none" w:sz="0" w:space="0" w:color="auto"/>
        <w:bottom w:val="none" w:sz="0" w:space="0" w:color="auto"/>
        <w:right w:val="none" w:sz="0" w:space="0" w:color="auto"/>
      </w:divBdr>
    </w:div>
    <w:div w:id="820275775">
      <w:bodyDiv w:val="1"/>
      <w:marLeft w:val="0"/>
      <w:marRight w:val="0"/>
      <w:marTop w:val="0"/>
      <w:marBottom w:val="0"/>
      <w:divBdr>
        <w:top w:val="none" w:sz="0" w:space="0" w:color="auto"/>
        <w:left w:val="none" w:sz="0" w:space="0" w:color="auto"/>
        <w:bottom w:val="none" w:sz="0" w:space="0" w:color="auto"/>
        <w:right w:val="none" w:sz="0" w:space="0" w:color="auto"/>
      </w:divBdr>
    </w:div>
    <w:div w:id="885483004">
      <w:bodyDiv w:val="1"/>
      <w:marLeft w:val="0"/>
      <w:marRight w:val="0"/>
      <w:marTop w:val="0"/>
      <w:marBottom w:val="0"/>
      <w:divBdr>
        <w:top w:val="none" w:sz="0" w:space="0" w:color="auto"/>
        <w:left w:val="none" w:sz="0" w:space="0" w:color="auto"/>
        <w:bottom w:val="none" w:sz="0" w:space="0" w:color="auto"/>
        <w:right w:val="none" w:sz="0" w:space="0" w:color="auto"/>
      </w:divBdr>
    </w:div>
    <w:div w:id="944848225">
      <w:bodyDiv w:val="1"/>
      <w:marLeft w:val="0"/>
      <w:marRight w:val="0"/>
      <w:marTop w:val="0"/>
      <w:marBottom w:val="0"/>
      <w:divBdr>
        <w:top w:val="none" w:sz="0" w:space="0" w:color="auto"/>
        <w:left w:val="none" w:sz="0" w:space="0" w:color="auto"/>
        <w:bottom w:val="none" w:sz="0" w:space="0" w:color="auto"/>
        <w:right w:val="none" w:sz="0" w:space="0" w:color="auto"/>
      </w:divBdr>
      <w:divsChild>
        <w:div w:id="1998534484">
          <w:marLeft w:val="0"/>
          <w:marRight w:val="0"/>
          <w:marTop w:val="0"/>
          <w:marBottom w:val="0"/>
          <w:divBdr>
            <w:top w:val="none" w:sz="0" w:space="0" w:color="auto"/>
            <w:left w:val="none" w:sz="0" w:space="0" w:color="auto"/>
            <w:bottom w:val="none" w:sz="0" w:space="0" w:color="auto"/>
            <w:right w:val="none" w:sz="0" w:space="0" w:color="auto"/>
          </w:divBdr>
        </w:div>
        <w:div w:id="760836396">
          <w:marLeft w:val="0"/>
          <w:marRight w:val="0"/>
          <w:marTop w:val="0"/>
          <w:marBottom w:val="0"/>
          <w:divBdr>
            <w:top w:val="none" w:sz="0" w:space="0" w:color="auto"/>
            <w:left w:val="none" w:sz="0" w:space="0" w:color="auto"/>
            <w:bottom w:val="none" w:sz="0" w:space="0" w:color="auto"/>
            <w:right w:val="none" w:sz="0" w:space="0" w:color="auto"/>
          </w:divBdr>
        </w:div>
        <w:div w:id="1182820847">
          <w:marLeft w:val="0"/>
          <w:marRight w:val="0"/>
          <w:marTop w:val="0"/>
          <w:marBottom w:val="0"/>
          <w:divBdr>
            <w:top w:val="none" w:sz="0" w:space="0" w:color="auto"/>
            <w:left w:val="none" w:sz="0" w:space="0" w:color="auto"/>
            <w:bottom w:val="none" w:sz="0" w:space="0" w:color="auto"/>
            <w:right w:val="none" w:sz="0" w:space="0" w:color="auto"/>
          </w:divBdr>
        </w:div>
        <w:div w:id="330834488">
          <w:marLeft w:val="0"/>
          <w:marRight w:val="0"/>
          <w:marTop w:val="0"/>
          <w:marBottom w:val="0"/>
          <w:divBdr>
            <w:top w:val="none" w:sz="0" w:space="0" w:color="auto"/>
            <w:left w:val="none" w:sz="0" w:space="0" w:color="auto"/>
            <w:bottom w:val="none" w:sz="0" w:space="0" w:color="auto"/>
            <w:right w:val="none" w:sz="0" w:space="0" w:color="auto"/>
          </w:divBdr>
        </w:div>
        <w:div w:id="1412118064">
          <w:marLeft w:val="0"/>
          <w:marRight w:val="0"/>
          <w:marTop w:val="0"/>
          <w:marBottom w:val="0"/>
          <w:divBdr>
            <w:top w:val="none" w:sz="0" w:space="0" w:color="auto"/>
            <w:left w:val="none" w:sz="0" w:space="0" w:color="auto"/>
            <w:bottom w:val="none" w:sz="0" w:space="0" w:color="auto"/>
            <w:right w:val="none" w:sz="0" w:space="0" w:color="auto"/>
          </w:divBdr>
        </w:div>
        <w:div w:id="1420833818">
          <w:marLeft w:val="0"/>
          <w:marRight w:val="0"/>
          <w:marTop w:val="0"/>
          <w:marBottom w:val="0"/>
          <w:divBdr>
            <w:top w:val="none" w:sz="0" w:space="0" w:color="auto"/>
            <w:left w:val="none" w:sz="0" w:space="0" w:color="auto"/>
            <w:bottom w:val="none" w:sz="0" w:space="0" w:color="auto"/>
            <w:right w:val="none" w:sz="0" w:space="0" w:color="auto"/>
          </w:divBdr>
        </w:div>
        <w:div w:id="1607542829">
          <w:marLeft w:val="0"/>
          <w:marRight w:val="0"/>
          <w:marTop w:val="0"/>
          <w:marBottom w:val="0"/>
          <w:divBdr>
            <w:top w:val="none" w:sz="0" w:space="0" w:color="auto"/>
            <w:left w:val="none" w:sz="0" w:space="0" w:color="auto"/>
            <w:bottom w:val="none" w:sz="0" w:space="0" w:color="auto"/>
            <w:right w:val="none" w:sz="0" w:space="0" w:color="auto"/>
          </w:divBdr>
        </w:div>
        <w:div w:id="1281229685">
          <w:marLeft w:val="0"/>
          <w:marRight w:val="0"/>
          <w:marTop w:val="0"/>
          <w:marBottom w:val="0"/>
          <w:divBdr>
            <w:top w:val="none" w:sz="0" w:space="0" w:color="auto"/>
            <w:left w:val="none" w:sz="0" w:space="0" w:color="auto"/>
            <w:bottom w:val="none" w:sz="0" w:space="0" w:color="auto"/>
            <w:right w:val="none" w:sz="0" w:space="0" w:color="auto"/>
          </w:divBdr>
        </w:div>
        <w:div w:id="535436925">
          <w:marLeft w:val="0"/>
          <w:marRight w:val="0"/>
          <w:marTop w:val="0"/>
          <w:marBottom w:val="0"/>
          <w:divBdr>
            <w:top w:val="none" w:sz="0" w:space="0" w:color="auto"/>
            <w:left w:val="none" w:sz="0" w:space="0" w:color="auto"/>
            <w:bottom w:val="none" w:sz="0" w:space="0" w:color="auto"/>
            <w:right w:val="none" w:sz="0" w:space="0" w:color="auto"/>
          </w:divBdr>
        </w:div>
      </w:divsChild>
    </w:div>
    <w:div w:id="1120294837">
      <w:bodyDiv w:val="1"/>
      <w:marLeft w:val="0"/>
      <w:marRight w:val="0"/>
      <w:marTop w:val="0"/>
      <w:marBottom w:val="0"/>
      <w:divBdr>
        <w:top w:val="none" w:sz="0" w:space="0" w:color="auto"/>
        <w:left w:val="none" w:sz="0" w:space="0" w:color="auto"/>
        <w:bottom w:val="none" w:sz="0" w:space="0" w:color="auto"/>
        <w:right w:val="none" w:sz="0" w:space="0" w:color="auto"/>
      </w:divBdr>
    </w:div>
    <w:div w:id="1310554079">
      <w:bodyDiv w:val="1"/>
      <w:marLeft w:val="0"/>
      <w:marRight w:val="0"/>
      <w:marTop w:val="0"/>
      <w:marBottom w:val="0"/>
      <w:divBdr>
        <w:top w:val="none" w:sz="0" w:space="0" w:color="auto"/>
        <w:left w:val="none" w:sz="0" w:space="0" w:color="auto"/>
        <w:bottom w:val="none" w:sz="0" w:space="0" w:color="auto"/>
        <w:right w:val="none" w:sz="0" w:space="0" w:color="auto"/>
      </w:divBdr>
    </w:div>
    <w:div w:id="1321230323">
      <w:bodyDiv w:val="1"/>
      <w:marLeft w:val="0"/>
      <w:marRight w:val="0"/>
      <w:marTop w:val="0"/>
      <w:marBottom w:val="0"/>
      <w:divBdr>
        <w:top w:val="none" w:sz="0" w:space="0" w:color="auto"/>
        <w:left w:val="none" w:sz="0" w:space="0" w:color="auto"/>
        <w:bottom w:val="none" w:sz="0" w:space="0" w:color="auto"/>
        <w:right w:val="none" w:sz="0" w:space="0" w:color="auto"/>
      </w:divBdr>
    </w:div>
    <w:div w:id="1455827476">
      <w:bodyDiv w:val="1"/>
      <w:marLeft w:val="0"/>
      <w:marRight w:val="0"/>
      <w:marTop w:val="0"/>
      <w:marBottom w:val="0"/>
      <w:divBdr>
        <w:top w:val="none" w:sz="0" w:space="0" w:color="auto"/>
        <w:left w:val="none" w:sz="0" w:space="0" w:color="auto"/>
        <w:bottom w:val="none" w:sz="0" w:space="0" w:color="auto"/>
        <w:right w:val="none" w:sz="0" w:space="0" w:color="auto"/>
      </w:divBdr>
    </w:div>
    <w:div w:id="1694644160">
      <w:bodyDiv w:val="1"/>
      <w:marLeft w:val="0"/>
      <w:marRight w:val="0"/>
      <w:marTop w:val="0"/>
      <w:marBottom w:val="0"/>
      <w:divBdr>
        <w:top w:val="none" w:sz="0" w:space="0" w:color="auto"/>
        <w:left w:val="none" w:sz="0" w:space="0" w:color="auto"/>
        <w:bottom w:val="none" w:sz="0" w:space="0" w:color="auto"/>
        <w:right w:val="none" w:sz="0" w:space="0" w:color="auto"/>
      </w:divBdr>
    </w:div>
    <w:div w:id="1784761880">
      <w:bodyDiv w:val="1"/>
      <w:marLeft w:val="0"/>
      <w:marRight w:val="0"/>
      <w:marTop w:val="0"/>
      <w:marBottom w:val="0"/>
      <w:divBdr>
        <w:top w:val="none" w:sz="0" w:space="0" w:color="auto"/>
        <w:left w:val="none" w:sz="0" w:space="0" w:color="auto"/>
        <w:bottom w:val="none" w:sz="0" w:space="0" w:color="auto"/>
        <w:right w:val="none" w:sz="0" w:space="0" w:color="auto"/>
      </w:divBdr>
      <w:divsChild>
        <w:div w:id="1102797806">
          <w:marLeft w:val="0"/>
          <w:marRight w:val="0"/>
          <w:marTop w:val="0"/>
          <w:marBottom w:val="0"/>
          <w:divBdr>
            <w:top w:val="none" w:sz="0" w:space="0" w:color="auto"/>
            <w:left w:val="none" w:sz="0" w:space="0" w:color="auto"/>
            <w:bottom w:val="none" w:sz="0" w:space="0" w:color="auto"/>
            <w:right w:val="none" w:sz="0" w:space="0" w:color="auto"/>
          </w:divBdr>
        </w:div>
      </w:divsChild>
    </w:div>
    <w:div w:id="1953396029">
      <w:bodyDiv w:val="1"/>
      <w:marLeft w:val="0"/>
      <w:marRight w:val="0"/>
      <w:marTop w:val="0"/>
      <w:marBottom w:val="0"/>
      <w:divBdr>
        <w:top w:val="none" w:sz="0" w:space="0" w:color="auto"/>
        <w:left w:val="none" w:sz="0" w:space="0" w:color="auto"/>
        <w:bottom w:val="none" w:sz="0" w:space="0" w:color="auto"/>
        <w:right w:val="none" w:sz="0" w:space="0" w:color="auto"/>
      </w:divBdr>
    </w:div>
    <w:div w:id="1954163481">
      <w:bodyDiv w:val="1"/>
      <w:marLeft w:val="0"/>
      <w:marRight w:val="0"/>
      <w:marTop w:val="0"/>
      <w:marBottom w:val="0"/>
      <w:divBdr>
        <w:top w:val="none" w:sz="0" w:space="0" w:color="auto"/>
        <w:left w:val="none" w:sz="0" w:space="0" w:color="auto"/>
        <w:bottom w:val="none" w:sz="0" w:space="0" w:color="auto"/>
        <w:right w:val="none" w:sz="0" w:space="0" w:color="auto"/>
      </w:divBdr>
      <w:divsChild>
        <w:div w:id="1316373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ajid@numl.edu.pk" TargetMode="External"/><Relationship Id="rId13" Type="http://schemas.openxmlformats.org/officeDocument/2006/relationships/hyperlink" Target="https://en.wikipedia.org/wiki/Political_violenc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n.wikipedia.org/wiki/Corruption" TargetMode="External"/><Relationship Id="rId17" Type="http://schemas.openxmlformats.org/officeDocument/2006/relationships/hyperlink" Target="http://www.sph.umn.edu/img/assets/18528/FocGrp_Krueger_Oct02.pdf"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uthority"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en.wikipedia.org/wiki/Satire"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Hyperbole" TargetMode="External"/><Relationship Id="rId14" Type="http://schemas.openxmlformats.org/officeDocument/2006/relationships/hyperlink" Target="https://en.wikipedia.org/wiki/Social_il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0</Pages>
  <Words>3898</Words>
  <Characters>2222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Zubair</cp:lastModifiedBy>
  <cp:revision>50</cp:revision>
  <dcterms:created xsi:type="dcterms:W3CDTF">2022-09-04T11:15:00Z</dcterms:created>
  <dcterms:modified xsi:type="dcterms:W3CDTF">2022-09-10T05:51:00Z</dcterms:modified>
</cp:coreProperties>
</file>